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7150" w:rsidRDefault="00F27150">
      <w:pPr>
        <w:pStyle w:val="BodyText"/>
        <w:rPr>
          <w:rFonts w:ascii="Times New Roman"/>
          <w:sz w:val="20"/>
        </w:rPr>
      </w:pPr>
    </w:p>
    <w:p w:rsidR="00F27150" w:rsidRDefault="00F27150">
      <w:pPr>
        <w:pStyle w:val="BodyText"/>
        <w:rPr>
          <w:rFonts w:ascii="Times New Roman"/>
          <w:sz w:val="20"/>
        </w:rPr>
      </w:pPr>
    </w:p>
    <w:p w:rsidR="00F27150" w:rsidRDefault="00F27150">
      <w:pPr>
        <w:pStyle w:val="BodyText"/>
        <w:rPr>
          <w:rFonts w:ascii="Times New Roman"/>
          <w:sz w:val="20"/>
        </w:rPr>
      </w:pPr>
    </w:p>
    <w:p w:rsidR="00F27150" w:rsidRDefault="00F27150">
      <w:pPr>
        <w:pStyle w:val="BodyText"/>
        <w:rPr>
          <w:rFonts w:ascii="Times New Roman"/>
          <w:sz w:val="20"/>
        </w:rPr>
      </w:pPr>
    </w:p>
    <w:p w:rsidR="00F27150" w:rsidRDefault="00F27150">
      <w:pPr>
        <w:pStyle w:val="BodyText"/>
        <w:rPr>
          <w:rFonts w:ascii="Times New Roman"/>
          <w:sz w:val="20"/>
        </w:rPr>
      </w:pPr>
    </w:p>
    <w:p w:rsidR="00F27150" w:rsidRDefault="00F27150">
      <w:pPr>
        <w:pStyle w:val="BodyText"/>
        <w:rPr>
          <w:rFonts w:ascii="Times New Roman"/>
          <w:sz w:val="20"/>
        </w:rPr>
      </w:pPr>
    </w:p>
    <w:p w:rsidR="00F27150" w:rsidRDefault="00F27150">
      <w:pPr>
        <w:pStyle w:val="BodyText"/>
        <w:rPr>
          <w:rFonts w:ascii="Times New Roman"/>
          <w:sz w:val="20"/>
        </w:rPr>
      </w:pPr>
    </w:p>
    <w:p w:rsidR="00F27150" w:rsidRDefault="00F27150">
      <w:pPr>
        <w:pStyle w:val="BodyText"/>
        <w:rPr>
          <w:rFonts w:ascii="Times New Roman"/>
          <w:sz w:val="20"/>
        </w:rPr>
      </w:pPr>
    </w:p>
    <w:p w:rsidR="00F27150" w:rsidRDefault="00F27150">
      <w:pPr>
        <w:pStyle w:val="BodyText"/>
        <w:rPr>
          <w:rFonts w:ascii="Times New Roman"/>
          <w:sz w:val="20"/>
        </w:rPr>
      </w:pPr>
    </w:p>
    <w:p w:rsidR="00F27150" w:rsidRDefault="00F27150">
      <w:pPr>
        <w:pStyle w:val="BodyText"/>
        <w:rPr>
          <w:rFonts w:ascii="Times New Roman"/>
          <w:sz w:val="20"/>
        </w:rPr>
      </w:pPr>
    </w:p>
    <w:p w:rsidR="00F27150" w:rsidRDefault="00F27150">
      <w:pPr>
        <w:pStyle w:val="BodyText"/>
        <w:rPr>
          <w:rFonts w:ascii="Times New Roman"/>
          <w:sz w:val="20"/>
        </w:rPr>
      </w:pPr>
    </w:p>
    <w:p w:rsidR="00F27150" w:rsidRDefault="00F27150">
      <w:pPr>
        <w:pStyle w:val="BodyText"/>
        <w:rPr>
          <w:rFonts w:ascii="Times New Roman"/>
          <w:sz w:val="20"/>
        </w:rPr>
      </w:pPr>
    </w:p>
    <w:p w:rsidR="00F27150" w:rsidRDefault="00DA7B03">
      <w:pPr>
        <w:spacing w:before="218"/>
        <w:ind w:left="991"/>
        <w:rPr>
          <w:rFonts w:ascii="Arial" w:hAnsi="Arial"/>
          <w:sz w:val="36"/>
        </w:rPr>
      </w:pPr>
      <w:r>
        <w:rPr>
          <w:noProof/>
          <w:lang w:val="en-AU" w:eastAsia="en-AU"/>
        </w:rPr>
        <mc:AlternateContent>
          <mc:Choice Requires="wpg">
            <w:drawing>
              <wp:anchor distT="0" distB="0" distL="114300" distR="114300" simplePos="0" relativeHeight="251658240" behindDoc="0" locked="0" layoutInCell="1" allowOverlap="1">
                <wp:simplePos x="0" y="0"/>
                <wp:positionH relativeFrom="page">
                  <wp:posOffset>0</wp:posOffset>
                </wp:positionH>
                <wp:positionV relativeFrom="paragraph">
                  <wp:posOffset>-1764030</wp:posOffset>
                </wp:positionV>
                <wp:extent cx="7560945" cy="1370330"/>
                <wp:effectExtent l="0" t="0" r="1905" b="3175"/>
                <wp:wrapNone/>
                <wp:docPr id="7"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945" cy="1370330"/>
                          <a:chOff x="0" y="-2778"/>
                          <a:chExt cx="11907" cy="2158"/>
                        </a:xfrm>
                      </wpg:grpSpPr>
                      <pic:pic xmlns:pic="http://schemas.openxmlformats.org/drawingml/2006/picture">
                        <pic:nvPicPr>
                          <pic:cNvPr id="8"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2778"/>
                            <a:ext cx="11906" cy="21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128" y="-1976"/>
                            <a:ext cx="147" cy="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128" y="-1661"/>
                            <a:ext cx="252" cy="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306" y="-1976"/>
                            <a:ext cx="504" cy="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AutoShape 10"/>
                        <wps:cNvSpPr>
                          <a:spLocks/>
                        </wps:cNvSpPr>
                        <wps:spPr bwMode="auto">
                          <a:xfrm>
                            <a:off x="860" y="-2344"/>
                            <a:ext cx="1219" cy="1293"/>
                          </a:xfrm>
                          <a:custGeom>
                            <a:avLst/>
                            <a:gdLst>
                              <a:gd name="T0" fmla="+- 0 918 860"/>
                              <a:gd name="T1" fmla="*/ T0 w 1219"/>
                              <a:gd name="T2" fmla="+- 0 -1940 -2344"/>
                              <a:gd name="T3" fmla="*/ -1940 h 1293"/>
                              <a:gd name="T4" fmla="+- 0 886 860"/>
                              <a:gd name="T5" fmla="*/ T4 w 1219"/>
                              <a:gd name="T6" fmla="+- 0 -1955 -2344"/>
                              <a:gd name="T7" fmla="*/ -1955 h 1293"/>
                              <a:gd name="T8" fmla="+- 0 860 860"/>
                              <a:gd name="T9" fmla="*/ T8 w 1219"/>
                              <a:gd name="T10" fmla="+- 0 -1940 -2344"/>
                              <a:gd name="T11" fmla="*/ -1940 h 1293"/>
                              <a:gd name="T12" fmla="+- 0 865 860"/>
                              <a:gd name="T13" fmla="*/ T12 w 1219"/>
                              <a:gd name="T14" fmla="+- 0 -1456 -2344"/>
                              <a:gd name="T15" fmla="*/ -1456 h 1293"/>
                              <a:gd name="T16" fmla="+- 0 897 860"/>
                              <a:gd name="T17" fmla="*/ T16 w 1219"/>
                              <a:gd name="T18" fmla="+- 0 -1446 -2344"/>
                              <a:gd name="T19" fmla="*/ -1446 h 1293"/>
                              <a:gd name="T20" fmla="+- 0 923 860"/>
                              <a:gd name="T21" fmla="*/ T20 w 1219"/>
                              <a:gd name="T22" fmla="+- 0 -1461 -2344"/>
                              <a:gd name="T23" fmla="*/ -1461 h 1293"/>
                              <a:gd name="T24" fmla="+- 0 1401 860"/>
                              <a:gd name="T25" fmla="*/ T24 w 1219"/>
                              <a:gd name="T26" fmla="+- 0 -1109 -2344"/>
                              <a:gd name="T27" fmla="*/ -1109 h 1293"/>
                              <a:gd name="T28" fmla="+- 0 991 860"/>
                              <a:gd name="T29" fmla="*/ T28 w 1219"/>
                              <a:gd name="T30" fmla="+- 0 -1346 -2344"/>
                              <a:gd name="T31" fmla="*/ -1346 h 1293"/>
                              <a:gd name="T32" fmla="+- 0 960 860"/>
                              <a:gd name="T33" fmla="*/ T32 w 1219"/>
                              <a:gd name="T34" fmla="+- 0 -1330 -2344"/>
                              <a:gd name="T35" fmla="*/ -1330 h 1293"/>
                              <a:gd name="T36" fmla="+- 0 954 860"/>
                              <a:gd name="T37" fmla="*/ T36 w 1219"/>
                              <a:gd name="T38" fmla="+- 0 -1293 -2344"/>
                              <a:gd name="T39" fmla="*/ -1293 h 1293"/>
                              <a:gd name="T40" fmla="+- 0 1364 860"/>
                              <a:gd name="T41" fmla="*/ T40 w 1219"/>
                              <a:gd name="T42" fmla="+- 0 -1057 -2344"/>
                              <a:gd name="T43" fmla="*/ -1057 h 1293"/>
                              <a:gd name="T44" fmla="+- 0 1375 860"/>
                              <a:gd name="T45" fmla="*/ T44 w 1219"/>
                              <a:gd name="T46" fmla="+- 0 -1051 -2344"/>
                              <a:gd name="T47" fmla="*/ -1051 h 1293"/>
                              <a:gd name="T48" fmla="+- 0 1396 860"/>
                              <a:gd name="T49" fmla="*/ T48 w 1219"/>
                              <a:gd name="T50" fmla="+- 0 -1067 -2344"/>
                              <a:gd name="T51" fmla="*/ -1067 h 1293"/>
                              <a:gd name="T52" fmla="+- 0 1401 860"/>
                              <a:gd name="T53" fmla="*/ T52 w 1219"/>
                              <a:gd name="T54" fmla="+- 0 -1109 -2344"/>
                              <a:gd name="T55" fmla="*/ -1109 h 1293"/>
                              <a:gd name="T56" fmla="+- 0 1396 860"/>
                              <a:gd name="T57" fmla="*/ T56 w 1219"/>
                              <a:gd name="T58" fmla="+- 0 -2334 -2344"/>
                              <a:gd name="T59" fmla="*/ -2334 h 1293"/>
                              <a:gd name="T60" fmla="+- 0 1364 860"/>
                              <a:gd name="T61" fmla="*/ T60 w 1219"/>
                              <a:gd name="T62" fmla="+- 0 -2344 -2344"/>
                              <a:gd name="T63" fmla="*/ -2344 h 1293"/>
                              <a:gd name="T64" fmla="+- 0 960 860"/>
                              <a:gd name="T65" fmla="*/ T64 w 1219"/>
                              <a:gd name="T66" fmla="+- 0 -2113 -2344"/>
                              <a:gd name="T67" fmla="*/ -2113 h 1293"/>
                              <a:gd name="T68" fmla="+- 0 954 860"/>
                              <a:gd name="T69" fmla="*/ T68 w 1219"/>
                              <a:gd name="T70" fmla="+- 0 -2108 -2344"/>
                              <a:gd name="T71" fmla="*/ -2108 h 1293"/>
                              <a:gd name="T72" fmla="+- 0 960 860"/>
                              <a:gd name="T73" fmla="*/ T72 w 1219"/>
                              <a:gd name="T74" fmla="+- 0 -2071 -2344"/>
                              <a:gd name="T75" fmla="*/ -2071 h 1293"/>
                              <a:gd name="T76" fmla="+- 0 986 860"/>
                              <a:gd name="T77" fmla="*/ T76 w 1219"/>
                              <a:gd name="T78" fmla="+- 0 -2055 -2344"/>
                              <a:gd name="T79" fmla="*/ -2055 h 1293"/>
                              <a:gd name="T80" fmla="+- 0 991 860"/>
                              <a:gd name="T81" fmla="*/ T80 w 1219"/>
                              <a:gd name="T82" fmla="+- 0 -2055 -2344"/>
                              <a:gd name="T83" fmla="*/ -2055 h 1293"/>
                              <a:gd name="T84" fmla="+- 0 1401 860"/>
                              <a:gd name="T85" fmla="*/ T84 w 1219"/>
                              <a:gd name="T86" fmla="+- 0 -2292 -2344"/>
                              <a:gd name="T87" fmla="*/ -2292 h 1293"/>
                              <a:gd name="T88" fmla="+- 0 1979 860"/>
                              <a:gd name="T89" fmla="*/ T88 w 1219"/>
                              <a:gd name="T90" fmla="+- 0 -1330 -2344"/>
                              <a:gd name="T91" fmla="*/ -1330 h 1293"/>
                              <a:gd name="T92" fmla="+- 0 1952 860"/>
                              <a:gd name="T93" fmla="*/ T92 w 1219"/>
                              <a:gd name="T94" fmla="+- 0 -1346 -2344"/>
                              <a:gd name="T95" fmla="*/ -1346 h 1293"/>
                              <a:gd name="T96" fmla="+- 0 1537 860"/>
                              <a:gd name="T97" fmla="*/ T96 w 1219"/>
                              <a:gd name="T98" fmla="+- 0 -1109 -2344"/>
                              <a:gd name="T99" fmla="*/ -1109 h 1293"/>
                              <a:gd name="T100" fmla="+- 0 1532 860"/>
                              <a:gd name="T101" fmla="*/ T100 w 1219"/>
                              <a:gd name="T102" fmla="+- 0 -1072 -2344"/>
                              <a:gd name="T103" fmla="*/ -1072 h 1293"/>
                              <a:gd name="T104" fmla="+- 0 1558 860"/>
                              <a:gd name="T105" fmla="*/ T104 w 1219"/>
                              <a:gd name="T106" fmla="+- 0 -1057 -2344"/>
                              <a:gd name="T107" fmla="*/ -1057 h 1293"/>
                              <a:gd name="T108" fmla="+- 0 1569 860"/>
                              <a:gd name="T109" fmla="*/ T108 w 1219"/>
                              <a:gd name="T110" fmla="+- 0 -1051 -2344"/>
                              <a:gd name="T111" fmla="*/ -1051 h 1293"/>
                              <a:gd name="T112" fmla="+- 0 1973 860"/>
                              <a:gd name="T113" fmla="*/ T112 w 1219"/>
                              <a:gd name="T114" fmla="+- 0 -1288 -2344"/>
                              <a:gd name="T115" fmla="*/ -1288 h 1293"/>
                              <a:gd name="T116" fmla="+- 0 1979 860"/>
                              <a:gd name="T117" fmla="*/ T116 w 1219"/>
                              <a:gd name="T118" fmla="+- 0 -1330 -2344"/>
                              <a:gd name="T119" fmla="*/ -1330 h 1293"/>
                              <a:gd name="T120" fmla="+- 0 2073 860"/>
                              <a:gd name="T121" fmla="*/ T120 w 1219"/>
                              <a:gd name="T122" fmla="+- 0 -1940 -2344"/>
                              <a:gd name="T123" fmla="*/ -1940 h 1293"/>
                              <a:gd name="T124" fmla="+- 0 2042 860"/>
                              <a:gd name="T125" fmla="*/ T124 w 1219"/>
                              <a:gd name="T126" fmla="+- 0 -1955 -2344"/>
                              <a:gd name="T127" fmla="*/ -1955 h 1293"/>
                              <a:gd name="T128" fmla="+- 0 2010 860"/>
                              <a:gd name="T129" fmla="*/ T128 w 1219"/>
                              <a:gd name="T130" fmla="+- 0 -1934 -2344"/>
                              <a:gd name="T131" fmla="*/ -1934 h 1293"/>
                              <a:gd name="T132" fmla="+- 0 2015 860"/>
                              <a:gd name="T133" fmla="*/ T132 w 1219"/>
                              <a:gd name="T134" fmla="+- 0 -1461 -2344"/>
                              <a:gd name="T135" fmla="*/ -1461 h 1293"/>
                              <a:gd name="T136" fmla="+- 0 2042 860"/>
                              <a:gd name="T137" fmla="*/ T136 w 1219"/>
                              <a:gd name="T138" fmla="+- 0 -1446 -2344"/>
                              <a:gd name="T139" fmla="*/ -1446 h 1293"/>
                              <a:gd name="T140" fmla="+- 0 2073 860"/>
                              <a:gd name="T141" fmla="*/ T140 w 1219"/>
                              <a:gd name="T142" fmla="+- 0 -1456 -2344"/>
                              <a:gd name="T143" fmla="*/ -1456 h 1293"/>
                              <a:gd name="T144" fmla="+- 0 2078 860"/>
                              <a:gd name="T145" fmla="*/ T144 w 1219"/>
                              <a:gd name="T146" fmla="+- 0 -1461 -2344"/>
                              <a:gd name="T147" fmla="*/ -1461 h 12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219" h="1293">
                                <a:moveTo>
                                  <a:pt x="63" y="404"/>
                                </a:moveTo>
                                <a:lnTo>
                                  <a:pt x="58" y="404"/>
                                </a:lnTo>
                                <a:lnTo>
                                  <a:pt x="37" y="389"/>
                                </a:lnTo>
                                <a:lnTo>
                                  <a:pt x="26" y="389"/>
                                </a:lnTo>
                                <a:lnTo>
                                  <a:pt x="5" y="404"/>
                                </a:lnTo>
                                <a:lnTo>
                                  <a:pt x="0" y="404"/>
                                </a:lnTo>
                                <a:lnTo>
                                  <a:pt x="0" y="883"/>
                                </a:lnTo>
                                <a:lnTo>
                                  <a:pt x="5" y="888"/>
                                </a:lnTo>
                                <a:lnTo>
                                  <a:pt x="26" y="898"/>
                                </a:lnTo>
                                <a:lnTo>
                                  <a:pt x="37" y="898"/>
                                </a:lnTo>
                                <a:lnTo>
                                  <a:pt x="58" y="888"/>
                                </a:lnTo>
                                <a:lnTo>
                                  <a:pt x="63" y="883"/>
                                </a:lnTo>
                                <a:lnTo>
                                  <a:pt x="63" y="404"/>
                                </a:lnTo>
                                <a:moveTo>
                                  <a:pt x="541" y="1235"/>
                                </a:moveTo>
                                <a:lnTo>
                                  <a:pt x="536" y="1235"/>
                                </a:lnTo>
                                <a:lnTo>
                                  <a:pt x="131" y="998"/>
                                </a:lnTo>
                                <a:lnTo>
                                  <a:pt x="126" y="998"/>
                                </a:lnTo>
                                <a:lnTo>
                                  <a:pt x="100" y="1014"/>
                                </a:lnTo>
                                <a:lnTo>
                                  <a:pt x="94" y="1019"/>
                                </a:lnTo>
                                <a:lnTo>
                                  <a:pt x="94" y="1051"/>
                                </a:lnTo>
                                <a:lnTo>
                                  <a:pt x="100" y="1056"/>
                                </a:lnTo>
                                <a:lnTo>
                                  <a:pt x="504" y="1287"/>
                                </a:lnTo>
                                <a:lnTo>
                                  <a:pt x="509" y="1293"/>
                                </a:lnTo>
                                <a:lnTo>
                                  <a:pt x="515" y="1293"/>
                                </a:lnTo>
                                <a:lnTo>
                                  <a:pt x="515" y="1287"/>
                                </a:lnTo>
                                <a:lnTo>
                                  <a:pt x="536" y="1277"/>
                                </a:lnTo>
                                <a:lnTo>
                                  <a:pt x="541" y="1277"/>
                                </a:lnTo>
                                <a:lnTo>
                                  <a:pt x="541" y="1235"/>
                                </a:lnTo>
                                <a:moveTo>
                                  <a:pt x="541" y="16"/>
                                </a:moveTo>
                                <a:lnTo>
                                  <a:pt x="536" y="10"/>
                                </a:lnTo>
                                <a:lnTo>
                                  <a:pt x="515" y="0"/>
                                </a:lnTo>
                                <a:lnTo>
                                  <a:pt x="504" y="0"/>
                                </a:lnTo>
                                <a:lnTo>
                                  <a:pt x="423" y="47"/>
                                </a:lnTo>
                                <a:lnTo>
                                  <a:pt x="100" y="231"/>
                                </a:lnTo>
                                <a:lnTo>
                                  <a:pt x="100" y="236"/>
                                </a:lnTo>
                                <a:lnTo>
                                  <a:pt x="94" y="236"/>
                                </a:lnTo>
                                <a:lnTo>
                                  <a:pt x="94" y="273"/>
                                </a:lnTo>
                                <a:lnTo>
                                  <a:pt x="100" y="273"/>
                                </a:lnTo>
                                <a:lnTo>
                                  <a:pt x="100" y="278"/>
                                </a:lnTo>
                                <a:lnTo>
                                  <a:pt x="126" y="289"/>
                                </a:lnTo>
                                <a:lnTo>
                                  <a:pt x="131" y="294"/>
                                </a:lnTo>
                                <a:lnTo>
                                  <a:pt x="131" y="289"/>
                                </a:lnTo>
                                <a:lnTo>
                                  <a:pt x="536" y="58"/>
                                </a:lnTo>
                                <a:lnTo>
                                  <a:pt x="541" y="52"/>
                                </a:lnTo>
                                <a:lnTo>
                                  <a:pt x="541" y="16"/>
                                </a:lnTo>
                                <a:moveTo>
                                  <a:pt x="1119" y="1014"/>
                                </a:moveTo>
                                <a:lnTo>
                                  <a:pt x="1113" y="1014"/>
                                </a:lnTo>
                                <a:lnTo>
                                  <a:pt x="1092" y="998"/>
                                </a:lnTo>
                                <a:lnTo>
                                  <a:pt x="1082" y="998"/>
                                </a:lnTo>
                                <a:lnTo>
                                  <a:pt x="677" y="1235"/>
                                </a:lnTo>
                                <a:lnTo>
                                  <a:pt x="672" y="1235"/>
                                </a:lnTo>
                                <a:lnTo>
                                  <a:pt x="672" y="1272"/>
                                </a:lnTo>
                                <a:lnTo>
                                  <a:pt x="677" y="1277"/>
                                </a:lnTo>
                                <a:lnTo>
                                  <a:pt x="698" y="1287"/>
                                </a:lnTo>
                                <a:lnTo>
                                  <a:pt x="704" y="1293"/>
                                </a:lnTo>
                                <a:lnTo>
                                  <a:pt x="709" y="1293"/>
                                </a:lnTo>
                                <a:lnTo>
                                  <a:pt x="709" y="1287"/>
                                </a:lnTo>
                                <a:lnTo>
                                  <a:pt x="1113" y="1056"/>
                                </a:lnTo>
                                <a:lnTo>
                                  <a:pt x="1119" y="1056"/>
                                </a:lnTo>
                                <a:lnTo>
                                  <a:pt x="1119" y="1014"/>
                                </a:lnTo>
                                <a:moveTo>
                                  <a:pt x="1218" y="410"/>
                                </a:moveTo>
                                <a:lnTo>
                                  <a:pt x="1213" y="404"/>
                                </a:lnTo>
                                <a:lnTo>
                                  <a:pt x="1192" y="389"/>
                                </a:lnTo>
                                <a:lnTo>
                                  <a:pt x="1182" y="389"/>
                                </a:lnTo>
                                <a:lnTo>
                                  <a:pt x="1155" y="404"/>
                                </a:lnTo>
                                <a:lnTo>
                                  <a:pt x="1150" y="410"/>
                                </a:lnTo>
                                <a:lnTo>
                                  <a:pt x="1150" y="883"/>
                                </a:lnTo>
                                <a:lnTo>
                                  <a:pt x="1155" y="883"/>
                                </a:lnTo>
                                <a:lnTo>
                                  <a:pt x="1155" y="888"/>
                                </a:lnTo>
                                <a:lnTo>
                                  <a:pt x="1182" y="898"/>
                                </a:lnTo>
                                <a:lnTo>
                                  <a:pt x="1192" y="898"/>
                                </a:lnTo>
                                <a:lnTo>
                                  <a:pt x="1213" y="888"/>
                                </a:lnTo>
                                <a:lnTo>
                                  <a:pt x="1213" y="883"/>
                                </a:lnTo>
                                <a:lnTo>
                                  <a:pt x="1218" y="883"/>
                                </a:lnTo>
                                <a:lnTo>
                                  <a:pt x="1218" y="410"/>
                                </a:lnTo>
                              </a:path>
                            </a:pathLst>
                          </a:custGeom>
                          <a:solidFill>
                            <a:srgbClr val="221F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AutoShape 9"/>
                        <wps:cNvSpPr>
                          <a:spLocks/>
                        </wps:cNvSpPr>
                        <wps:spPr bwMode="auto">
                          <a:xfrm>
                            <a:off x="2267" y="-2055"/>
                            <a:ext cx="710" cy="710"/>
                          </a:xfrm>
                          <a:custGeom>
                            <a:avLst/>
                            <a:gdLst>
                              <a:gd name="T0" fmla="+- 0 2714 2267"/>
                              <a:gd name="T1" fmla="*/ T0 w 710"/>
                              <a:gd name="T2" fmla="+- 0 -1572 -2055"/>
                              <a:gd name="T3" fmla="*/ -1572 h 710"/>
                              <a:gd name="T4" fmla="+- 0 2842 2267"/>
                              <a:gd name="T5" fmla="*/ T4 w 710"/>
                              <a:gd name="T6" fmla="+- 0 -1593 -2055"/>
                              <a:gd name="T7" fmla="*/ -1593 h 710"/>
                              <a:gd name="T8" fmla="+- 0 2789 2267"/>
                              <a:gd name="T9" fmla="*/ T8 w 710"/>
                              <a:gd name="T10" fmla="+- 0 -1581 -2055"/>
                              <a:gd name="T11" fmla="*/ -1581 h 710"/>
                              <a:gd name="T12" fmla="+- 0 2819 2267"/>
                              <a:gd name="T13" fmla="*/ T12 w 710"/>
                              <a:gd name="T14" fmla="+- 0 -1535 -2055"/>
                              <a:gd name="T15" fmla="*/ -1535 h 710"/>
                              <a:gd name="T16" fmla="+- 0 2976 2267"/>
                              <a:gd name="T17" fmla="*/ T16 w 710"/>
                              <a:gd name="T18" fmla="+- 0 -1698 -2055"/>
                              <a:gd name="T19" fmla="*/ -1698 h 710"/>
                              <a:gd name="T20" fmla="+- 0 2922 2267"/>
                              <a:gd name="T21" fmla="*/ T20 w 710"/>
                              <a:gd name="T22" fmla="+- 0 -1887 -2055"/>
                              <a:gd name="T23" fmla="*/ -1887 h 710"/>
                              <a:gd name="T24" fmla="+- 0 2860 2267"/>
                              <a:gd name="T25" fmla="*/ T24 w 710"/>
                              <a:gd name="T26" fmla="+- 0 -1528 -2055"/>
                              <a:gd name="T27" fmla="*/ -1528 h 710"/>
                              <a:gd name="T28" fmla="+- 0 2766 2267"/>
                              <a:gd name="T29" fmla="*/ T28 w 710"/>
                              <a:gd name="T30" fmla="+- 0 -1545 -2055"/>
                              <a:gd name="T31" fmla="*/ -1545 h 710"/>
                              <a:gd name="T32" fmla="+- 0 2819 2267"/>
                              <a:gd name="T33" fmla="*/ T32 w 710"/>
                              <a:gd name="T34" fmla="+- 0 -1624 -2055"/>
                              <a:gd name="T35" fmla="*/ -1624 h 710"/>
                              <a:gd name="T36" fmla="+- 0 2877 2267"/>
                              <a:gd name="T37" fmla="*/ T36 w 710"/>
                              <a:gd name="T38" fmla="+- 0 -1947 -2055"/>
                              <a:gd name="T39" fmla="*/ -1947 h 710"/>
                              <a:gd name="T40" fmla="+- 0 2787 2267"/>
                              <a:gd name="T41" fmla="*/ T40 w 710"/>
                              <a:gd name="T42" fmla="+- 0 -1876 -2055"/>
                              <a:gd name="T43" fmla="*/ -1876 h 710"/>
                              <a:gd name="T44" fmla="+- 0 2751 2267"/>
                              <a:gd name="T45" fmla="*/ T44 w 710"/>
                              <a:gd name="T46" fmla="+- 0 -1876 -2055"/>
                              <a:gd name="T47" fmla="*/ -1876 h 710"/>
                              <a:gd name="T48" fmla="+- 0 2759 2267"/>
                              <a:gd name="T49" fmla="*/ T48 w 710"/>
                              <a:gd name="T50" fmla="+- 0 -2027 -2055"/>
                              <a:gd name="T51" fmla="*/ -2027 h 710"/>
                              <a:gd name="T52" fmla="+- 0 2730 2267"/>
                              <a:gd name="T53" fmla="*/ T52 w 710"/>
                              <a:gd name="T54" fmla="+- 0 -1556 -2055"/>
                              <a:gd name="T55" fmla="*/ -1556 h 710"/>
                              <a:gd name="T56" fmla="+- 0 2677 2267"/>
                              <a:gd name="T57" fmla="*/ T56 w 710"/>
                              <a:gd name="T58" fmla="+- 0 -1551 -2055"/>
                              <a:gd name="T59" fmla="*/ -1551 h 710"/>
                              <a:gd name="T60" fmla="+- 0 2721 2267"/>
                              <a:gd name="T61" fmla="*/ T60 w 710"/>
                              <a:gd name="T62" fmla="+- 0 -1621 -2055"/>
                              <a:gd name="T63" fmla="*/ -1621 h 710"/>
                              <a:gd name="T64" fmla="+- 0 2730 2267"/>
                              <a:gd name="T65" fmla="*/ T64 w 710"/>
                              <a:gd name="T66" fmla="+- 0 -2037 -2055"/>
                              <a:gd name="T67" fmla="*/ -2037 h 710"/>
                              <a:gd name="T68" fmla="+- 0 2688 2267"/>
                              <a:gd name="T69" fmla="*/ T68 w 710"/>
                              <a:gd name="T70" fmla="+- 0 -1672 -2055"/>
                              <a:gd name="T71" fmla="*/ -1672 h 710"/>
                              <a:gd name="T72" fmla="+- 0 2730 2267"/>
                              <a:gd name="T73" fmla="*/ T72 w 710"/>
                              <a:gd name="T74" fmla="+- 0 -2037 -2055"/>
                              <a:gd name="T75" fmla="*/ -2037 h 710"/>
                              <a:gd name="T76" fmla="+- 0 2698 2267"/>
                              <a:gd name="T77" fmla="*/ T76 w 710"/>
                              <a:gd name="T78" fmla="+- 0 -1714 -2055"/>
                              <a:gd name="T79" fmla="*/ -1714 h 710"/>
                              <a:gd name="T80" fmla="+- 0 2698 2267"/>
                              <a:gd name="T81" fmla="*/ T80 w 710"/>
                              <a:gd name="T82" fmla="+- 0 -1971 -2055"/>
                              <a:gd name="T83" fmla="*/ -1971 h 710"/>
                              <a:gd name="T84" fmla="+- 0 2667 2267"/>
                              <a:gd name="T85" fmla="*/ T84 w 710"/>
                              <a:gd name="T86" fmla="+- 0 -2050 -2055"/>
                              <a:gd name="T87" fmla="*/ -2050 h 710"/>
                              <a:gd name="T88" fmla="+- 0 2630 2267"/>
                              <a:gd name="T89" fmla="*/ T88 w 710"/>
                              <a:gd name="T90" fmla="+- 0 -1740 -2055"/>
                              <a:gd name="T91" fmla="*/ -1740 h 710"/>
                              <a:gd name="T92" fmla="+- 0 2640 2267"/>
                              <a:gd name="T93" fmla="*/ T92 w 710"/>
                              <a:gd name="T94" fmla="+- 0 -1919 -2055"/>
                              <a:gd name="T95" fmla="*/ -1919 h 710"/>
                              <a:gd name="T96" fmla="+- 0 2619 2267"/>
                              <a:gd name="T97" fmla="*/ T96 w 710"/>
                              <a:gd name="T98" fmla="+- 0 -1624 -2055"/>
                              <a:gd name="T99" fmla="*/ -1624 h 710"/>
                              <a:gd name="T100" fmla="+- 0 2619 2267"/>
                              <a:gd name="T101" fmla="*/ T100 w 710"/>
                              <a:gd name="T102" fmla="+- 0 -1624 -2055"/>
                              <a:gd name="T103" fmla="*/ -1624 h 710"/>
                              <a:gd name="T104" fmla="+- 0 2598 2267"/>
                              <a:gd name="T105" fmla="*/ T104 w 710"/>
                              <a:gd name="T106" fmla="+- 0 -1782 -2055"/>
                              <a:gd name="T107" fmla="*/ -1782 h 710"/>
                              <a:gd name="T108" fmla="+- 0 2559 2267"/>
                              <a:gd name="T109" fmla="*/ T108 w 710"/>
                              <a:gd name="T110" fmla="+- 0 -1522 -2055"/>
                              <a:gd name="T111" fmla="*/ -1522 h 710"/>
                              <a:gd name="T112" fmla="+- 0 2495 2267"/>
                              <a:gd name="T113" fmla="*/ T112 w 710"/>
                              <a:gd name="T114" fmla="+- 0 -1523 -2055"/>
                              <a:gd name="T115" fmla="*/ -1523 h 710"/>
                              <a:gd name="T116" fmla="+- 0 2546 2267"/>
                              <a:gd name="T117" fmla="*/ T116 w 710"/>
                              <a:gd name="T118" fmla="+- 0 -1545 -2055"/>
                              <a:gd name="T119" fmla="*/ -1545 h 710"/>
                              <a:gd name="T120" fmla="+- 0 2498 2267"/>
                              <a:gd name="T121" fmla="*/ T120 w 710"/>
                              <a:gd name="T122" fmla="+- 0 -1568 -2055"/>
                              <a:gd name="T123" fmla="*/ -1568 h 710"/>
                              <a:gd name="T124" fmla="+- 0 2510 2267"/>
                              <a:gd name="T125" fmla="*/ T124 w 710"/>
                              <a:gd name="T126" fmla="+- 0 -1622 -2055"/>
                              <a:gd name="T127" fmla="*/ -1622 h 710"/>
                              <a:gd name="T128" fmla="+- 0 2567 2267"/>
                              <a:gd name="T129" fmla="*/ T128 w 710"/>
                              <a:gd name="T130" fmla="+- 0 -1614 -2055"/>
                              <a:gd name="T131" fmla="*/ -1614 h 710"/>
                              <a:gd name="T132" fmla="+- 0 2509 2267"/>
                              <a:gd name="T133" fmla="*/ T132 w 710"/>
                              <a:gd name="T134" fmla="+- 0 -1587 -2055"/>
                              <a:gd name="T135" fmla="*/ -1587 h 710"/>
                              <a:gd name="T136" fmla="+- 0 2569 2267"/>
                              <a:gd name="T137" fmla="*/ T136 w 710"/>
                              <a:gd name="T138" fmla="+- 0 -1558 -2055"/>
                              <a:gd name="T139" fmla="*/ -1558 h 710"/>
                              <a:gd name="T140" fmla="+- 0 2583 2267"/>
                              <a:gd name="T141" fmla="*/ T140 w 710"/>
                              <a:gd name="T142" fmla="+- 0 -1971 -2055"/>
                              <a:gd name="T143" fmla="*/ -1971 h 710"/>
                              <a:gd name="T144" fmla="+- 0 2551 2267"/>
                              <a:gd name="T145" fmla="*/ T144 w 710"/>
                              <a:gd name="T146" fmla="+- 0 -1929 -2055"/>
                              <a:gd name="T147" fmla="*/ -1929 h 710"/>
                              <a:gd name="T148" fmla="+- 0 2514 2267"/>
                              <a:gd name="T149" fmla="*/ T148 w 710"/>
                              <a:gd name="T150" fmla="+- 0 -1887 -2055"/>
                              <a:gd name="T151" fmla="*/ -1887 h 710"/>
                              <a:gd name="T152" fmla="+- 0 2551 2267"/>
                              <a:gd name="T153" fmla="*/ T152 w 710"/>
                              <a:gd name="T154" fmla="+- 0 -2048 -2055"/>
                              <a:gd name="T155" fmla="*/ -2048 h 710"/>
                              <a:gd name="T156" fmla="+- 0 2483 2267"/>
                              <a:gd name="T157" fmla="*/ T156 w 710"/>
                              <a:gd name="T158" fmla="+- 0 -1750 -2055"/>
                              <a:gd name="T159" fmla="*/ -1750 h 710"/>
                              <a:gd name="T160" fmla="+- 0 2435 2267"/>
                              <a:gd name="T161" fmla="*/ T160 w 710"/>
                              <a:gd name="T162" fmla="+- 0 -1603 -2055"/>
                              <a:gd name="T163" fmla="*/ -1603 h 710"/>
                              <a:gd name="T164" fmla="+- 0 2393 2267"/>
                              <a:gd name="T165" fmla="*/ T164 w 710"/>
                              <a:gd name="T166" fmla="+- 0 -1566 -2055"/>
                              <a:gd name="T167" fmla="*/ -1566 h 710"/>
                              <a:gd name="T168" fmla="+- 0 2435 2267"/>
                              <a:gd name="T169" fmla="*/ T168 w 710"/>
                              <a:gd name="T170" fmla="+- 0 -1535 -2055"/>
                              <a:gd name="T171" fmla="*/ -1535 h 710"/>
                              <a:gd name="T172" fmla="+- 0 2447 2267"/>
                              <a:gd name="T173" fmla="*/ T172 w 710"/>
                              <a:gd name="T174" fmla="+- 0 -1518 -2055"/>
                              <a:gd name="T175" fmla="*/ -1518 h 710"/>
                              <a:gd name="T176" fmla="+- 0 2371 2267"/>
                              <a:gd name="T177" fmla="*/ T176 w 710"/>
                              <a:gd name="T178" fmla="+- 0 -1545 -2055"/>
                              <a:gd name="T179" fmla="*/ -1545 h 710"/>
                              <a:gd name="T180" fmla="+- 0 2425 2267"/>
                              <a:gd name="T181" fmla="*/ T180 w 710"/>
                              <a:gd name="T182" fmla="+- 0 -1624 -2055"/>
                              <a:gd name="T183" fmla="*/ -1624 h 710"/>
                              <a:gd name="T184" fmla="+- 0 2467 2267"/>
                              <a:gd name="T185" fmla="*/ T184 w 710"/>
                              <a:gd name="T186" fmla="+- 0 -1750 -2055"/>
                              <a:gd name="T187" fmla="*/ -1750 h 710"/>
                              <a:gd name="T188" fmla="+- 0 2483 2267"/>
                              <a:gd name="T189" fmla="*/ T188 w 710"/>
                              <a:gd name="T190" fmla="+- 0 -1887 -2055"/>
                              <a:gd name="T191" fmla="*/ -1887 h 710"/>
                              <a:gd name="T192" fmla="+- 0 2370 2267"/>
                              <a:gd name="T193" fmla="*/ T192 w 710"/>
                              <a:gd name="T194" fmla="+- 0 -1951 -2055"/>
                              <a:gd name="T195" fmla="*/ -1951 h 710"/>
                              <a:gd name="T196" fmla="+- 0 2275 2267"/>
                              <a:gd name="T197" fmla="*/ T196 w 710"/>
                              <a:gd name="T198" fmla="+- 0 -1627 -2055"/>
                              <a:gd name="T199" fmla="*/ -1627 h 710"/>
                              <a:gd name="T200" fmla="+- 0 2482 2267"/>
                              <a:gd name="T201" fmla="*/ T200 w 710"/>
                              <a:gd name="T202" fmla="+- 0 -1373 -2055"/>
                              <a:gd name="T203" fmla="*/ -1373 h 710"/>
                              <a:gd name="T204" fmla="+- 0 2820 2267"/>
                              <a:gd name="T205" fmla="*/ T204 w 710"/>
                              <a:gd name="T206" fmla="+- 0 -1406 -2055"/>
                              <a:gd name="T207" fmla="*/ -1406 h 710"/>
                              <a:gd name="T208" fmla="+- 0 2968 2267"/>
                              <a:gd name="T209" fmla="*/ T208 w 710"/>
                              <a:gd name="T210" fmla="+- 0 -1624 -2055"/>
                              <a:gd name="T211" fmla="*/ -1624 h 7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710" h="710">
                                <a:moveTo>
                                  <a:pt x="452" y="457"/>
                                </a:moveTo>
                                <a:lnTo>
                                  <a:pt x="447" y="452"/>
                                </a:lnTo>
                                <a:lnTo>
                                  <a:pt x="410" y="452"/>
                                </a:lnTo>
                                <a:lnTo>
                                  <a:pt x="410" y="483"/>
                                </a:lnTo>
                                <a:lnTo>
                                  <a:pt x="447" y="483"/>
                                </a:lnTo>
                                <a:lnTo>
                                  <a:pt x="452" y="478"/>
                                </a:lnTo>
                                <a:lnTo>
                                  <a:pt x="452" y="457"/>
                                </a:lnTo>
                                <a:moveTo>
                                  <a:pt x="583" y="489"/>
                                </a:moveTo>
                                <a:lnTo>
                                  <a:pt x="581" y="474"/>
                                </a:lnTo>
                                <a:lnTo>
                                  <a:pt x="575" y="462"/>
                                </a:lnTo>
                                <a:lnTo>
                                  <a:pt x="566" y="455"/>
                                </a:lnTo>
                                <a:lnTo>
                                  <a:pt x="552" y="452"/>
                                </a:lnTo>
                                <a:lnTo>
                                  <a:pt x="538" y="455"/>
                                </a:lnTo>
                                <a:lnTo>
                                  <a:pt x="528" y="462"/>
                                </a:lnTo>
                                <a:lnTo>
                                  <a:pt x="522" y="474"/>
                                </a:lnTo>
                                <a:lnTo>
                                  <a:pt x="520" y="489"/>
                                </a:lnTo>
                                <a:lnTo>
                                  <a:pt x="522" y="500"/>
                                </a:lnTo>
                                <a:lnTo>
                                  <a:pt x="528" y="510"/>
                                </a:lnTo>
                                <a:lnTo>
                                  <a:pt x="538" y="517"/>
                                </a:lnTo>
                                <a:lnTo>
                                  <a:pt x="552" y="520"/>
                                </a:lnTo>
                                <a:lnTo>
                                  <a:pt x="566" y="517"/>
                                </a:lnTo>
                                <a:lnTo>
                                  <a:pt x="575" y="510"/>
                                </a:lnTo>
                                <a:lnTo>
                                  <a:pt x="581" y="500"/>
                                </a:lnTo>
                                <a:lnTo>
                                  <a:pt x="583" y="489"/>
                                </a:lnTo>
                                <a:moveTo>
                                  <a:pt x="709" y="357"/>
                                </a:moveTo>
                                <a:lnTo>
                                  <a:pt x="708" y="341"/>
                                </a:lnTo>
                                <a:lnTo>
                                  <a:pt x="704" y="305"/>
                                </a:lnTo>
                                <a:lnTo>
                                  <a:pt x="702" y="285"/>
                                </a:lnTo>
                                <a:lnTo>
                                  <a:pt x="682" y="217"/>
                                </a:lnTo>
                                <a:lnTo>
                                  <a:pt x="655" y="168"/>
                                </a:lnTo>
                                <a:lnTo>
                                  <a:pt x="649" y="156"/>
                                </a:lnTo>
                                <a:lnTo>
                                  <a:pt x="610" y="108"/>
                                </a:lnTo>
                                <a:lnTo>
                                  <a:pt x="610" y="489"/>
                                </a:lnTo>
                                <a:lnTo>
                                  <a:pt x="605" y="510"/>
                                </a:lnTo>
                                <a:lnTo>
                                  <a:pt x="593" y="527"/>
                                </a:lnTo>
                                <a:lnTo>
                                  <a:pt x="574" y="537"/>
                                </a:lnTo>
                                <a:lnTo>
                                  <a:pt x="552" y="541"/>
                                </a:lnTo>
                                <a:lnTo>
                                  <a:pt x="530" y="537"/>
                                </a:lnTo>
                                <a:lnTo>
                                  <a:pt x="511" y="527"/>
                                </a:lnTo>
                                <a:lnTo>
                                  <a:pt x="499" y="510"/>
                                </a:lnTo>
                                <a:lnTo>
                                  <a:pt x="494" y="489"/>
                                </a:lnTo>
                                <a:lnTo>
                                  <a:pt x="499" y="466"/>
                                </a:lnTo>
                                <a:lnTo>
                                  <a:pt x="511" y="448"/>
                                </a:lnTo>
                                <a:lnTo>
                                  <a:pt x="530" y="435"/>
                                </a:lnTo>
                                <a:lnTo>
                                  <a:pt x="552" y="431"/>
                                </a:lnTo>
                                <a:lnTo>
                                  <a:pt x="574" y="435"/>
                                </a:lnTo>
                                <a:lnTo>
                                  <a:pt x="593" y="448"/>
                                </a:lnTo>
                                <a:lnTo>
                                  <a:pt x="605" y="466"/>
                                </a:lnTo>
                                <a:lnTo>
                                  <a:pt x="610" y="489"/>
                                </a:lnTo>
                                <a:lnTo>
                                  <a:pt x="610" y="108"/>
                                </a:lnTo>
                                <a:lnTo>
                                  <a:pt x="606" y="104"/>
                                </a:lnTo>
                                <a:lnTo>
                                  <a:pt x="582" y="84"/>
                                </a:lnTo>
                                <a:lnTo>
                                  <a:pt x="553" y="60"/>
                                </a:lnTo>
                                <a:lnTo>
                                  <a:pt x="520" y="43"/>
                                </a:lnTo>
                                <a:lnTo>
                                  <a:pt x="520" y="179"/>
                                </a:lnTo>
                                <a:lnTo>
                                  <a:pt x="520" y="299"/>
                                </a:lnTo>
                                <a:lnTo>
                                  <a:pt x="510" y="305"/>
                                </a:lnTo>
                                <a:lnTo>
                                  <a:pt x="489" y="305"/>
                                </a:lnTo>
                                <a:lnTo>
                                  <a:pt x="484" y="299"/>
                                </a:lnTo>
                                <a:lnTo>
                                  <a:pt x="484" y="179"/>
                                </a:lnTo>
                                <a:lnTo>
                                  <a:pt x="489" y="168"/>
                                </a:lnTo>
                                <a:lnTo>
                                  <a:pt x="510" y="168"/>
                                </a:lnTo>
                                <a:lnTo>
                                  <a:pt x="520" y="179"/>
                                </a:lnTo>
                                <a:lnTo>
                                  <a:pt x="520" y="43"/>
                                </a:lnTo>
                                <a:lnTo>
                                  <a:pt x="492" y="28"/>
                                </a:lnTo>
                                <a:lnTo>
                                  <a:pt x="478" y="23"/>
                                </a:lnTo>
                                <a:lnTo>
                                  <a:pt x="478" y="468"/>
                                </a:lnTo>
                                <a:lnTo>
                                  <a:pt x="476" y="479"/>
                                </a:lnTo>
                                <a:lnTo>
                                  <a:pt x="471" y="490"/>
                                </a:lnTo>
                                <a:lnTo>
                                  <a:pt x="463" y="499"/>
                                </a:lnTo>
                                <a:lnTo>
                                  <a:pt x="452" y="504"/>
                                </a:lnTo>
                                <a:lnTo>
                                  <a:pt x="478" y="541"/>
                                </a:lnTo>
                                <a:lnTo>
                                  <a:pt x="452" y="541"/>
                                </a:lnTo>
                                <a:lnTo>
                                  <a:pt x="426" y="504"/>
                                </a:lnTo>
                                <a:lnTo>
                                  <a:pt x="410" y="504"/>
                                </a:lnTo>
                                <a:lnTo>
                                  <a:pt x="410" y="541"/>
                                </a:lnTo>
                                <a:lnTo>
                                  <a:pt x="384" y="541"/>
                                </a:lnTo>
                                <a:lnTo>
                                  <a:pt x="384" y="431"/>
                                </a:lnTo>
                                <a:lnTo>
                                  <a:pt x="436" y="431"/>
                                </a:lnTo>
                                <a:lnTo>
                                  <a:pt x="454" y="434"/>
                                </a:lnTo>
                                <a:lnTo>
                                  <a:pt x="467" y="441"/>
                                </a:lnTo>
                                <a:lnTo>
                                  <a:pt x="475" y="453"/>
                                </a:lnTo>
                                <a:lnTo>
                                  <a:pt x="478" y="468"/>
                                </a:lnTo>
                                <a:lnTo>
                                  <a:pt x="478" y="23"/>
                                </a:lnTo>
                                <a:lnTo>
                                  <a:pt x="463" y="18"/>
                                </a:lnTo>
                                <a:lnTo>
                                  <a:pt x="463" y="362"/>
                                </a:lnTo>
                                <a:lnTo>
                                  <a:pt x="463" y="383"/>
                                </a:lnTo>
                                <a:lnTo>
                                  <a:pt x="452" y="394"/>
                                </a:lnTo>
                                <a:lnTo>
                                  <a:pt x="431" y="394"/>
                                </a:lnTo>
                                <a:lnTo>
                                  <a:pt x="421" y="383"/>
                                </a:lnTo>
                                <a:lnTo>
                                  <a:pt x="421" y="362"/>
                                </a:lnTo>
                                <a:lnTo>
                                  <a:pt x="431" y="357"/>
                                </a:lnTo>
                                <a:lnTo>
                                  <a:pt x="452" y="357"/>
                                </a:lnTo>
                                <a:lnTo>
                                  <a:pt x="463" y="362"/>
                                </a:lnTo>
                                <a:lnTo>
                                  <a:pt x="463" y="18"/>
                                </a:lnTo>
                                <a:lnTo>
                                  <a:pt x="457" y="17"/>
                                </a:lnTo>
                                <a:lnTo>
                                  <a:pt x="457" y="94"/>
                                </a:lnTo>
                                <a:lnTo>
                                  <a:pt x="457" y="331"/>
                                </a:lnTo>
                                <a:lnTo>
                                  <a:pt x="452" y="341"/>
                                </a:lnTo>
                                <a:lnTo>
                                  <a:pt x="431" y="341"/>
                                </a:lnTo>
                                <a:lnTo>
                                  <a:pt x="426" y="331"/>
                                </a:lnTo>
                                <a:lnTo>
                                  <a:pt x="426" y="320"/>
                                </a:lnTo>
                                <a:lnTo>
                                  <a:pt x="426" y="136"/>
                                </a:lnTo>
                                <a:lnTo>
                                  <a:pt x="426" y="94"/>
                                </a:lnTo>
                                <a:lnTo>
                                  <a:pt x="431" y="84"/>
                                </a:lnTo>
                                <a:lnTo>
                                  <a:pt x="452" y="84"/>
                                </a:lnTo>
                                <a:lnTo>
                                  <a:pt x="457" y="94"/>
                                </a:lnTo>
                                <a:lnTo>
                                  <a:pt x="457" y="17"/>
                                </a:lnTo>
                                <a:lnTo>
                                  <a:pt x="425" y="7"/>
                                </a:lnTo>
                                <a:lnTo>
                                  <a:pt x="400" y="5"/>
                                </a:lnTo>
                                <a:lnTo>
                                  <a:pt x="400" y="142"/>
                                </a:lnTo>
                                <a:lnTo>
                                  <a:pt x="400" y="315"/>
                                </a:lnTo>
                                <a:lnTo>
                                  <a:pt x="394" y="320"/>
                                </a:lnTo>
                                <a:lnTo>
                                  <a:pt x="373" y="320"/>
                                </a:lnTo>
                                <a:lnTo>
                                  <a:pt x="363" y="315"/>
                                </a:lnTo>
                                <a:lnTo>
                                  <a:pt x="363" y="305"/>
                                </a:lnTo>
                                <a:lnTo>
                                  <a:pt x="363" y="289"/>
                                </a:lnTo>
                                <a:lnTo>
                                  <a:pt x="363" y="273"/>
                                </a:lnTo>
                                <a:lnTo>
                                  <a:pt x="363" y="142"/>
                                </a:lnTo>
                                <a:lnTo>
                                  <a:pt x="373" y="136"/>
                                </a:lnTo>
                                <a:lnTo>
                                  <a:pt x="394" y="136"/>
                                </a:lnTo>
                                <a:lnTo>
                                  <a:pt x="400" y="142"/>
                                </a:lnTo>
                                <a:lnTo>
                                  <a:pt x="400" y="5"/>
                                </a:lnTo>
                                <a:lnTo>
                                  <a:pt x="352" y="0"/>
                                </a:lnTo>
                                <a:lnTo>
                                  <a:pt x="352" y="431"/>
                                </a:lnTo>
                                <a:lnTo>
                                  <a:pt x="352" y="541"/>
                                </a:lnTo>
                                <a:lnTo>
                                  <a:pt x="331" y="541"/>
                                </a:lnTo>
                                <a:lnTo>
                                  <a:pt x="331" y="462"/>
                                </a:lnTo>
                                <a:lnTo>
                                  <a:pt x="331" y="431"/>
                                </a:lnTo>
                                <a:lnTo>
                                  <a:pt x="352" y="431"/>
                                </a:lnTo>
                                <a:lnTo>
                                  <a:pt x="352" y="0"/>
                                </a:lnTo>
                                <a:lnTo>
                                  <a:pt x="342" y="1"/>
                                </a:lnTo>
                                <a:lnTo>
                                  <a:pt x="342" y="94"/>
                                </a:lnTo>
                                <a:lnTo>
                                  <a:pt x="342" y="263"/>
                                </a:lnTo>
                                <a:lnTo>
                                  <a:pt x="331" y="273"/>
                                </a:lnTo>
                                <a:lnTo>
                                  <a:pt x="316" y="273"/>
                                </a:lnTo>
                                <a:lnTo>
                                  <a:pt x="305" y="263"/>
                                </a:lnTo>
                                <a:lnTo>
                                  <a:pt x="305" y="510"/>
                                </a:lnTo>
                                <a:lnTo>
                                  <a:pt x="301" y="523"/>
                                </a:lnTo>
                                <a:lnTo>
                                  <a:pt x="292" y="533"/>
                                </a:lnTo>
                                <a:lnTo>
                                  <a:pt x="278" y="539"/>
                                </a:lnTo>
                                <a:lnTo>
                                  <a:pt x="263" y="541"/>
                                </a:lnTo>
                                <a:lnTo>
                                  <a:pt x="251" y="540"/>
                                </a:lnTo>
                                <a:lnTo>
                                  <a:pt x="239" y="537"/>
                                </a:lnTo>
                                <a:lnTo>
                                  <a:pt x="228" y="532"/>
                                </a:lnTo>
                                <a:lnTo>
                                  <a:pt x="216" y="525"/>
                                </a:lnTo>
                                <a:lnTo>
                                  <a:pt x="232" y="510"/>
                                </a:lnTo>
                                <a:lnTo>
                                  <a:pt x="253" y="520"/>
                                </a:lnTo>
                                <a:lnTo>
                                  <a:pt x="279" y="520"/>
                                </a:lnTo>
                                <a:lnTo>
                                  <a:pt x="279" y="510"/>
                                </a:lnTo>
                                <a:lnTo>
                                  <a:pt x="279" y="504"/>
                                </a:lnTo>
                                <a:lnTo>
                                  <a:pt x="274" y="499"/>
                                </a:lnTo>
                                <a:lnTo>
                                  <a:pt x="258" y="499"/>
                                </a:lnTo>
                                <a:lnTo>
                                  <a:pt x="243" y="494"/>
                                </a:lnTo>
                                <a:lnTo>
                                  <a:pt x="231" y="487"/>
                                </a:lnTo>
                                <a:lnTo>
                                  <a:pt x="224" y="476"/>
                                </a:lnTo>
                                <a:lnTo>
                                  <a:pt x="221" y="462"/>
                                </a:lnTo>
                                <a:lnTo>
                                  <a:pt x="224" y="449"/>
                                </a:lnTo>
                                <a:lnTo>
                                  <a:pt x="231" y="439"/>
                                </a:lnTo>
                                <a:lnTo>
                                  <a:pt x="243" y="433"/>
                                </a:lnTo>
                                <a:lnTo>
                                  <a:pt x="258" y="431"/>
                                </a:lnTo>
                                <a:lnTo>
                                  <a:pt x="269" y="432"/>
                                </a:lnTo>
                                <a:lnTo>
                                  <a:pt x="281" y="434"/>
                                </a:lnTo>
                                <a:lnTo>
                                  <a:pt x="291" y="437"/>
                                </a:lnTo>
                                <a:lnTo>
                                  <a:pt x="300" y="441"/>
                                </a:lnTo>
                                <a:lnTo>
                                  <a:pt x="289" y="462"/>
                                </a:lnTo>
                                <a:lnTo>
                                  <a:pt x="268" y="452"/>
                                </a:lnTo>
                                <a:lnTo>
                                  <a:pt x="247" y="452"/>
                                </a:lnTo>
                                <a:lnTo>
                                  <a:pt x="242" y="457"/>
                                </a:lnTo>
                                <a:lnTo>
                                  <a:pt x="242" y="468"/>
                                </a:lnTo>
                                <a:lnTo>
                                  <a:pt x="247" y="473"/>
                                </a:lnTo>
                                <a:lnTo>
                                  <a:pt x="268" y="478"/>
                                </a:lnTo>
                                <a:lnTo>
                                  <a:pt x="283" y="482"/>
                                </a:lnTo>
                                <a:lnTo>
                                  <a:pt x="295" y="488"/>
                                </a:lnTo>
                                <a:lnTo>
                                  <a:pt x="302" y="497"/>
                                </a:lnTo>
                                <a:lnTo>
                                  <a:pt x="305" y="510"/>
                                </a:lnTo>
                                <a:lnTo>
                                  <a:pt x="305" y="263"/>
                                </a:lnTo>
                                <a:lnTo>
                                  <a:pt x="305" y="121"/>
                                </a:lnTo>
                                <a:lnTo>
                                  <a:pt x="305" y="94"/>
                                </a:lnTo>
                                <a:lnTo>
                                  <a:pt x="316" y="84"/>
                                </a:lnTo>
                                <a:lnTo>
                                  <a:pt x="331" y="84"/>
                                </a:lnTo>
                                <a:lnTo>
                                  <a:pt x="342" y="94"/>
                                </a:lnTo>
                                <a:lnTo>
                                  <a:pt x="342" y="1"/>
                                </a:lnTo>
                                <a:lnTo>
                                  <a:pt x="284" y="7"/>
                                </a:lnTo>
                                <a:lnTo>
                                  <a:pt x="284" y="126"/>
                                </a:lnTo>
                                <a:lnTo>
                                  <a:pt x="284" y="278"/>
                                </a:lnTo>
                                <a:lnTo>
                                  <a:pt x="274" y="289"/>
                                </a:lnTo>
                                <a:lnTo>
                                  <a:pt x="253" y="289"/>
                                </a:lnTo>
                                <a:lnTo>
                                  <a:pt x="247" y="278"/>
                                </a:lnTo>
                                <a:lnTo>
                                  <a:pt x="247" y="168"/>
                                </a:lnTo>
                                <a:lnTo>
                                  <a:pt x="247" y="126"/>
                                </a:lnTo>
                                <a:lnTo>
                                  <a:pt x="253" y="121"/>
                                </a:lnTo>
                                <a:lnTo>
                                  <a:pt x="274" y="121"/>
                                </a:lnTo>
                                <a:lnTo>
                                  <a:pt x="284" y="126"/>
                                </a:lnTo>
                                <a:lnTo>
                                  <a:pt x="284" y="7"/>
                                </a:lnTo>
                                <a:lnTo>
                                  <a:pt x="281" y="7"/>
                                </a:lnTo>
                                <a:lnTo>
                                  <a:pt x="221" y="26"/>
                                </a:lnTo>
                                <a:lnTo>
                                  <a:pt x="221" y="179"/>
                                </a:lnTo>
                                <a:lnTo>
                                  <a:pt x="221" y="299"/>
                                </a:lnTo>
                                <a:lnTo>
                                  <a:pt x="216" y="305"/>
                                </a:lnTo>
                                <a:lnTo>
                                  <a:pt x="200" y="305"/>
                                </a:lnTo>
                                <a:lnTo>
                                  <a:pt x="200" y="447"/>
                                </a:lnTo>
                                <a:lnTo>
                                  <a:pt x="184" y="462"/>
                                </a:lnTo>
                                <a:lnTo>
                                  <a:pt x="174" y="457"/>
                                </a:lnTo>
                                <a:lnTo>
                                  <a:pt x="168" y="452"/>
                                </a:lnTo>
                                <a:lnTo>
                                  <a:pt x="158" y="452"/>
                                </a:lnTo>
                                <a:lnTo>
                                  <a:pt x="144" y="455"/>
                                </a:lnTo>
                                <a:lnTo>
                                  <a:pt x="134" y="462"/>
                                </a:lnTo>
                                <a:lnTo>
                                  <a:pt x="128" y="474"/>
                                </a:lnTo>
                                <a:lnTo>
                                  <a:pt x="126" y="489"/>
                                </a:lnTo>
                                <a:lnTo>
                                  <a:pt x="128" y="500"/>
                                </a:lnTo>
                                <a:lnTo>
                                  <a:pt x="134" y="510"/>
                                </a:lnTo>
                                <a:lnTo>
                                  <a:pt x="144" y="517"/>
                                </a:lnTo>
                                <a:lnTo>
                                  <a:pt x="158" y="520"/>
                                </a:lnTo>
                                <a:lnTo>
                                  <a:pt x="168" y="520"/>
                                </a:lnTo>
                                <a:lnTo>
                                  <a:pt x="174" y="515"/>
                                </a:lnTo>
                                <a:lnTo>
                                  <a:pt x="184" y="510"/>
                                </a:lnTo>
                                <a:lnTo>
                                  <a:pt x="200" y="525"/>
                                </a:lnTo>
                                <a:lnTo>
                                  <a:pt x="191" y="532"/>
                                </a:lnTo>
                                <a:lnTo>
                                  <a:pt x="180" y="537"/>
                                </a:lnTo>
                                <a:lnTo>
                                  <a:pt x="167" y="540"/>
                                </a:lnTo>
                                <a:lnTo>
                                  <a:pt x="153" y="541"/>
                                </a:lnTo>
                                <a:lnTo>
                                  <a:pt x="131" y="537"/>
                                </a:lnTo>
                                <a:lnTo>
                                  <a:pt x="115" y="527"/>
                                </a:lnTo>
                                <a:lnTo>
                                  <a:pt x="104" y="510"/>
                                </a:lnTo>
                                <a:lnTo>
                                  <a:pt x="100" y="489"/>
                                </a:lnTo>
                                <a:lnTo>
                                  <a:pt x="104" y="466"/>
                                </a:lnTo>
                                <a:lnTo>
                                  <a:pt x="115" y="448"/>
                                </a:lnTo>
                                <a:lnTo>
                                  <a:pt x="133" y="435"/>
                                </a:lnTo>
                                <a:lnTo>
                                  <a:pt x="158" y="431"/>
                                </a:lnTo>
                                <a:lnTo>
                                  <a:pt x="172" y="432"/>
                                </a:lnTo>
                                <a:lnTo>
                                  <a:pt x="183" y="435"/>
                                </a:lnTo>
                                <a:lnTo>
                                  <a:pt x="192" y="440"/>
                                </a:lnTo>
                                <a:lnTo>
                                  <a:pt x="200" y="447"/>
                                </a:lnTo>
                                <a:lnTo>
                                  <a:pt x="200" y="305"/>
                                </a:lnTo>
                                <a:lnTo>
                                  <a:pt x="195" y="305"/>
                                </a:lnTo>
                                <a:lnTo>
                                  <a:pt x="189" y="299"/>
                                </a:lnTo>
                                <a:lnTo>
                                  <a:pt x="189" y="179"/>
                                </a:lnTo>
                                <a:lnTo>
                                  <a:pt x="195" y="168"/>
                                </a:lnTo>
                                <a:lnTo>
                                  <a:pt x="216" y="168"/>
                                </a:lnTo>
                                <a:lnTo>
                                  <a:pt x="221" y="179"/>
                                </a:lnTo>
                                <a:lnTo>
                                  <a:pt x="221" y="26"/>
                                </a:lnTo>
                                <a:lnTo>
                                  <a:pt x="215" y="28"/>
                                </a:lnTo>
                                <a:lnTo>
                                  <a:pt x="156" y="60"/>
                                </a:lnTo>
                                <a:lnTo>
                                  <a:pt x="103" y="104"/>
                                </a:lnTo>
                                <a:lnTo>
                                  <a:pt x="61" y="156"/>
                                </a:lnTo>
                                <a:lnTo>
                                  <a:pt x="28" y="217"/>
                                </a:lnTo>
                                <a:lnTo>
                                  <a:pt x="8" y="285"/>
                                </a:lnTo>
                                <a:lnTo>
                                  <a:pt x="0" y="357"/>
                                </a:lnTo>
                                <a:lnTo>
                                  <a:pt x="8" y="428"/>
                                </a:lnTo>
                                <a:lnTo>
                                  <a:pt x="28" y="494"/>
                                </a:lnTo>
                                <a:lnTo>
                                  <a:pt x="61" y="554"/>
                                </a:lnTo>
                                <a:lnTo>
                                  <a:pt x="103" y="606"/>
                                </a:lnTo>
                                <a:lnTo>
                                  <a:pt x="156" y="649"/>
                                </a:lnTo>
                                <a:lnTo>
                                  <a:pt x="215" y="682"/>
                                </a:lnTo>
                                <a:lnTo>
                                  <a:pt x="281" y="702"/>
                                </a:lnTo>
                                <a:lnTo>
                                  <a:pt x="352" y="709"/>
                                </a:lnTo>
                                <a:lnTo>
                                  <a:pt x="425" y="702"/>
                                </a:lnTo>
                                <a:lnTo>
                                  <a:pt x="492" y="682"/>
                                </a:lnTo>
                                <a:lnTo>
                                  <a:pt x="553" y="649"/>
                                </a:lnTo>
                                <a:lnTo>
                                  <a:pt x="606" y="606"/>
                                </a:lnTo>
                                <a:lnTo>
                                  <a:pt x="649" y="554"/>
                                </a:lnTo>
                                <a:lnTo>
                                  <a:pt x="656" y="541"/>
                                </a:lnTo>
                                <a:lnTo>
                                  <a:pt x="682" y="494"/>
                                </a:lnTo>
                                <a:lnTo>
                                  <a:pt x="701" y="431"/>
                                </a:lnTo>
                                <a:lnTo>
                                  <a:pt x="702" y="428"/>
                                </a:lnTo>
                                <a:lnTo>
                                  <a:pt x="706" y="394"/>
                                </a:lnTo>
                                <a:lnTo>
                                  <a:pt x="709" y="357"/>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FDDE2D" id="Group 8" o:spid="_x0000_s1026" style="position:absolute;margin-left:0;margin-top:-138.9pt;width:595.35pt;height:107.9pt;z-index:251658240;mso-position-horizontal-relative:page" coordorigin=",-2778" coordsize="11907,2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top:-2778;width:11906;height:21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xGly+AAAA2gAAAA8AAABkcnMvZG93bnJldi54bWxET02LwjAQvQv+hzCCN00VXEvXtKigyN50&#10;d3sektm2bDMpTdT6781B8Ph435tisK24Ue8bxwoW8wQEsXam4UrBz/dhloLwAdlg65gUPMhDkY9H&#10;G8yMu/OZbpdQiRjCPkMFdQhdJqXXNVn0c9cRR+7P9RZDhH0lTY/3GG5buUySD2mx4dhQY0f7mvT/&#10;5WoVfKXpLnHHstKr1fpXX8tlu3iUSk0nw/YTRKAhvMUv98koiFvjlXgDZP4E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ZxGly+AAAA2gAAAA8AAAAAAAAAAAAAAAAAnwIAAGRy&#10;cy9kb3ducmV2LnhtbFBLBQYAAAAABAAEAPcAAACKAwAAAAA=&#10;">
                  <v:imagedata r:id="rId9" o:title=""/>
                </v:shape>
                <v:shape id="Picture 13" o:spid="_x0000_s1028" type="#_x0000_t75" style="position:absolute;left:1128;top:-1976;width:147;height:2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A7SDDCAAAA2gAAAA8AAABkcnMvZG93bnJldi54bWxEj0FrwkAUhO+F/oflCd7qRgtSo6toRal4&#10;0krPj+wzCWbfhuxrEv99VxB6HGbmG2ax6l2lWmpC6dnAeJSAIs68LTk3cPnevX2ACoJssfJMBu4U&#10;YLV8fVlgan3HJ2rPkqsI4ZCigUKkTrUOWUEOw8jXxNG7+sahRNnk2jbYRbir9CRJptphyXGhwJo+&#10;C8pu519n4LDeXq6b4+591nbd5ue4l9t4L8YMB/16Dkqol//ws/1lDczgcSXeAL38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wO0gwwgAAANoAAAAPAAAAAAAAAAAAAAAAAJ8C&#10;AABkcnMvZG93bnJldi54bWxQSwUGAAAAAAQABAD3AAAAjgMAAAAA&#10;">
                  <v:imagedata r:id="rId10" o:title=""/>
                </v:shape>
                <v:shape id="Picture 12" o:spid="_x0000_s1029" type="#_x0000_t75" style="position:absolute;left:1128;top:-1661;width:252;height:2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XhajLCAAAA2wAAAA8AAABkcnMvZG93bnJldi54bWxEj0GLwkAMhe8L/ochgrd1qgeR6igq7OJJ&#10;1FXPoRPbYidTO1Ot++s3B2FvCe/lvS/zZecq9aAmlJ4NjIYJKOLM25JzA6efr88pqBCRLVaeycCL&#10;AiwXvY85ptY/+UCPY8yVhHBI0UARY51qHbKCHIahr4lFu/rGYZS1ybVt8CnhrtLjJJlohyVLQ4E1&#10;bQrKbsfWGfh+hf3hd3duL2O3zjy2eHaTuzGDfreagYrUxX/z+3prBV/o5RcZQC/+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l4WoywgAAANsAAAAPAAAAAAAAAAAAAAAAAJ8C&#10;AABkcnMvZG93bnJldi54bWxQSwUGAAAAAAQABAD3AAAAjgMAAAAA&#10;">
                  <v:imagedata r:id="rId11" o:title=""/>
                </v:shape>
                <v:shape id="Picture 11" o:spid="_x0000_s1030" type="#_x0000_t75" style="position:absolute;left:1306;top:-1976;width:504;height:2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e4EPDAAAAA2wAAAA8AAABkcnMvZG93bnJldi54bWxET02LwjAQvQv+hzCCF9FUQdFqFHFZED1Z&#10;xfPQjG2xmZQm1uqvN8LC3ubxPme1aU0pGqpdYVnBeBSBIE6tLjhTcDn/DucgnEfWWFomBS9ysFl3&#10;OyuMtX3yiZrEZyKEsItRQe59FUvp0pwMupGtiAN3s7VBH2CdSV3jM4SbUk6iaCYNFhwacqxol1N6&#10;Tx5GwWzyOB12i2R6wePCvM37Ovhprkr1e+12CcJT6//Ff+69DvPH8P0lHCDXH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B7gQ8MAAAADbAAAADwAAAAAAAAAAAAAAAACfAgAA&#10;ZHJzL2Rvd25yZXYueG1sUEsFBgAAAAAEAAQA9wAAAIwDAAAAAA==&#10;">
                  <v:imagedata r:id="rId12" o:title=""/>
                </v:shape>
                <v:shape id="AutoShape 10" o:spid="_x0000_s1031" style="position:absolute;left:860;top:-2344;width:1219;height:1293;visibility:visible;mso-wrap-style:square;v-text-anchor:top" coordsize="1219,1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y/aMIA&#10;AADbAAAADwAAAGRycy9kb3ducmV2LnhtbERPS2vCQBC+F/wPywje6qZpkZJmE0Ro6c0YPbS3ITt5&#10;0Oxsmt1q8u+7guBtPr7npPlkenGm0XWWFTytIxDEldUdNwpOx/fHVxDOI2vsLZOCmRzk2eIhxUTb&#10;Cx/oXPpGhBB2CSpovR8SKV3VkkG3tgNx4Go7GvQBjo3UI15CuOllHEUbabDj0NDiQLuWqp/yzygo&#10;ze/ha1vUdl/Ij5c5Pj1/9ztWarWctm8gPE3+Lr65P3WYH8P1l3CAz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rL9owgAAANsAAAAPAAAAAAAAAAAAAAAAAJgCAABkcnMvZG93&#10;bnJldi54bWxQSwUGAAAAAAQABAD1AAAAhwMAAAAA&#10;" path="m63,404r-5,l37,389r-11,l5,404r-5,l,883r5,5l26,898r11,l58,888r5,-5l63,404t478,831l536,1235,131,998r-5,l100,1014r-6,5l94,1051r6,5l504,1287r5,6l515,1293r,-6l536,1277r5,l541,1235m541,16r-5,-6l515,,504,,423,47,100,231r,5l94,236r,37l100,273r,5l126,289r5,5l131,289,536,58r5,-6l541,16t578,998l1113,1014r-21,-16l1082,998,677,1235r-5,l672,1272r5,5l698,1287r6,6l709,1293r,-6l1113,1056r6,l1119,1014t99,-604l1213,404r-21,-15l1182,389r-27,15l1150,410r,473l1155,883r,5l1182,898r10,l1213,888r,-5l1218,883r,-473e" fillcolor="#221f1f" stroked="f">
                  <v:path arrowok="t" o:connecttype="custom" o:connectlocs="58,-1940;26,-1955;0,-1940;5,-1456;37,-1446;63,-1461;541,-1109;131,-1346;100,-1330;94,-1293;504,-1057;515,-1051;536,-1067;541,-1109;536,-2334;504,-2344;100,-2113;94,-2108;100,-2071;126,-2055;131,-2055;541,-2292;1119,-1330;1092,-1346;677,-1109;672,-1072;698,-1057;709,-1051;1113,-1288;1119,-1330;1213,-1940;1182,-1955;1150,-1934;1155,-1461;1182,-1446;1213,-1456;1218,-1461" o:connectangles="0,0,0,0,0,0,0,0,0,0,0,0,0,0,0,0,0,0,0,0,0,0,0,0,0,0,0,0,0,0,0,0,0,0,0,0,0"/>
                </v:shape>
                <v:shape id="AutoShape 9" o:spid="_x0000_s1032" style="position:absolute;left:2267;top:-2055;width:710;height:710;visibility:visible;mso-wrap-style:square;v-text-anchor:top" coordsize="710,7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nrBMIA&#10;AADbAAAADwAAAGRycy9kb3ducmV2LnhtbERPTWuDQBC9F/Iflgn01qxWkGCzkZCSVnKrLTTHwZ2o&#10;xJ0Vdxu1v74bKOQ2j/c5m3wynbjS4FrLCuJVBIK4srrlWsHX5+FpDcJ5ZI2dZVIwk4N8u3jYYKbt&#10;yB90LX0tQgi7DBU03veZlK5qyKBb2Z44cGc7GPQBDrXUA44h3HTyOYpSabDl0NBgT/uGqkv5YxS0&#10;b138an+T4vvQT6f3KJlPx3RW6nE57V5AeJr8XfzvLnSYn8Dtl3CA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iesEwgAAANsAAAAPAAAAAAAAAAAAAAAAAJgCAABkcnMvZG93&#10;bnJldi54bWxQSwUGAAAAAAQABAD1AAAAhwMAAAAA&#10;" path="m452,457r-5,-5l410,452r,31l447,483r5,-5l452,457t131,32l581,474r-6,-12l566,455r-14,-3l538,455r-10,7l522,474r-2,15l522,500r6,10l538,517r14,3l566,517r9,-7l581,500r2,-11m709,357r-1,-16l704,305r-2,-20l682,217,655,168r-6,-12l610,108r,381l605,510r-12,17l574,537r-22,4l530,537,511,527,499,510r-5,-21l499,466r12,-18l530,435r22,-4l574,435r19,13l605,466r5,23l610,108r-4,-4l582,84,553,60,520,43r,136l520,299r-10,6l489,305r-5,-6l484,179r5,-11l510,168r10,11l520,43,492,28,478,23r,445l476,479r-5,11l463,499r-11,5l478,541r-26,l426,504r-16,l410,541r-26,l384,431r52,l454,434r13,7l475,453r3,15l478,23,463,18r,344l463,383r-11,11l431,394,421,383r,-21l431,357r21,l463,362r,-344l457,17r,77l457,331r-5,10l431,341r-5,-10l426,320r,-184l426,94r5,-10l452,84r5,10l457,17,425,7,400,5r,137l400,315r-6,5l373,320r-10,-5l363,305r,-16l363,273r,-131l373,136r21,l400,142,400,5,352,r,431l352,541r-21,l331,462r,-31l352,431,352,,342,1r,93l342,263r-11,10l316,273,305,263r,247l301,523r-9,10l278,539r-15,2l251,540r-12,-3l228,532r-12,-7l232,510r21,10l279,520r,-10l279,504r-5,-5l258,499r-15,-5l231,487r-7,-11l221,462r3,-13l231,439r12,-6l258,431r11,1l281,434r10,3l300,441r-11,21l268,452r-21,l242,457r,11l247,473r21,5l283,482r12,6l302,497r3,13l305,263r,-142l305,94,316,84r15,l342,94r,-93l284,7r,119l284,278r-10,11l253,289r-6,-11l247,168r,-42l253,121r21,l284,126,284,7r-3,l221,26r,153l221,299r-5,6l200,305r,142l184,462r-10,-5l168,452r-10,l144,455r-10,7l128,474r-2,15l128,500r6,10l144,517r14,3l168,520r6,-5l184,510r16,15l191,532r-11,5l167,540r-14,1l131,537,115,527,104,510r-4,-21l104,466r11,-18l133,435r25,-4l172,432r11,3l192,440r8,7l200,305r-5,l189,299r,-120l195,168r21,l221,179r,-153l215,28,156,60r-53,44l61,156,28,217,8,285,,357r8,71l28,494r33,60l103,606r53,43l215,682r66,20l352,709r73,-7l492,682r61,-33l606,606r43,-52l656,541r26,-47l701,431r1,-3l706,394r3,-37e" stroked="f">
                  <v:path arrowok="t" o:connecttype="custom" o:connectlocs="447,-1572;575,-1593;522,-1581;552,-1535;709,-1698;655,-1887;593,-1528;499,-1545;552,-1624;610,-1947;520,-1876;484,-1876;492,-2027;463,-1556;410,-1551;454,-1621;463,-2037;421,-1672;463,-2037;431,-1714;431,-1971;400,-2050;363,-1740;373,-1919;352,-1624;352,-1624;331,-1782;292,-1522;228,-1523;279,-1545;231,-1568;243,-1622;300,-1614;242,-1587;302,-1558;316,-1971;284,-1929;247,-1887;284,-2048;216,-1750;168,-1603;126,-1566;168,-1535;180,-1518;104,-1545;158,-1624;200,-1750;216,-1887;103,-1951;8,-1627;215,-1373;553,-1406;701,-1624" o:connectangles="0,0,0,0,0,0,0,0,0,0,0,0,0,0,0,0,0,0,0,0,0,0,0,0,0,0,0,0,0,0,0,0,0,0,0,0,0,0,0,0,0,0,0,0,0,0,0,0,0,0,0,0,0"/>
                </v:shape>
                <w10:wrap anchorx="page"/>
              </v:group>
            </w:pict>
          </mc:Fallback>
        </mc:AlternateContent>
      </w:r>
      <w:r w:rsidR="00D02846">
        <w:rPr>
          <w:rFonts w:ascii="Arial" w:hAnsi="Arial"/>
          <w:sz w:val="36"/>
        </w:rPr>
        <w:t>Administrative Services – CSOF3</w:t>
      </w:r>
    </w:p>
    <w:p w:rsidR="00F27150" w:rsidRDefault="00D02846">
      <w:pPr>
        <w:pStyle w:val="BodyText"/>
        <w:spacing w:before="119"/>
        <w:ind w:left="991"/>
      </w:pPr>
      <w:r>
        <w:t>Role summary for potential applicants</w:t>
      </w:r>
    </w:p>
    <w:p w:rsidR="00F27150" w:rsidRDefault="00F27150">
      <w:pPr>
        <w:pStyle w:val="BodyText"/>
        <w:rPr>
          <w:sz w:val="10"/>
        </w:rPr>
      </w:pPr>
    </w:p>
    <w:tbl>
      <w:tblPr>
        <w:tblW w:w="0" w:type="auto"/>
        <w:tblInd w:w="10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65"/>
        <w:gridCol w:w="6806"/>
      </w:tblGrid>
      <w:tr w:rsidR="00F27150">
        <w:trPr>
          <w:trHeight w:hRule="exact" w:val="499"/>
        </w:trPr>
        <w:tc>
          <w:tcPr>
            <w:tcW w:w="2765" w:type="dxa"/>
            <w:shd w:val="clear" w:color="auto" w:fill="F1F1F1"/>
          </w:tcPr>
          <w:p w:rsidR="00F27150" w:rsidRDefault="00D02846">
            <w:pPr>
              <w:pStyle w:val="TableParagraph"/>
              <w:spacing w:before="124"/>
              <w:rPr>
                <w:rFonts w:ascii="Arial"/>
                <w:b/>
                <w:sz w:val="20"/>
              </w:rPr>
            </w:pPr>
            <w:r>
              <w:rPr>
                <w:rFonts w:ascii="Arial"/>
                <w:b/>
                <w:sz w:val="20"/>
              </w:rPr>
              <w:t>Advertised Job Title:</w:t>
            </w:r>
          </w:p>
        </w:tc>
        <w:tc>
          <w:tcPr>
            <w:tcW w:w="6806" w:type="dxa"/>
          </w:tcPr>
          <w:p w:rsidR="00F27150" w:rsidRDefault="00D02846">
            <w:pPr>
              <w:pStyle w:val="TableParagraph"/>
              <w:spacing w:before="119"/>
              <w:ind w:left="105"/>
            </w:pPr>
            <w:r>
              <w:t>Support Officer to CEO’s Executive Assistant</w:t>
            </w:r>
          </w:p>
        </w:tc>
      </w:tr>
      <w:tr w:rsidR="00F27150">
        <w:trPr>
          <w:trHeight w:hRule="exact" w:val="432"/>
        </w:trPr>
        <w:tc>
          <w:tcPr>
            <w:tcW w:w="2765" w:type="dxa"/>
            <w:shd w:val="clear" w:color="auto" w:fill="F1F1F1"/>
          </w:tcPr>
          <w:p w:rsidR="00F27150" w:rsidRDefault="00D02846">
            <w:pPr>
              <w:pStyle w:val="TableParagraph"/>
              <w:spacing w:before="91"/>
              <w:rPr>
                <w:rFonts w:ascii="Arial"/>
                <w:b/>
                <w:sz w:val="20"/>
              </w:rPr>
            </w:pPr>
            <w:r>
              <w:rPr>
                <w:rFonts w:ascii="Arial"/>
                <w:b/>
                <w:sz w:val="20"/>
              </w:rPr>
              <w:t>Reference Number:</w:t>
            </w:r>
          </w:p>
        </w:tc>
        <w:tc>
          <w:tcPr>
            <w:tcW w:w="6806" w:type="dxa"/>
          </w:tcPr>
          <w:p w:rsidR="00F27150" w:rsidRDefault="00110864">
            <w:pPr>
              <w:pStyle w:val="TableParagraph"/>
              <w:spacing w:before="73"/>
              <w:ind w:left="105"/>
            </w:pPr>
            <w:r>
              <w:t>38258</w:t>
            </w:r>
          </w:p>
        </w:tc>
      </w:tr>
      <w:tr w:rsidR="00F27150">
        <w:trPr>
          <w:trHeight w:hRule="exact" w:val="425"/>
        </w:trPr>
        <w:tc>
          <w:tcPr>
            <w:tcW w:w="2765" w:type="dxa"/>
            <w:shd w:val="clear" w:color="auto" w:fill="F1F1F1"/>
          </w:tcPr>
          <w:p w:rsidR="00F27150" w:rsidRDefault="00D02846">
            <w:pPr>
              <w:pStyle w:val="TableParagraph"/>
              <w:spacing w:before="88"/>
              <w:rPr>
                <w:rFonts w:ascii="Arial"/>
                <w:b/>
                <w:sz w:val="20"/>
              </w:rPr>
            </w:pPr>
            <w:r>
              <w:rPr>
                <w:rFonts w:ascii="Arial"/>
                <w:b/>
                <w:sz w:val="20"/>
              </w:rPr>
              <w:t>Classification:</w:t>
            </w:r>
          </w:p>
        </w:tc>
        <w:tc>
          <w:tcPr>
            <w:tcW w:w="6806" w:type="dxa"/>
          </w:tcPr>
          <w:p w:rsidR="00F27150" w:rsidRDefault="00D02846">
            <w:pPr>
              <w:pStyle w:val="TableParagraph"/>
              <w:spacing w:before="71"/>
              <w:ind w:left="105"/>
            </w:pPr>
            <w:r>
              <w:t>CSOF3</w:t>
            </w:r>
          </w:p>
        </w:tc>
      </w:tr>
      <w:tr w:rsidR="00F27150">
        <w:trPr>
          <w:trHeight w:hRule="exact" w:val="418"/>
        </w:trPr>
        <w:tc>
          <w:tcPr>
            <w:tcW w:w="2765" w:type="dxa"/>
            <w:shd w:val="clear" w:color="auto" w:fill="F1F1F1"/>
          </w:tcPr>
          <w:p w:rsidR="00F27150" w:rsidRDefault="00D02846">
            <w:pPr>
              <w:pStyle w:val="TableParagraph"/>
              <w:spacing w:before="83"/>
              <w:rPr>
                <w:rFonts w:ascii="Arial"/>
                <w:b/>
                <w:sz w:val="20"/>
              </w:rPr>
            </w:pPr>
            <w:r>
              <w:rPr>
                <w:rFonts w:ascii="Arial"/>
                <w:b/>
                <w:sz w:val="20"/>
              </w:rPr>
              <w:t>Salary Range:</w:t>
            </w:r>
          </w:p>
        </w:tc>
        <w:tc>
          <w:tcPr>
            <w:tcW w:w="6806" w:type="dxa"/>
          </w:tcPr>
          <w:p w:rsidR="00F27150" w:rsidRDefault="00D02846">
            <w:pPr>
              <w:pStyle w:val="TableParagraph"/>
              <w:spacing w:before="66"/>
              <w:ind w:left="105"/>
            </w:pPr>
            <w:r>
              <w:t>$59,636 to $75,900 plus up to 15.4% superannuation</w:t>
            </w:r>
          </w:p>
        </w:tc>
      </w:tr>
      <w:tr w:rsidR="00F27150">
        <w:trPr>
          <w:trHeight w:hRule="exact" w:val="444"/>
        </w:trPr>
        <w:tc>
          <w:tcPr>
            <w:tcW w:w="2765" w:type="dxa"/>
            <w:shd w:val="clear" w:color="auto" w:fill="F1F1F1"/>
          </w:tcPr>
          <w:p w:rsidR="00F27150" w:rsidRDefault="00D02846">
            <w:pPr>
              <w:pStyle w:val="TableParagraph"/>
              <w:spacing w:before="98"/>
              <w:rPr>
                <w:rFonts w:ascii="Arial"/>
                <w:b/>
                <w:sz w:val="20"/>
              </w:rPr>
            </w:pPr>
            <w:r>
              <w:rPr>
                <w:rFonts w:ascii="Arial"/>
                <w:b/>
                <w:sz w:val="20"/>
              </w:rPr>
              <w:t>Location:</w:t>
            </w:r>
          </w:p>
        </w:tc>
        <w:tc>
          <w:tcPr>
            <w:tcW w:w="6806" w:type="dxa"/>
          </w:tcPr>
          <w:p w:rsidR="00F27150" w:rsidRDefault="00D02846">
            <w:pPr>
              <w:pStyle w:val="TableParagraph"/>
              <w:spacing w:before="81"/>
              <w:ind w:left="105"/>
            </w:pPr>
            <w:r>
              <w:t>Eveleigh, Sydney, NSW</w:t>
            </w:r>
          </w:p>
        </w:tc>
      </w:tr>
      <w:tr w:rsidR="00F27150">
        <w:trPr>
          <w:trHeight w:hRule="exact" w:val="415"/>
        </w:trPr>
        <w:tc>
          <w:tcPr>
            <w:tcW w:w="2765" w:type="dxa"/>
            <w:shd w:val="clear" w:color="auto" w:fill="F1F1F1"/>
          </w:tcPr>
          <w:p w:rsidR="00F27150" w:rsidRDefault="00D02846">
            <w:pPr>
              <w:pStyle w:val="TableParagraph"/>
              <w:spacing w:before="81"/>
              <w:rPr>
                <w:rFonts w:ascii="Arial"/>
                <w:b/>
                <w:sz w:val="20"/>
              </w:rPr>
            </w:pPr>
            <w:r>
              <w:rPr>
                <w:rFonts w:ascii="Arial"/>
                <w:b/>
                <w:sz w:val="20"/>
              </w:rPr>
              <w:t>Tenure:</w:t>
            </w:r>
          </w:p>
        </w:tc>
        <w:tc>
          <w:tcPr>
            <w:tcW w:w="6806" w:type="dxa"/>
          </w:tcPr>
          <w:p w:rsidR="00F27150" w:rsidRDefault="00D02846">
            <w:pPr>
              <w:pStyle w:val="TableParagraph"/>
              <w:spacing w:before="64"/>
              <w:ind w:left="105"/>
            </w:pPr>
            <w:r>
              <w:t>2 year term</w:t>
            </w:r>
          </w:p>
        </w:tc>
      </w:tr>
      <w:tr w:rsidR="00F27150">
        <w:trPr>
          <w:trHeight w:hRule="exact" w:val="439"/>
        </w:trPr>
        <w:tc>
          <w:tcPr>
            <w:tcW w:w="2765" w:type="dxa"/>
            <w:shd w:val="clear" w:color="auto" w:fill="F1F1F1"/>
          </w:tcPr>
          <w:p w:rsidR="00F27150" w:rsidRDefault="00D02846">
            <w:pPr>
              <w:pStyle w:val="TableParagraph"/>
              <w:spacing w:before="93"/>
              <w:rPr>
                <w:rFonts w:ascii="Arial"/>
                <w:b/>
                <w:sz w:val="20"/>
              </w:rPr>
            </w:pPr>
            <w:r>
              <w:rPr>
                <w:rFonts w:ascii="Arial"/>
                <w:b/>
                <w:sz w:val="20"/>
              </w:rPr>
              <w:t>Relocation assistance:</w:t>
            </w:r>
          </w:p>
        </w:tc>
        <w:tc>
          <w:tcPr>
            <w:tcW w:w="6806" w:type="dxa"/>
          </w:tcPr>
          <w:p w:rsidR="00F27150" w:rsidRDefault="00D02846">
            <w:pPr>
              <w:pStyle w:val="TableParagraph"/>
              <w:spacing w:before="76"/>
              <w:ind w:left="105"/>
            </w:pPr>
            <w:r>
              <w:t>Will be provided to the successful candidate if required.</w:t>
            </w:r>
          </w:p>
        </w:tc>
      </w:tr>
      <w:tr w:rsidR="00F27150">
        <w:trPr>
          <w:trHeight w:hRule="exact" w:val="727"/>
        </w:trPr>
        <w:tc>
          <w:tcPr>
            <w:tcW w:w="2765" w:type="dxa"/>
            <w:shd w:val="clear" w:color="auto" w:fill="F1F1F1"/>
          </w:tcPr>
          <w:p w:rsidR="00F27150" w:rsidRDefault="00F27150">
            <w:pPr>
              <w:pStyle w:val="TableParagraph"/>
              <w:spacing w:before="7"/>
              <w:ind w:left="0"/>
              <w:rPr>
                <w:sz w:val="19"/>
              </w:rPr>
            </w:pPr>
          </w:p>
          <w:p w:rsidR="00F27150" w:rsidRDefault="00D02846">
            <w:pPr>
              <w:pStyle w:val="TableParagraph"/>
              <w:spacing w:before="0"/>
              <w:rPr>
                <w:rFonts w:ascii="Arial"/>
                <w:b/>
                <w:sz w:val="20"/>
              </w:rPr>
            </w:pPr>
            <w:r>
              <w:rPr>
                <w:rFonts w:ascii="Arial"/>
                <w:b/>
                <w:sz w:val="20"/>
              </w:rPr>
              <w:t>Applications are open to:</w:t>
            </w:r>
          </w:p>
        </w:tc>
        <w:tc>
          <w:tcPr>
            <w:tcW w:w="6806" w:type="dxa"/>
          </w:tcPr>
          <w:p w:rsidR="00F27150" w:rsidRDefault="00D02846">
            <w:pPr>
              <w:pStyle w:val="TableParagraph"/>
              <w:spacing w:before="9"/>
              <w:ind w:left="105"/>
            </w:pPr>
            <w:r>
              <w:t>Australian/New Zealand Citizens &amp; Australian Permanent Residents</w:t>
            </w:r>
          </w:p>
          <w:p w:rsidR="00F27150" w:rsidRDefault="00D02846">
            <w:pPr>
              <w:pStyle w:val="TableParagraph"/>
              <w:spacing w:before="69"/>
              <w:ind w:left="105" w:right="401"/>
              <w:rPr>
                <w:rFonts w:ascii="Arial"/>
                <w:i/>
                <w:sz w:val="16"/>
              </w:rPr>
            </w:pPr>
            <w:r>
              <w:rPr>
                <w:rFonts w:ascii="Arial"/>
                <w:i/>
                <w:sz w:val="16"/>
              </w:rPr>
              <w:t>For Specified Term positions, we will accept applications from Temporary Residents with working rights for the length of the term, who do not require sponsorship.</w:t>
            </w:r>
          </w:p>
        </w:tc>
      </w:tr>
      <w:tr w:rsidR="00F27150">
        <w:trPr>
          <w:trHeight w:hRule="exact" w:val="432"/>
        </w:trPr>
        <w:tc>
          <w:tcPr>
            <w:tcW w:w="2765" w:type="dxa"/>
            <w:shd w:val="clear" w:color="auto" w:fill="F1F1F1"/>
          </w:tcPr>
          <w:p w:rsidR="00F27150" w:rsidRDefault="00D02846">
            <w:pPr>
              <w:pStyle w:val="TableParagraph"/>
              <w:spacing w:before="91"/>
              <w:rPr>
                <w:rFonts w:ascii="Arial"/>
                <w:b/>
                <w:sz w:val="20"/>
              </w:rPr>
            </w:pPr>
            <w:r>
              <w:rPr>
                <w:rFonts w:ascii="Arial"/>
                <w:b/>
                <w:sz w:val="20"/>
              </w:rPr>
              <w:t>Functional Area:</w:t>
            </w:r>
          </w:p>
        </w:tc>
        <w:tc>
          <w:tcPr>
            <w:tcW w:w="6806" w:type="dxa"/>
          </w:tcPr>
          <w:p w:rsidR="00F27150" w:rsidRDefault="00D02846">
            <w:pPr>
              <w:pStyle w:val="TableParagraph"/>
              <w:spacing w:before="73"/>
              <w:ind w:left="105"/>
            </w:pPr>
            <w:r>
              <w:t>Administrative Services</w:t>
            </w:r>
          </w:p>
        </w:tc>
      </w:tr>
      <w:tr w:rsidR="00F27150">
        <w:trPr>
          <w:trHeight w:hRule="exact" w:val="420"/>
        </w:trPr>
        <w:tc>
          <w:tcPr>
            <w:tcW w:w="2765" w:type="dxa"/>
            <w:shd w:val="clear" w:color="auto" w:fill="F1F1F1"/>
          </w:tcPr>
          <w:p w:rsidR="00F27150" w:rsidRDefault="00D02846">
            <w:pPr>
              <w:pStyle w:val="TableParagraph"/>
              <w:spacing w:before="83"/>
              <w:rPr>
                <w:rFonts w:ascii="Arial"/>
                <w:b/>
                <w:sz w:val="20"/>
              </w:rPr>
            </w:pPr>
            <w:r>
              <w:rPr>
                <w:rFonts w:ascii="Arial"/>
                <w:b/>
                <w:sz w:val="20"/>
              </w:rPr>
              <w:t>Reports to the:</w:t>
            </w:r>
          </w:p>
        </w:tc>
        <w:tc>
          <w:tcPr>
            <w:tcW w:w="6806" w:type="dxa"/>
          </w:tcPr>
          <w:p w:rsidR="00F27150" w:rsidRDefault="00D02846">
            <w:pPr>
              <w:pStyle w:val="TableParagraph"/>
              <w:spacing w:before="66"/>
              <w:ind w:left="105"/>
            </w:pPr>
            <w:r>
              <w:t>Executive Assistant to the CEO</w:t>
            </w:r>
          </w:p>
        </w:tc>
      </w:tr>
      <w:tr w:rsidR="00F27150">
        <w:trPr>
          <w:trHeight w:hRule="exact" w:val="422"/>
        </w:trPr>
        <w:tc>
          <w:tcPr>
            <w:tcW w:w="2765" w:type="dxa"/>
            <w:shd w:val="clear" w:color="auto" w:fill="F1F1F1"/>
          </w:tcPr>
          <w:p w:rsidR="00F27150" w:rsidRDefault="00D02846">
            <w:pPr>
              <w:pStyle w:val="TableParagraph"/>
              <w:spacing w:before="86"/>
              <w:rPr>
                <w:rFonts w:ascii="Arial"/>
                <w:b/>
                <w:sz w:val="20"/>
              </w:rPr>
            </w:pPr>
            <w:r>
              <w:rPr>
                <w:rFonts w:ascii="Arial"/>
                <w:b/>
                <w:sz w:val="20"/>
              </w:rPr>
              <w:t>Number of Direct Reports:</w:t>
            </w:r>
          </w:p>
        </w:tc>
        <w:tc>
          <w:tcPr>
            <w:tcW w:w="6806" w:type="dxa"/>
          </w:tcPr>
          <w:p w:rsidR="00F27150" w:rsidRDefault="00110864">
            <w:pPr>
              <w:pStyle w:val="TableParagraph"/>
              <w:spacing w:before="69"/>
              <w:ind w:left="105"/>
            </w:pPr>
            <w:r>
              <w:t>0</w:t>
            </w:r>
          </w:p>
        </w:tc>
      </w:tr>
    </w:tbl>
    <w:p w:rsidR="00F27150" w:rsidRDefault="00F27150">
      <w:pPr>
        <w:pStyle w:val="BodyText"/>
        <w:spacing w:before="11"/>
        <w:rPr>
          <w:sz w:val="21"/>
        </w:rPr>
      </w:pPr>
    </w:p>
    <w:tbl>
      <w:tblPr>
        <w:tblW w:w="0" w:type="auto"/>
        <w:tblInd w:w="10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76"/>
      </w:tblGrid>
      <w:tr w:rsidR="00F27150">
        <w:trPr>
          <w:trHeight w:hRule="exact" w:val="630"/>
        </w:trPr>
        <w:tc>
          <w:tcPr>
            <w:tcW w:w="9576" w:type="dxa"/>
            <w:shd w:val="clear" w:color="auto" w:fill="F1F1F1"/>
          </w:tcPr>
          <w:p w:rsidR="00F27150" w:rsidRDefault="00D02846">
            <w:pPr>
              <w:pStyle w:val="TableParagraph"/>
              <w:spacing w:before="173"/>
              <w:rPr>
                <w:b/>
              </w:rPr>
            </w:pPr>
            <w:r>
              <w:rPr>
                <w:b/>
              </w:rPr>
              <w:t>Role Overview:</w:t>
            </w:r>
          </w:p>
        </w:tc>
      </w:tr>
      <w:tr w:rsidR="00F27150">
        <w:trPr>
          <w:trHeight w:hRule="exact" w:val="3893"/>
        </w:trPr>
        <w:tc>
          <w:tcPr>
            <w:tcW w:w="9576" w:type="dxa"/>
          </w:tcPr>
          <w:p w:rsidR="00F27150" w:rsidRDefault="00D02846">
            <w:pPr>
              <w:pStyle w:val="TableParagraph"/>
              <w:spacing w:before="177"/>
              <w:ind w:right="102"/>
              <w:jc w:val="both"/>
            </w:pPr>
            <w:r>
              <w:t>Data61</w:t>
            </w:r>
            <w:r>
              <w:rPr>
                <w:spacing w:val="-4"/>
              </w:rPr>
              <w:t xml:space="preserve"> </w:t>
            </w:r>
            <w:r>
              <w:t>is</w:t>
            </w:r>
            <w:r>
              <w:rPr>
                <w:spacing w:val="-7"/>
              </w:rPr>
              <w:t xml:space="preserve"> </w:t>
            </w:r>
            <w:r>
              <w:t>the</w:t>
            </w:r>
            <w:r>
              <w:rPr>
                <w:spacing w:val="-4"/>
              </w:rPr>
              <w:t xml:space="preserve"> </w:t>
            </w:r>
            <w:r>
              <w:t>largest</w:t>
            </w:r>
            <w:r>
              <w:rPr>
                <w:spacing w:val="-4"/>
              </w:rPr>
              <w:t xml:space="preserve"> </w:t>
            </w:r>
            <w:r>
              <w:t>data</w:t>
            </w:r>
            <w:r>
              <w:rPr>
                <w:spacing w:val="-7"/>
              </w:rPr>
              <w:t xml:space="preserve"> </w:t>
            </w:r>
            <w:r>
              <w:t>innovation</w:t>
            </w:r>
            <w:r>
              <w:rPr>
                <w:spacing w:val="-5"/>
              </w:rPr>
              <w:t xml:space="preserve"> </w:t>
            </w:r>
            <w:r>
              <w:t>group</w:t>
            </w:r>
            <w:r>
              <w:rPr>
                <w:spacing w:val="-8"/>
              </w:rPr>
              <w:t xml:space="preserve"> </w:t>
            </w:r>
            <w:r>
              <w:t>in</w:t>
            </w:r>
            <w:r>
              <w:rPr>
                <w:spacing w:val="-7"/>
              </w:rPr>
              <w:t xml:space="preserve"> </w:t>
            </w:r>
            <w:r>
              <w:t>Australia.</w:t>
            </w:r>
            <w:r>
              <w:rPr>
                <w:spacing w:val="-7"/>
              </w:rPr>
              <w:t xml:space="preserve"> </w:t>
            </w:r>
            <w:r>
              <w:t>Bringing</w:t>
            </w:r>
            <w:r>
              <w:rPr>
                <w:spacing w:val="-8"/>
              </w:rPr>
              <w:t xml:space="preserve"> </w:t>
            </w:r>
            <w:r>
              <w:t>together</w:t>
            </w:r>
            <w:r>
              <w:rPr>
                <w:spacing w:val="-7"/>
              </w:rPr>
              <w:t xml:space="preserve"> </w:t>
            </w:r>
            <w:r>
              <w:t>the</w:t>
            </w:r>
            <w:r>
              <w:rPr>
                <w:spacing w:val="-7"/>
              </w:rPr>
              <w:t xml:space="preserve"> </w:t>
            </w:r>
            <w:r>
              <w:t>CSIRO’s</w:t>
            </w:r>
            <w:r>
              <w:rPr>
                <w:spacing w:val="-10"/>
              </w:rPr>
              <w:t xml:space="preserve"> </w:t>
            </w:r>
            <w:r>
              <w:t>Digital</w:t>
            </w:r>
            <w:r>
              <w:rPr>
                <w:spacing w:val="-10"/>
              </w:rPr>
              <w:t xml:space="preserve"> </w:t>
            </w:r>
            <w:r>
              <w:t xml:space="preserve">Productivity and National ICT Australia (NICTA), we are unrivalled in our intellectual capital and our network with </w:t>
            </w:r>
            <w:r>
              <w:rPr>
                <w:spacing w:val="-2"/>
              </w:rPr>
              <w:t xml:space="preserve">the </w:t>
            </w:r>
            <w:r>
              <w:t>global</w:t>
            </w:r>
            <w:r>
              <w:rPr>
                <w:spacing w:val="-6"/>
              </w:rPr>
              <w:t xml:space="preserve"> </w:t>
            </w:r>
            <w:r>
              <w:t>technology</w:t>
            </w:r>
            <w:r>
              <w:rPr>
                <w:spacing w:val="-5"/>
              </w:rPr>
              <w:t xml:space="preserve"> </w:t>
            </w:r>
            <w:r>
              <w:t>marketplace.</w:t>
            </w:r>
            <w:r>
              <w:rPr>
                <w:spacing w:val="-6"/>
              </w:rPr>
              <w:t xml:space="preserve"> </w:t>
            </w:r>
            <w:r>
              <w:rPr>
                <w:spacing w:val="-3"/>
              </w:rPr>
              <w:t>The</w:t>
            </w:r>
            <w:r>
              <w:rPr>
                <w:spacing w:val="-5"/>
              </w:rPr>
              <w:t xml:space="preserve"> </w:t>
            </w:r>
            <w:r>
              <w:t>combined</w:t>
            </w:r>
            <w:r>
              <w:rPr>
                <w:spacing w:val="-6"/>
              </w:rPr>
              <w:t xml:space="preserve"> </w:t>
            </w:r>
            <w:r>
              <w:t>group</w:t>
            </w:r>
            <w:r>
              <w:rPr>
                <w:spacing w:val="-6"/>
              </w:rPr>
              <w:t xml:space="preserve"> </w:t>
            </w:r>
            <w:r>
              <w:t>will</w:t>
            </w:r>
            <w:r>
              <w:rPr>
                <w:spacing w:val="-6"/>
              </w:rPr>
              <w:t xml:space="preserve"> </w:t>
            </w:r>
            <w:r>
              <w:t>bring</w:t>
            </w:r>
            <w:r>
              <w:rPr>
                <w:spacing w:val="-6"/>
              </w:rPr>
              <w:t xml:space="preserve"> </w:t>
            </w:r>
            <w:r>
              <w:t>together</w:t>
            </w:r>
            <w:r>
              <w:rPr>
                <w:spacing w:val="-6"/>
              </w:rPr>
              <w:t xml:space="preserve"> </w:t>
            </w:r>
            <w:r>
              <w:t>approximately</w:t>
            </w:r>
            <w:r>
              <w:rPr>
                <w:spacing w:val="-5"/>
              </w:rPr>
              <w:t xml:space="preserve"> </w:t>
            </w:r>
            <w:r>
              <w:t>600</w:t>
            </w:r>
            <w:r>
              <w:rPr>
                <w:spacing w:val="-5"/>
              </w:rPr>
              <w:t xml:space="preserve"> </w:t>
            </w:r>
            <w:r>
              <w:t>research</w:t>
            </w:r>
            <w:r>
              <w:rPr>
                <w:spacing w:val="-6"/>
              </w:rPr>
              <w:t xml:space="preserve"> </w:t>
            </w:r>
            <w:r>
              <w:t>staff working in digital technologies to create benefit for Australia. Data61 will continue to develop Australia’s future</w:t>
            </w:r>
            <w:r>
              <w:rPr>
                <w:spacing w:val="-5"/>
              </w:rPr>
              <w:t xml:space="preserve"> </w:t>
            </w:r>
            <w:r>
              <w:t>leaders</w:t>
            </w:r>
            <w:r>
              <w:rPr>
                <w:spacing w:val="-8"/>
              </w:rPr>
              <w:t xml:space="preserve"> </w:t>
            </w:r>
            <w:r>
              <w:t>with</w:t>
            </w:r>
            <w:r>
              <w:rPr>
                <w:spacing w:val="-9"/>
              </w:rPr>
              <w:t xml:space="preserve"> </w:t>
            </w:r>
            <w:r>
              <w:t>its</w:t>
            </w:r>
            <w:r>
              <w:rPr>
                <w:spacing w:val="-5"/>
              </w:rPr>
              <w:t xml:space="preserve"> </w:t>
            </w:r>
            <w:r>
              <w:t>strong</w:t>
            </w:r>
            <w:r>
              <w:rPr>
                <w:spacing w:val="-6"/>
              </w:rPr>
              <w:t xml:space="preserve"> </w:t>
            </w:r>
            <w:r>
              <w:t>300+</w:t>
            </w:r>
            <w:r>
              <w:rPr>
                <w:spacing w:val="-7"/>
              </w:rPr>
              <w:t xml:space="preserve"> </w:t>
            </w:r>
            <w:r>
              <w:t>PhD</w:t>
            </w:r>
            <w:r>
              <w:rPr>
                <w:spacing w:val="-4"/>
              </w:rPr>
              <w:t xml:space="preserve"> </w:t>
            </w:r>
            <w:r>
              <w:t>student</w:t>
            </w:r>
            <w:r>
              <w:rPr>
                <w:spacing w:val="-5"/>
              </w:rPr>
              <w:t xml:space="preserve"> </w:t>
            </w:r>
            <w:r>
              <w:rPr>
                <w:spacing w:val="-3"/>
              </w:rPr>
              <w:t>program</w:t>
            </w:r>
            <w:r>
              <w:rPr>
                <w:spacing w:val="-4"/>
              </w:rPr>
              <w:t xml:space="preserve"> </w:t>
            </w:r>
            <w:r>
              <w:t>in</w:t>
            </w:r>
            <w:r>
              <w:rPr>
                <w:spacing w:val="-8"/>
              </w:rPr>
              <w:t xml:space="preserve"> </w:t>
            </w:r>
            <w:r>
              <w:t>collaboration</w:t>
            </w:r>
            <w:r>
              <w:rPr>
                <w:spacing w:val="-6"/>
              </w:rPr>
              <w:t xml:space="preserve"> </w:t>
            </w:r>
            <w:r>
              <w:t>with</w:t>
            </w:r>
            <w:r>
              <w:rPr>
                <w:spacing w:val="-6"/>
              </w:rPr>
              <w:t xml:space="preserve"> </w:t>
            </w:r>
            <w:r>
              <w:t>our</w:t>
            </w:r>
            <w:r>
              <w:rPr>
                <w:spacing w:val="-5"/>
              </w:rPr>
              <w:t xml:space="preserve"> </w:t>
            </w:r>
            <w:r>
              <w:t>best</w:t>
            </w:r>
            <w:r>
              <w:rPr>
                <w:spacing w:val="-5"/>
              </w:rPr>
              <w:t xml:space="preserve"> </w:t>
            </w:r>
            <w:r>
              <w:t>universities</w:t>
            </w:r>
            <w:r>
              <w:rPr>
                <w:spacing w:val="-5"/>
              </w:rPr>
              <w:t xml:space="preserve"> </w:t>
            </w:r>
            <w:r>
              <w:t>across Australia.</w:t>
            </w:r>
          </w:p>
          <w:p w:rsidR="00F27150" w:rsidRDefault="00D02846">
            <w:pPr>
              <w:pStyle w:val="TableParagraph"/>
              <w:spacing w:before="180"/>
              <w:ind w:right="100"/>
              <w:jc w:val="both"/>
            </w:pPr>
            <w:r>
              <w:t>The</w:t>
            </w:r>
            <w:r>
              <w:rPr>
                <w:spacing w:val="-8"/>
              </w:rPr>
              <w:t xml:space="preserve"> </w:t>
            </w:r>
            <w:r>
              <w:t>role</w:t>
            </w:r>
            <w:r>
              <w:rPr>
                <w:spacing w:val="-11"/>
              </w:rPr>
              <w:t xml:space="preserve"> </w:t>
            </w:r>
            <w:r>
              <w:t>of</w:t>
            </w:r>
            <w:r>
              <w:rPr>
                <w:spacing w:val="-8"/>
              </w:rPr>
              <w:t xml:space="preserve"> </w:t>
            </w:r>
            <w:r>
              <w:t>Administrative</w:t>
            </w:r>
            <w:r>
              <w:rPr>
                <w:spacing w:val="-8"/>
              </w:rPr>
              <w:t xml:space="preserve"> </w:t>
            </w:r>
            <w:r>
              <w:t>Staff</w:t>
            </w:r>
            <w:r>
              <w:rPr>
                <w:spacing w:val="-9"/>
              </w:rPr>
              <w:t xml:space="preserve"> </w:t>
            </w:r>
            <w:r>
              <w:t>in</w:t>
            </w:r>
            <w:r>
              <w:rPr>
                <w:spacing w:val="-9"/>
              </w:rPr>
              <w:t xml:space="preserve"> </w:t>
            </w:r>
            <w:r>
              <w:t>CSIRO</w:t>
            </w:r>
            <w:r>
              <w:rPr>
                <w:spacing w:val="-9"/>
              </w:rPr>
              <w:t xml:space="preserve"> </w:t>
            </w:r>
            <w:r>
              <w:t>is</w:t>
            </w:r>
            <w:r>
              <w:rPr>
                <w:spacing w:val="-8"/>
              </w:rPr>
              <w:t xml:space="preserve"> </w:t>
            </w:r>
            <w:r>
              <w:t>to</w:t>
            </w:r>
            <w:r>
              <w:rPr>
                <w:spacing w:val="-7"/>
              </w:rPr>
              <w:t xml:space="preserve"> </w:t>
            </w:r>
            <w:r>
              <w:t>provide</w:t>
            </w:r>
            <w:r>
              <w:rPr>
                <w:spacing w:val="-8"/>
              </w:rPr>
              <w:t xml:space="preserve"> </w:t>
            </w:r>
            <w:r>
              <w:t>administrative</w:t>
            </w:r>
            <w:r>
              <w:rPr>
                <w:spacing w:val="-8"/>
              </w:rPr>
              <w:t xml:space="preserve"> </w:t>
            </w:r>
            <w:r>
              <w:t>and</w:t>
            </w:r>
            <w:r>
              <w:rPr>
                <w:spacing w:val="-11"/>
              </w:rPr>
              <w:t xml:space="preserve"> </w:t>
            </w:r>
            <w:r>
              <w:t>management</w:t>
            </w:r>
            <w:r>
              <w:rPr>
                <w:spacing w:val="-8"/>
              </w:rPr>
              <w:t xml:space="preserve"> </w:t>
            </w:r>
            <w:r>
              <w:t>services</w:t>
            </w:r>
            <w:r>
              <w:rPr>
                <w:spacing w:val="-9"/>
              </w:rPr>
              <w:t xml:space="preserve"> </w:t>
            </w:r>
            <w:r>
              <w:t>to</w:t>
            </w:r>
            <w:r>
              <w:rPr>
                <w:spacing w:val="-9"/>
              </w:rPr>
              <w:t xml:space="preserve"> </w:t>
            </w:r>
            <w:r>
              <w:rPr>
                <w:spacing w:val="-3"/>
              </w:rPr>
              <w:t xml:space="preserve">support </w:t>
            </w:r>
            <w:r>
              <w:t>the effective provision of research and development activities. This involves the development and implementation</w:t>
            </w:r>
            <w:r>
              <w:rPr>
                <w:spacing w:val="-21"/>
              </w:rPr>
              <w:t xml:space="preserve"> </w:t>
            </w:r>
            <w:r>
              <w:t>and/or</w:t>
            </w:r>
            <w:r>
              <w:rPr>
                <w:spacing w:val="-20"/>
              </w:rPr>
              <w:t xml:space="preserve"> </w:t>
            </w:r>
            <w:r>
              <w:t>administration</w:t>
            </w:r>
            <w:r>
              <w:rPr>
                <w:spacing w:val="-21"/>
              </w:rPr>
              <w:t xml:space="preserve"> </w:t>
            </w:r>
            <w:r>
              <w:t>of</w:t>
            </w:r>
            <w:r>
              <w:rPr>
                <w:spacing w:val="-20"/>
              </w:rPr>
              <w:t xml:space="preserve"> </w:t>
            </w:r>
            <w:r>
              <w:t>policies,</w:t>
            </w:r>
            <w:r>
              <w:rPr>
                <w:spacing w:val="-20"/>
              </w:rPr>
              <w:t xml:space="preserve"> </w:t>
            </w:r>
            <w:r>
              <w:t>systems</w:t>
            </w:r>
            <w:r>
              <w:rPr>
                <w:spacing w:val="-20"/>
              </w:rPr>
              <w:t xml:space="preserve"> </w:t>
            </w:r>
            <w:r>
              <w:t>and</w:t>
            </w:r>
            <w:r>
              <w:rPr>
                <w:spacing w:val="-21"/>
              </w:rPr>
              <w:t xml:space="preserve"> </w:t>
            </w:r>
            <w:r>
              <w:t>procedures</w:t>
            </w:r>
            <w:r>
              <w:rPr>
                <w:spacing w:val="-19"/>
              </w:rPr>
              <w:t xml:space="preserve"> </w:t>
            </w:r>
            <w:r>
              <w:t>that</w:t>
            </w:r>
            <w:r>
              <w:rPr>
                <w:spacing w:val="-19"/>
              </w:rPr>
              <w:t xml:space="preserve"> </w:t>
            </w:r>
            <w:r>
              <w:t>assist</w:t>
            </w:r>
            <w:r>
              <w:rPr>
                <w:spacing w:val="-19"/>
              </w:rPr>
              <w:t xml:space="preserve"> </w:t>
            </w:r>
            <w:r>
              <w:t>the</w:t>
            </w:r>
            <w:r>
              <w:rPr>
                <w:spacing w:val="-22"/>
              </w:rPr>
              <w:t xml:space="preserve"> </w:t>
            </w:r>
            <w:proofErr w:type="spellStart"/>
            <w:r>
              <w:t>Organisation</w:t>
            </w:r>
            <w:proofErr w:type="spellEnd"/>
            <w:r>
              <w:rPr>
                <w:spacing w:val="-21"/>
              </w:rPr>
              <w:t xml:space="preserve"> </w:t>
            </w:r>
            <w:r>
              <w:t>and the</w:t>
            </w:r>
            <w:r>
              <w:rPr>
                <w:spacing w:val="-10"/>
              </w:rPr>
              <w:t xml:space="preserve"> </w:t>
            </w:r>
            <w:r>
              <w:t>Business</w:t>
            </w:r>
            <w:r>
              <w:rPr>
                <w:spacing w:val="-13"/>
              </w:rPr>
              <w:t xml:space="preserve"> </w:t>
            </w:r>
            <w:r>
              <w:t>Units</w:t>
            </w:r>
            <w:r>
              <w:rPr>
                <w:spacing w:val="-10"/>
              </w:rPr>
              <w:t xml:space="preserve"> </w:t>
            </w:r>
            <w:r>
              <w:t>to</w:t>
            </w:r>
            <w:r>
              <w:rPr>
                <w:spacing w:val="-10"/>
              </w:rPr>
              <w:t xml:space="preserve"> </w:t>
            </w:r>
            <w:r>
              <w:t>achieve</w:t>
            </w:r>
            <w:r>
              <w:rPr>
                <w:spacing w:val="-10"/>
              </w:rPr>
              <w:t xml:space="preserve"> </w:t>
            </w:r>
            <w:r>
              <w:t>their</w:t>
            </w:r>
            <w:r>
              <w:rPr>
                <w:spacing w:val="-13"/>
              </w:rPr>
              <w:t xml:space="preserve"> </w:t>
            </w:r>
            <w:r>
              <w:t>objectives</w:t>
            </w:r>
            <w:r>
              <w:rPr>
                <w:spacing w:val="-10"/>
              </w:rPr>
              <w:t xml:space="preserve"> </w:t>
            </w:r>
            <w:r>
              <w:t>and</w:t>
            </w:r>
            <w:r>
              <w:rPr>
                <w:spacing w:val="-13"/>
              </w:rPr>
              <w:t xml:space="preserve"> </w:t>
            </w:r>
            <w:r>
              <w:t>meet</w:t>
            </w:r>
            <w:r>
              <w:rPr>
                <w:spacing w:val="-10"/>
              </w:rPr>
              <w:t xml:space="preserve"> </w:t>
            </w:r>
            <w:r>
              <w:t>Government</w:t>
            </w:r>
            <w:r>
              <w:rPr>
                <w:spacing w:val="-10"/>
              </w:rPr>
              <w:t xml:space="preserve"> </w:t>
            </w:r>
            <w:r>
              <w:t>and</w:t>
            </w:r>
            <w:r>
              <w:rPr>
                <w:spacing w:val="-11"/>
              </w:rPr>
              <w:t xml:space="preserve"> </w:t>
            </w:r>
            <w:r>
              <w:t>regulatory</w:t>
            </w:r>
            <w:r>
              <w:rPr>
                <w:spacing w:val="-12"/>
              </w:rPr>
              <w:t xml:space="preserve"> </w:t>
            </w:r>
            <w:r>
              <w:t>responsibilities.</w:t>
            </w:r>
          </w:p>
          <w:p w:rsidR="00F27150" w:rsidRDefault="00D02846">
            <w:pPr>
              <w:pStyle w:val="TableParagraph"/>
              <w:spacing w:before="180"/>
              <w:ind w:right="100"/>
              <w:jc w:val="both"/>
            </w:pPr>
            <w:r>
              <w:t>This is a new role, providing administrative support to Data61’s Executive Assistant. The role requires a strong team player with high levels of professionalism and flexibility.</w:t>
            </w:r>
          </w:p>
        </w:tc>
      </w:tr>
      <w:tr w:rsidR="00F27150">
        <w:trPr>
          <w:trHeight w:hRule="exact" w:val="655"/>
        </w:trPr>
        <w:tc>
          <w:tcPr>
            <w:tcW w:w="9576" w:type="dxa"/>
            <w:shd w:val="clear" w:color="auto" w:fill="F1F1F1"/>
          </w:tcPr>
          <w:p w:rsidR="00F27150" w:rsidRDefault="00D02846">
            <w:pPr>
              <w:pStyle w:val="TableParagraph"/>
              <w:spacing w:before="186"/>
              <w:rPr>
                <w:b/>
              </w:rPr>
            </w:pPr>
            <w:r>
              <w:rPr>
                <w:b/>
              </w:rPr>
              <w:t>Duties and Key Result Areas:</w:t>
            </w:r>
          </w:p>
        </w:tc>
      </w:tr>
      <w:tr w:rsidR="00F27150">
        <w:trPr>
          <w:trHeight w:hRule="exact" w:val="1200"/>
        </w:trPr>
        <w:tc>
          <w:tcPr>
            <w:tcW w:w="9576" w:type="dxa"/>
          </w:tcPr>
          <w:p w:rsidR="00F27150" w:rsidRDefault="00D02846">
            <w:pPr>
              <w:pStyle w:val="TableParagraph"/>
              <w:numPr>
                <w:ilvl w:val="0"/>
                <w:numId w:val="5"/>
              </w:numPr>
              <w:tabs>
                <w:tab w:val="left" w:pos="924"/>
                <w:tab w:val="left" w:pos="925"/>
              </w:tabs>
              <w:spacing w:before="117"/>
            </w:pPr>
            <w:r>
              <w:t>Communicate</w:t>
            </w:r>
            <w:r>
              <w:rPr>
                <w:spacing w:val="-12"/>
              </w:rPr>
              <w:t xml:space="preserve"> </w:t>
            </w:r>
            <w:r>
              <w:t>effectively</w:t>
            </w:r>
            <w:r>
              <w:rPr>
                <w:spacing w:val="-12"/>
              </w:rPr>
              <w:t xml:space="preserve"> </w:t>
            </w:r>
            <w:r>
              <w:t>and</w:t>
            </w:r>
            <w:r>
              <w:rPr>
                <w:spacing w:val="-12"/>
              </w:rPr>
              <w:t xml:space="preserve"> </w:t>
            </w:r>
            <w:r>
              <w:t>respectfully</w:t>
            </w:r>
            <w:r>
              <w:rPr>
                <w:spacing w:val="-12"/>
              </w:rPr>
              <w:t xml:space="preserve"> </w:t>
            </w:r>
            <w:r>
              <w:t>with</w:t>
            </w:r>
            <w:r>
              <w:rPr>
                <w:spacing w:val="-12"/>
              </w:rPr>
              <w:t xml:space="preserve"> </w:t>
            </w:r>
            <w:r>
              <w:t>all</w:t>
            </w:r>
            <w:r>
              <w:rPr>
                <w:spacing w:val="-12"/>
              </w:rPr>
              <w:t xml:space="preserve"> </w:t>
            </w:r>
            <w:r>
              <w:t>staff,</w:t>
            </w:r>
            <w:r>
              <w:rPr>
                <w:spacing w:val="-12"/>
              </w:rPr>
              <w:t xml:space="preserve"> </w:t>
            </w:r>
            <w:r>
              <w:t>clients</w:t>
            </w:r>
            <w:r>
              <w:rPr>
                <w:spacing w:val="-12"/>
              </w:rPr>
              <w:t xml:space="preserve"> </w:t>
            </w:r>
            <w:r>
              <w:t>and</w:t>
            </w:r>
            <w:r>
              <w:rPr>
                <w:spacing w:val="-12"/>
              </w:rPr>
              <w:t xml:space="preserve"> </w:t>
            </w:r>
            <w:r>
              <w:t>partners.</w:t>
            </w:r>
          </w:p>
          <w:p w:rsidR="00F27150" w:rsidRDefault="00D02846">
            <w:pPr>
              <w:pStyle w:val="TableParagraph"/>
              <w:numPr>
                <w:ilvl w:val="0"/>
                <w:numId w:val="5"/>
              </w:numPr>
              <w:tabs>
                <w:tab w:val="left" w:pos="924"/>
                <w:tab w:val="left" w:pos="925"/>
              </w:tabs>
              <w:ind w:right="103"/>
            </w:pPr>
            <w:r>
              <w:t xml:space="preserve">Work </w:t>
            </w:r>
            <w:r w:rsidRPr="00DA5AAA">
              <w:t>proactively</w:t>
            </w:r>
            <w:r w:rsidR="00A904C6" w:rsidRPr="00DA5AAA">
              <w:t xml:space="preserve"> and responsively</w:t>
            </w:r>
            <w:r w:rsidRPr="00DA5AAA">
              <w:t xml:space="preserve"> as</w:t>
            </w:r>
            <w:r>
              <w:t xml:space="preserve"> part of a small team, under the direction of the Executive Assistant to carry out</w:t>
            </w:r>
            <w:r>
              <w:rPr>
                <w:spacing w:val="-11"/>
              </w:rPr>
              <w:t xml:space="preserve"> </w:t>
            </w:r>
            <w:r>
              <w:t>administrative</w:t>
            </w:r>
            <w:r>
              <w:rPr>
                <w:spacing w:val="-11"/>
              </w:rPr>
              <w:t xml:space="preserve"> </w:t>
            </w:r>
            <w:r>
              <w:t>tasks</w:t>
            </w:r>
            <w:r>
              <w:rPr>
                <w:spacing w:val="-11"/>
              </w:rPr>
              <w:t xml:space="preserve"> </w:t>
            </w:r>
            <w:r>
              <w:t>such</w:t>
            </w:r>
            <w:r>
              <w:rPr>
                <w:spacing w:val="-11"/>
              </w:rPr>
              <w:t xml:space="preserve"> </w:t>
            </w:r>
            <w:r>
              <w:t>as,</w:t>
            </w:r>
          </w:p>
          <w:p w:rsidR="00912B90" w:rsidRDefault="00912B90">
            <w:pPr>
              <w:pStyle w:val="TableParagraph"/>
              <w:numPr>
                <w:ilvl w:val="0"/>
                <w:numId w:val="5"/>
              </w:numPr>
              <w:tabs>
                <w:tab w:val="left" w:pos="924"/>
                <w:tab w:val="left" w:pos="925"/>
              </w:tabs>
              <w:ind w:right="103"/>
            </w:pPr>
          </w:p>
        </w:tc>
      </w:tr>
    </w:tbl>
    <w:p w:rsidR="00F27150" w:rsidRDefault="00F27150">
      <w:pPr>
        <w:sectPr w:rsidR="00F27150">
          <w:type w:val="continuous"/>
          <w:pgSz w:w="11910" w:h="16840"/>
          <w:pgMar w:top="0" w:right="0" w:bottom="280" w:left="0" w:header="720" w:footer="720" w:gutter="0"/>
          <w:cols w:space="720"/>
        </w:sectPr>
      </w:pPr>
    </w:p>
    <w:p w:rsidR="00F27150" w:rsidRDefault="00D02846">
      <w:pPr>
        <w:ind w:left="107"/>
        <w:rPr>
          <w:sz w:val="20"/>
        </w:rPr>
      </w:pPr>
      <w:r>
        <w:rPr>
          <w:rFonts w:ascii="Times New Roman"/>
          <w:spacing w:val="-49"/>
          <w:sz w:val="20"/>
        </w:rPr>
        <w:lastRenderedPageBreak/>
        <w:t xml:space="preserve"> </w:t>
      </w:r>
      <w:r w:rsidR="00DA7B03">
        <w:rPr>
          <w:noProof/>
          <w:spacing w:val="-49"/>
          <w:sz w:val="20"/>
          <w:lang w:val="en-AU" w:eastAsia="en-AU"/>
        </w:rPr>
        <mc:AlternateContent>
          <mc:Choice Requires="wps">
            <w:drawing>
              <wp:inline distT="0" distB="0" distL="0" distR="0">
                <wp:extent cx="6080760" cy="4075043"/>
                <wp:effectExtent l="0" t="0" r="15240" b="20955"/>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4075043"/>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12B90" w:rsidRDefault="00912B90">
                            <w:pPr>
                              <w:spacing w:before="57"/>
                            </w:pPr>
                          </w:p>
                          <w:p w:rsidR="002B0800" w:rsidRPr="00DA5AAA" w:rsidRDefault="002B0800" w:rsidP="00912B90">
                            <w:pPr>
                              <w:pStyle w:val="ListParagraph"/>
                              <w:numPr>
                                <w:ilvl w:val="0"/>
                                <w:numId w:val="4"/>
                              </w:numPr>
                              <w:tabs>
                                <w:tab w:val="left" w:pos="1797"/>
                                <w:tab w:val="left" w:pos="1798"/>
                              </w:tabs>
                            </w:pPr>
                            <w:r w:rsidRPr="00DA5AAA">
                              <w:t xml:space="preserve">Perform intricate calendar management for the CEO; co-ordinate meetings in a way that ensures maximum productivity </w:t>
                            </w:r>
                          </w:p>
                          <w:p w:rsidR="00912B90" w:rsidRPr="00DA5AAA" w:rsidRDefault="00912B90" w:rsidP="00912B90">
                            <w:pPr>
                              <w:pStyle w:val="ListParagraph"/>
                              <w:numPr>
                                <w:ilvl w:val="0"/>
                                <w:numId w:val="4"/>
                              </w:numPr>
                              <w:tabs>
                                <w:tab w:val="left" w:pos="1797"/>
                                <w:tab w:val="left" w:pos="1798"/>
                              </w:tabs>
                            </w:pPr>
                            <w:r w:rsidRPr="00DA5AAA">
                              <w:t>Welcome guests and customers by greeting them, in person or on the telephone; answering or directing inquiries.</w:t>
                            </w:r>
                          </w:p>
                          <w:p w:rsidR="00912B90" w:rsidRPr="00DA5AAA" w:rsidRDefault="00D02846" w:rsidP="00912B90">
                            <w:pPr>
                              <w:pStyle w:val="ListParagraph"/>
                              <w:numPr>
                                <w:ilvl w:val="0"/>
                                <w:numId w:val="4"/>
                              </w:numPr>
                              <w:tabs>
                                <w:tab w:val="left" w:pos="1797"/>
                                <w:tab w:val="left" w:pos="1798"/>
                              </w:tabs>
                            </w:pPr>
                            <w:r w:rsidRPr="00DA5AAA">
                              <w:t>Arrange r</w:t>
                            </w:r>
                            <w:r w:rsidR="00912B90" w:rsidRPr="00DA5AAA">
                              <w:t>oom bookings and</w:t>
                            </w:r>
                            <w:r w:rsidR="00912B90" w:rsidRPr="00DA5AAA">
                              <w:rPr>
                                <w:spacing w:val="-33"/>
                              </w:rPr>
                              <w:t xml:space="preserve">  </w:t>
                            </w:r>
                            <w:r w:rsidR="00912B90" w:rsidRPr="00DA5AAA">
                              <w:t>catering</w:t>
                            </w:r>
                          </w:p>
                          <w:p w:rsidR="00F27150" w:rsidRPr="00DA5AAA" w:rsidRDefault="00D02846">
                            <w:pPr>
                              <w:pStyle w:val="ListParagraph"/>
                              <w:numPr>
                                <w:ilvl w:val="0"/>
                                <w:numId w:val="4"/>
                              </w:numPr>
                              <w:tabs>
                                <w:tab w:val="left" w:pos="1797"/>
                                <w:tab w:val="left" w:pos="1798"/>
                              </w:tabs>
                              <w:spacing w:before="57"/>
                            </w:pPr>
                            <w:r w:rsidRPr="00DA5AAA">
                              <w:t>Travel</w:t>
                            </w:r>
                            <w:r w:rsidRPr="00DA5AAA">
                              <w:rPr>
                                <w:spacing w:val="-10"/>
                              </w:rPr>
                              <w:t xml:space="preserve"> </w:t>
                            </w:r>
                            <w:r w:rsidRPr="00DA5AAA">
                              <w:t>and</w:t>
                            </w:r>
                            <w:r w:rsidRPr="00DA5AAA">
                              <w:rPr>
                                <w:spacing w:val="-10"/>
                              </w:rPr>
                              <w:t xml:space="preserve"> </w:t>
                            </w:r>
                            <w:r w:rsidRPr="00DA5AAA">
                              <w:t>accommodation</w:t>
                            </w:r>
                            <w:r w:rsidRPr="00DA5AAA">
                              <w:rPr>
                                <w:spacing w:val="-10"/>
                              </w:rPr>
                              <w:t xml:space="preserve"> </w:t>
                            </w:r>
                            <w:r w:rsidRPr="00DA5AAA">
                              <w:t>bookings</w:t>
                            </w:r>
                            <w:r w:rsidRPr="00DA5AAA">
                              <w:rPr>
                                <w:spacing w:val="-8"/>
                              </w:rPr>
                              <w:t xml:space="preserve"> </w:t>
                            </w:r>
                            <w:r w:rsidRPr="00DA5AAA">
                              <w:t>for</w:t>
                            </w:r>
                            <w:r w:rsidRPr="00DA5AAA">
                              <w:rPr>
                                <w:spacing w:val="-10"/>
                              </w:rPr>
                              <w:t xml:space="preserve"> </w:t>
                            </w:r>
                            <w:r w:rsidRPr="00DA5AAA">
                              <w:t>the</w:t>
                            </w:r>
                            <w:r w:rsidRPr="00DA5AAA">
                              <w:rPr>
                                <w:spacing w:val="-11"/>
                              </w:rPr>
                              <w:t xml:space="preserve"> </w:t>
                            </w:r>
                            <w:r w:rsidRPr="00DA5AAA">
                              <w:t>CEO</w:t>
                            </w:r>
                            <w:r w:rsidRPr="00DA5AAA">
                              <w:rPr>
                                <w:spacing w:val="-10"/>
                              </w:rPr>
                              <w:t xml:space="preserve"> </w:t>
                            </w:r>
                            <w:r w:rsidRPr="00DA5AAA">
                              <w:t>and</w:t>
                            </w:r>
                            <w:r w:rsidRPr="00DA5AAA">
                              <w:rPr>
                                <w:spacing w:val="-10"/>
                              </w:rPr>
                              <w:t xml:space="preserve"> </w:t>
                            </w:r>
                            <w:r w:rsidRPr="00DA5AAA">
                              <w:t>board</w:t>
                            </w:r>
                            <w:r w:rsidRPr="00DA5AAA">
                              <w:rPr>
                                <w:spacing w:val="-12"/>
                              </w:rPr>
                              <w:t xml:space="preserve"> </w:t>
                            </w:r>
                            <w:r w:rsidRPr="00DA5AAA">
                              <w:t>members</w:t>
                            </w:r>
                          </w:p>
                          <w:p w:rsidR="00F27150" w:rsidRPr="00DA5AAA" w:rsidRDefault="00D02846">
                            <w:pPr>
                              <w:pStyle w:val="ListParagraph"/>
                              <w:numPr>
                                <w:ilvl w:val="0"/>
                                <w:numId w:val="4"/>
                              </w:numPr>
                              <w:tabs>
                                <w:tab w:val="left" w:pos="1797"/>
                                <w:tab w:val="left" w:pos="1798"/>
                              </w:tabs>
                            </w:pPr>
                            <w:r w:rsidRPr="00DA5AAA">
                              <w:t>Credit card</w:t>
                            </w:r>
                            <w:r w:rsidRPr="00DA5AAA">
                              <w:rPr>
                                <w:spacing w:val="-31"/>
                              </w:rPr>
                              <w:t xml:space="preserve"> </w:t>
                            </w:r>
                            <w:r w:rsidRPr="00DA5AAA">
                              <w:t>reconciliation</w:t>
                            </w:r>
                          </w:p>
                          <w:p w:rsidR="00F27150" w:rsidRPr="00DA5AAA" w:rsidRDefault="00912B90">
                            <w:pPr>
                              <w:pStyle w:val="ListParagraph"/>
                              <w:numPr>
                                <w:ilvl w:val="0"/>
                                <w:numId w:val="4"/>
                              </w:numPr>
                              <w:tabs>
                                <w:tab w:val="left" w:pos="1797"/>
                                <w:tab w:val="left" w:pos="1798"/>
                              </w:tabs>
                            </w:pPr>
                            <w:r w:rsidRPr="00DA5AAA">
                              <w:t>Reporting as required</w:t>
                            </w:r>
                          </w:p>
                          <w:p w:rsidR="00F27150" w:rsidRDefault="00D02846">
                            <w:pPr>
                              <w:pStyle w:val="ListParagraph"/>
                              <w:numPr>
                                <w:ilvl w:val="0"/>
                                <w:numId w:val="4"/>
                              </w:numPr>
                              <w:tabs>
                                <w:tab w:val="left" w:pos="1797"/>
                                <w:tab w:val="left" w:pos="1798"/>
                              </w:tabs>
                            </w:pPr>
                            <w:r>
                              <w:t>Printing and</w:t>
                            </w:r>
                            <w:r>
                              <w:rPr>
                                <w:spacing w:val="-26"/>
                              </w:rPr>
                              <w:t xml:space="preserve"> </w:t>
                            </w:r>
                            <w:r>
                              <w:t>filing.</w:t>
                            </w:r>
                          </w:p>
                          <w:p w:rsidR="00A904C6" w:rsidRDefault="00D02846" w:rsidP="00A904C6">
                            <w:pPr>
                              <w:pStyle w:val="ListParagraph"/>
                              <w:numPr>
                                <w:ilvl w:val="0"/>
                                <w:numId w:val="3"/>
                              </w:numPr>
                              <w:tabs>
                                <w:tab w:val="left" w:pos="924"/>
                                <w:tab w:val="left" w:pos="925"/>
                              </w:tabs>
                            </w:pPr>
                            <w:r>
                              <w:t>Work</w:t>
                            </w:r>
                            <w:r>
                              <w:rPr>
                                <w:spacing w:val="-10"/>
                              </w:rPr>
                              <w:t xml:space="preserve"> </w:t>
                            </w:r>
                            <w:r w:rsidRPr="00DA5AAA">
                              <w:t>collaboratively</w:t>
                            </w:r>
                            <w:r w:rsidRPr="00DA5AAA">
                              <w:rPr>
                                <w:spacing w:val="-12"/>
                              </w:rPr>
                              <w:t xml:space="preserve"> </w:t>
                            </w:r>
                            <w:r w:rsidRPr="00DA5AAA">
                              <w:t>with</w:t>
                            </w:r>
                            <w:r w:rsidRPr="00DA5AAA">
                              <w:rPr>
                                <w:spacing w:val="-12"/>
                              </w:rPr>
                              <w:t xml:space="preserve"> </w:t>
                            </w:r>
                            <w:r w:rsidRPr="00DA5AAA">
                              <w:t>other</w:t>
                            </w:r>
                            <w:r w:rsidRPr="00DA5AAA">
                              <w:rPr>
                                <w:spacing w:val="-10"/>
                              </w:rPr>
                              <w:t xml:space="preserve"> </w:t>
                            </w:r>
                            <w:r w:rsidRPr="00DA5AAA">
                              <w:t>staff</w:t>
                            </w:r>
                            <w:r w:rsidRPr="00DA5AAA">
                              <w:rPr>
                                <w:spacing w:val="-11"/>
                              </w:rPr>
                              <w:t xml:space="preserve"> </w:t>
                            </w:r>
                            <w:r w:rsidRPr="00DA5AAA">
                              <w:t>in</w:t>
                            </w:r>
                            <w:r w:rsidRPr="00DA5AAA">
                              <w:rPr>
                                <w:spacing w:val="-11"/>
                              </w:rPr>
                              <w:t xml:space="preserve"> </w:t>
                            </w:r>
                            <w:r w:rsidRPr="00DA5AAA">
                              <w:t>Data61</w:t>
                            </w:r>
                            <w:r w:rsidRPr="00DA5AAA">
                              <w:rPr>
                                <w:spacing w:val="-10"/>
                              </w:rPr>
                              <w:t xml:space="preserve"> </w:t>
                            </w:r>
                            <w:r w:rsidRPr="00DA5AAA">
                              <w:t>and</w:t>
                            </w:r>
                            <w:r w:rsidRPr="00DA5AAA">
                              <w:rPr>
                                <w:spacing w:val="-12"/>
                              </w:rPr>
                              <w:t xml:space="preserve"> </w:t>
                            </w:r>
                            <w:r w:rsidRPr="00DA5AAA">
                              <w:t>more</w:t>
                            </w:r>
                            <w:r w:rsidRPr="00DA5AAA">
                              <w:rPr>
                                <w:spacing w:val="-10"/>
                              </w:rPr>
                              <w:t xml:space="preserve"> </w:t>
                            </w:r>
                            <w:r w:rsidRPr="00DA5AAA">
                              <w:t>broadly</w:t>
                            </w:r>
                            <w:r w:rsidR="00912B90" w:rsidRPr="00DA5AAA">
                              <w:t>,</w:t>
                            </w:r>
                            <w:r w:rsidRPr="00DA5AAA">
                              <w:rPr>
                                <w:spacing w:val="-10"/>
                              </w:rPr>
                              <w:t xml:space="preserve"> </w:t>
                            </w:r>
                            <w:r w:rsidRPr="00DA5AAA">
                              <w:t>across</w:t>
                            </w:r>
                            <w:r w:rsidRPr="00DA5AAA">
                              <w:rPr>
                                <w:spacing w:val="-12"/>
                              </w:rPr>
                              <w:t xml:space="preserve"> </w:t>
                            </w:r>
                            <w:r w:rsidR="00912B90" w:rsidRPr="00DA5AAA">
                              <w:t>CSIRO and its clients and partners.</w:t>
                            </w:r>
                            <w:r w:rsidR="00A904C6">
                              <w:t xml:space="preserve"> </w:t>
                            </w:r>
                          </w:p>
                          <w:p w:rsidR="00A904C6" w:rsidRDefault="00A904C6" w:rsidP="00A904C6">
                            <w:pPr>
                              <w:pStyle w:val="ListParagraph"/>
                              <w:numPr>
                                <w:ilvl w:val="0"/>
                                <w:numId w:val="3"/>
                              </w:numPr>
                              <w:tabs>
                                <w:tab w:val="left" w:pos="924"/>
                                <w:tab w:val="left" w:pos="925"/>
                              </w:tabs>
                              <w:spacing w:before="117"/>
                            </w:pPr>
                            <w:r>
                              <w:t>Provide</w:t>
                            </w:r>
                            <w:r>
                              <w:rPr>
                                <w:spacing w:val="-8"/>
                              </w:rPr>
                              <w:t xml:space="preserve"> </w:t>
                            </w:r>
                            <w:r>
                              <w:t>relief</w:t>
                            </w:r>
                            <w:r>
                              <w:rPr>
                                <w:spacing w:val="-9"/>
                              </w:rPr>
                              <w:t xml:space="preserve"> </w:t>
                            </w:r>
                            <w:r>
                              <w:t>to</w:t>
                            </w:r>
                            <w:r>
                              <w:rPr>
                                <w:spacing w:val="-9"/>
                              </w:rPr>
                              <w:t xml:space="preserve"> </w:t>
                            </w:r>
                            <w:r>
                              <w:t>the</w:t>
                            </w:r>
                            <w:r>
                              <w:rPr>
                                <w:spacing w:val="-8"/>
                              </w:rPr>
                              <w:t xml:space="preserve"> </w:t>
                            </w:r>
                            <w:r>
                              <w:t>CEO’s</w:t>
                            </w:r>
                            <w:r>
                              <w:rPr>
                                <w:spacing w:val="-8"/>
                              </w:rPr>
                              <w:t xml:space="preserve"> </w:t>
                            </w:r>
                            <w:r>
                              <w:t>Executive</w:t>
                            </w:r>
                            <w:r>
                              <w:rPr>
                                <w:spacing w:val="-8"/>
                              </w:rPr>
                              <w:t xml:space="preserve"> </w:t>
                            </w:r>
                            <w:r>
                              <w:t>Assistant</w:t>
                            </w:r>
                            <w:r>
                              <w:rPr>
                                <w:spacing w:val="-8"/>
                              </w:rPr>
                              <w:t xml:space="preserve"> </w:t>
                            </w:r>
                            <w:r>
                              <w:t>in</w:t>
                            </w:r>
                            <w:r>
                              <w:rPr>
                                <w:spacing w:val="-9"/>
                              </w:rPr>
                              <w:t xml:space="preserve"> </w:t>
                            </w:r>
                            <w:r>
                              <w:t>times</w:t>
                            </w:r>
                            <w:r>
                              <w:rPr>
                                <w:spacing w:val="-10"/>
                              </w:rPr>
                              <w:t xml:space="preserve"> </w:t>
                            </w:r>
                            <w:r>
                              <w:t>of</w:t>
                            </w:r>
                            <w:r>
                              <w:rPr>
                                <w:spacing w:val="-9"/>
                              </w:rPr>
                              <w:t xml:space="preserve"> </w:t>
                            </w:r>
                            <w:r>
                              <w:t>high</w:t>
                            </w:r>
                            <w:r>
                              <w:rPr>
                                <w:spacing w:val="-10"/>
                              </w:rPr>
                              <w:t xml:space="preserve"> </w:t>
                            </w:r>
                            <w:r>
                              <w:t>work</w:t>
                            </w:r>
                            <w:r>
                              <w:rPr>
                                <w:spacing w:val="-8"/>
                              </w:rPr>
                              <w:t xml:space="preserve"> </w:t>
                            </w:r>
                            <w:r>
                              <w:t>demand</w:t>
                            </w:r>
                            <w:r>
                              <w:rPr>
                                <w:spacing w:val="-9"/>
                              </w:rPr>
                              <w:t xml:space="preserve"> </w:t>
                            </w:r>
                            <w:r>
                              <w:t>and</w:t>
                            </w:r>
                            <w:r>
                              <w:rPr>
                                <w:spacing w:val="-9"/>
                              </w:rPr>
                              <w:t xml:space="preserve"> </w:t>
                            </w:r>
                            <w:r>
                              <w:t>absences.</w:t>
                            </w:r>
                          </w:p>
                          <w:p w:rsidR="00A904C6" w:rsidRDefault="00A904C6" w:rsidP="00A904C6">
                            <w:pPr>
                              <w:pStyle w:val="ListParagraph"/>
                              <w:numPr>
                                <w:ilvl w:val="0"/>
                                <w:numId w:val="3"/>
                              </w:numPr>
                              <w:tabs>
                                <w:tab w:val="left" w:pos="924"/>
                                <w:tab w:val="left" w:pos="925"/>
                              </w:tabs>
                              <w:ind w:right="101"/>
                            </w:pPr>
                            <w:r>
                              <w:t xml:space="preserve">Generate improved solutions in work situations, using creative ways to deal with problems </w:t>
                            </w:r>
                            <w:r>
                              <w:rPr>
                                <w:spacing w:val="-3"/>
                              </w:rPr>
                              <w:t xml:space="preserve">and </w:t>
                            </w:r>
                            <w:r>
                              <w:t>opportunities.</w:t>
                            </w:r>
                          </w:p>
                          <w:p w:rsidR="00A904C6" w:rsidRDefault="00A904C6" w:rsidP="00A904C6">
                            <w:pPr>
                              <w:pStyle w:val="ListParagraph"/>
                              <w:numPr>
                                <w:ilvl w:val="0"/>
                                <w:numId w:val="3"/>
                              </w:numPr>
                              <w:tabs>
                                <w:tab w:val="left" w:pos="924"/>
                                <w:tab w:val="left" w:pos="925"/>
                              </w:tabs>
                              <w:ind w:right="105"/>
                            </w:pPr>
                            <w:r>
                              <w:t>Adhere to the spirit and practice of Health, Safety and Environment plans and policies, Diversity initiatives</w:t>
                            </w:r>
                            <w:r>
                              <w:rPr>
                                <w:spacing w:val="-10"/>
                              </w:rPr>
                              <w:t xml:space="preserve"> </w:t>
                            </w:r>
                            <w:r>
                              <w:t>and</w:t>
                            </w:r>
                            <w:r>
                              <w:rPr>
                                <w:spacing w:val="-11"/>
                              </w:rPr>
                              <w:t xml:space="preserve"> </w:t>
                            </w:r>
                            <w:r>
                              <w:t>Zero</w:t>
                            </w:r>
                            <w:r>
                              <w:rPr>
                                <w:spacing w:val="-9"/>
                              </w:rPr>
                              <w:t xml:space="preserve"> </w:t>
                            </w:r>
                            <w:r>
                              <w:t>Harm</w:t>
                            </w:r>
                            <w:r>
                              <w:rPr>
                                <w:spacing w:val="-10"/>
                              </w:rPr>
                              <w:t xml:space="preserve"> </w:t>
                            </w:r>
                            <w:r>
                              <w:t>goals.</w:t>
                            </w:r>
                          </w:p>
                          <w:p w:rsidR="00A904C6" w:rsidRDefault="00A904C6" w:rsidP="00A904C6">
                            <w:pPr>
                              <w:pStyle w:val="ListParagraph"/>
                              <w:numPr>
                                <w:ilvl w:val="0"/>
                                <w:numId w:val="3"/>
                              </w:numPr>
                              <w:tabs>
                                <w:tab w:val="left" w:pos="924"/>
                                <w:tab w:val="left" w:pos="925"/>
                              </w:tabs>
                              <w:spacing w:before="60"/>
                            </w:pPr>
                            <w:r>
                              <w:t>Other duties as</w:t>
                            </w:r>
                            <w:r>
                              <w:rPr>
                                <w:spacing w:val="-30"/>
                              </w:rPr>
                              <w:t xml:space="preserve"> </w:t>
                            </w:r>
                            <w:r>
                              <w:t>directed.</w:t>
                            </w:r>
                          </w:p>
                          <w:p w:rsidR="00F27150" w:rsidRDefault="00F27150" w:rsidP="00DA5AAA">
                            <w:pPr>
                              <w:tabs>
                                <w:tab w:val="left" w:pos="924"/>
                                <w:tab w:val="left" w:pos="925"/>
                              </w:tabs>
                              <w:spacing w:before="60"/>
                            </w:pP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7" o:spid="_x0000_s1026" type="#_x0000_t202" style="width:478.8pt;height:3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" filled="f" strokeweight=".16936mm">
                <v:textbox inset="0,0,0,0">
                  <w:txbxContent>
                    <w:p w:rsidR="00912B90" w:rsidRDefault="00912B90">
                      <w:pPr>
                        <w:spacing w:before="57"/>
                      </w:pPr>
                    </w:p>
                    <w:p w:rsidR="002B0800" w:rsidRPr="00DA5AAA" w:rsidRDefault="002B0800" w:rsidP="00912B90">
                      <w:pPr>
                        <w:pStyle w:val="ListParagraph"/>
                        <w:numPr>
                          <w:ilvl w:val="0"/>
                          <w:numId w:val="4"/>
                        </w:numPr>
                        <w:tabs>
                          <w:tab w:val="left" w:pos="1797"/>
                          <w:tab w:val="left" w:pos="1798"/>
                        </w:tabs>
                      </w:pPr>
                      <w:r w:rsidRPr="00DA5AAA">
                        <w:t xml:space="preserve">Perform intricate calendar management for the CEO; co-ordinate meetings in a way that ensures maximum productivity </w:t>
                      </w:r>
                    </w:p>
                    <w:p w:rsidR="00912B90" w:rsidRPr="00DA5AAA" w:rsidRDefault="00912B90" w:rsidP="00912B90">
                      <w:pPr>
                        <w:pStyle w:val="ListParagraph"/>
                        <w:numPr>
                          <w:ilvl w:val="0"/>
                          <w:numId w:val="4"/>
                        </w:numPr>
                        <w:tabs>
                          <w:tab w:val="left" w:pos="1797"/>
                          <w:tab w:val="left" w:pos="1798"/>
                        </w:tabs>
                      </w:pPr>
                      <w:r w:rsidRPr="00DA5AAA">
                        <w:t>Welcome guests and customers by greeting them, in person or on the telephone; answering or directing inquiries.</w:t>
                      </w:r>
                    </w:p>
                    <w:p w:rsidR="00912B90" w:rsidRPr="00DA5AAA" w:rsidRDefault="00D02846" w:rsidP="00912B90">
                      <w:pPr>
                        <w:pStyle w:val="ListParagraph"/>
                        <w:numPr>
                          <w:ilvl w:val="0"/>
                          <w:numId w:val="4"/>
                        </w:numPr>
                        <w:tabs>
                          <w:tab w:val="left" w:pos="1797"/>
                          <w:tab w:val="left" w:pos="1798"/>
                        </w:tabs>
                      </w:pPr>
                      <w:r w:rsidRPr="00DA5AAA">
                        <w:t>Arrange r</w:t>
                      </w:r>
                      <w:r w:rsidR="00912B90" w:rsidRPr="00DA5AAA">
                        <w:t>oom bookings and</w:t>
                      </w:r>
                      <w:r w:rsidR="00912B90" w:rsidRPr="00DA5AAA">
                        <w:rPr>
                          <w:spacing w:val="-33"/>
                        </w:rPr>
                        <w:t xml:space="preserve">  </w:t>
                      </w:r>
                      <w:r w:rsidR="00912B90" w:rsidRPr="00DA5AAA">
                        <w:t>catering</w:t>
                      </w:r>
                    </w:p>
                    <w:p w:rsidR="00F27150" w:rsidRPr="00DA5AAA" w:rsidRDefault="00D02846">
                      <w:pPr>
                        <w:pStyle w:val="ListParagraph"/>
                        <w:numPr>
                          <w:ilvl w:val="0"/>
                          <w:numId w:val="4"/>
                        </w:numPr>
                        <w:tabs>
                          <w:tab w:val="left" w:pos="1797"/>
                          <w:tab w:val="left" w:pos="1798"/>
                        </w:tabs>
                        <w:spacing w:before="57"/>
                      </w:pPr>
                      <w:r w:rsidRPr="00DA5AAA">
                        <w:t>Travel</w:t>
                      </w:r>
                      <w:r w:rsidRPr="00DA5AAA">
                        <w:rPr>
                          <w:spacing w:val="-10"/>
                        </w:rPr>
                        <w:t xml:space="preserve"> </w:t>
                      </w:r>
                      <w:r w:rsidRPr="00DA5AAA">
                        <w:t>and</w:t>
                      </w:r>
                      <w:r w:rsidRPr="00DA5AAA">
                        <w:rPr>
                          <w:spacing w:val="-10"/>
                        </w:rPr>
                        <w:t xml:space="preserve"> </w:t>
                      </w:r>
                      <w:r w:rsidRPr="00DA5AAA">
                        <w:t>accommodation</w:t>
                      </w:r>
                      <w:r w:rsidRPr="00DA5AAA">
                        <w:rPr>
                          <w:spacing w:val="-10"/>
                        </w:rPr>
                        <w:t xml:space="preserve"> </w:t>
                      </w:r>
                      <w:r w:rsidRPr="00DA5AAA">
                        <w:t>bookings</w:t>
                      </w:r>
                      <w:r w:rsidRPr="00DA5AAA">
                        <w:rPr>
                          <w:spacing w:val="-8"/>
                        </w:rPr>
                        <w:t xml:space="preserve"> </w:t>
                      </w:r>
                      <w:r w:rsidRPr="00DA5AAA">
                        <w:t>for</w:t>
                      </w:r>
                      <w:r w:rsidRPr="00DA5AAA">
                        <w:rPr>
                          <w:spacing w:val="-10"/>
                        </w:rPr>
                        <w:t xml:space="preserve"> </w:t>
                      </w:r>
                      <w:r w:rsidRPr="00DA5AAA">
                        <w:t>the</w:t>
                      </w:r>
                      <w:r w:rsidRPr="00DA5AAA">
                        <w:rPr>
                          <w:spacing w:val="-11"/>
                        </w:rPr>
                        <w:t xml:space="preserve"> </w:t>
                      </w:r>
                      <w:r w:rsidRPr="00DA5AAA">
                        <w:t>CEO</w:t>
                      </w:r>
                      <w:r w:rsidRPr="00DA5AAA">
                        <w:rPr>
                          <w:spacing w:val="-10"/>
                        </w:rPr>
                        <w:t xml:space="preserve"> </w:t>
                      </w:r>
                      <w:r w:rsidRPr="00DA5AAA">
                        <w:t>and</w:t>
                      </w:r>
                      <w:r w:rsidRPr="00DA5AAA">
                        <w:rPr>
                          <w:spacing w:val="-10"/>
                        </w:rPr>
                        <w:t xml:space="preserve"> </w:t>
                      </w:r>
                      <w:r w:rsidRPr="00DA5AAA">
                        <w:t>board</w:t>
                      </w:r>
                      <w:r w:rsidRPr="00DA5AAA">
                        <w:rPr>
                          <w:spacing w:val="-12"/>
                        </w:rPr>
                        <w:t xml:space="preserve"> </w:t>
                      </w:r>
                      <w:r w:rsidRPr="00DA5AAA">
                        <w:t>members</w:t>
                      </w:r>
                    </w:p>
                    <w:p w:rsidR="00F27150" w:rsidRPr="00DA5AAA" w:rsidRDefault="00D02846">
                      <w:pPr>
                        <w:pStyle w:val="ListParagraph"/>
                        <w:numPr>
                          <w:ilvl w:val="0"/>
                          <w:numId w:val="4"/>
                        </w:numPr>
                        <w:tabs>
                          <w:tab w:val="left" w:pos="1797"/>
                          <w:tab w:val="left" w:pos="1798"/>
                        </w:tabs>
                      </w:pPr>
                      <w:r w:rsidRPr="00DA5AAA">
                        <w:t>Credit card</w:t>
                      </w:r>
                      <w:r w:rsidRPr="00DA5AAA">
                        <w:rPr>
                          <w:spacing w:val="-31"/>
                        </w:rPr>
                        <w:t xml:space="preserve"> </w:t>
                      </w:r>
                      <w:r w:rsidRPr="00DA5AAA">
                        <w:t>reconciliation</w:t>
                      </w:r>
                    </w:p>
                    <w:p w:rsidR="00F27150" w:rsidRPr="00DA5AAA" w:rsidRDefault="00912B90">
                      <w:pPr>
                        <w:pStyle w:val="ListParagraph"/>
                        <w:numPr>
                          <w:ilvl w:val="0"/>
                          <w:numId w:val="4"/>
                        </w:numPr>
                        <w:tabs>
                          <w:tab w:val="left" w:pos="1797"/>
                          <w:tab w:val="left" w:pos="1798"/>
                        </w:tabs>
                      </w:pPr>
                      <w:r w:rsidRPr="00DA5AAA">
                        <w:t>Reporting as required</w:t>
                      </w:r>
                    </w:p>
                    <w:p w:rsidR="00F27150" w:rsidRDefault="00D02846">
                      <w:pPr>
                        <w:pStyle w:val="ListParagraph"/>
                        <w:numPr>
                          <w:ilvl w:val="0"/>
                          <w:numId w:val="4"/>
                        </w:numPr>
                        <w:tabs>
                          <w:tab w:val="left" w:pos="1797"/>
                          <w:tab w:val="left" w:pos="1798"/>
                        </w:tabs>
                      </w:pPr>
                      <w:r>
                        <w:t>Printing and</w:t>
                      </w:r>
                      <w:r>
                        <w:rPr>
                          <w:spacing w:val="-26"/>
                        </w:rPr>
                        <w:t xml:space="preserve"> </w:t>
                      </w:r>
                      <w:r>
                        <w:t>filing.</w:t>
                      </w:r>
                    </w:p>
                    <w:p w:rsidR="00A904C6" w:rsidRDefault="00D02846" w:rsidP="00A904C6">
                      <w:pPr>
                        <w:pStyle w:val="ListParagraph"/>
                        <w:numPr>
                          <w:ilvl w:val="0"/>
                          <w:numId w:val="3"/>
                        </w:numPr>
                        <w:tabs>
                          <w:tab w:val="left" w:pos="924"/>
                          <w:tab w:val="left" w:pos="925"/>
                        </w:tabs>
                      </w:pPr>
                      <w:r>
                        <w:t>Work</w:t>
                      </w:r>
                      <w:r>
                        <w:rPr>
                          <w:spacing w:val="-10"/>
                        </w:rPr>
                        <w:t xml:space="preserve"> </w:t>
                      </w:r>
                      <w:r w:rsidRPr="00DA5AAA">
                        <w:t>collaboratively</w:t>
                      </w:r>
                      <w:r w:rsidRPr="00DA5AAA">
                        <w:rPr>
                          <w:spacing w:val="-12"/>
                        </w:rPr>
                        <w:t xml:space="preserve"> </w:t>
                      </w:r>
                      <w:r w:rsidRPr="00DA5AAA">
                        <w:t>with</w:t>
                      </w:r>
                      <w:r w:rsidRPr="00DA5AAA">
                        <w:rPr>
                          <w:spacing w:val="-12"/>
                        </w:rPr>
                        <w:t xml:space="preserve"> </w:t>
                      </w:r>
                      <w:r w:rsidRPr="00DA5AAA">
                        <w:t>other</w:t>
                      </w:r>
                      <w:r w:rsidRPr="00DA5AAA">
                        <w:rPr>
                          <w:spacing w:val="-10"/>
                        </w:rPr>
                        <w:t xml:space="preserve"> </w:t>
                      </w:r>
                      <w:r w:rsidRPr="00DA5AAA">
                        <w:t>staff</w:t>
                      </w:r>
                      <w:r w:rsidRPr="00DA5AAA">
                        <w:rPr>
                          <w:spacing w:val="-11"/>
                        </w:rPr>
                        <w:t xml:space="preserve"> </w:t>
                      </w:r>
                      <w:r w:rsidRPr="00DA5AAA">
                        <w:t>in</w:t>
                      </w:r>
                      <w:r w:rsidRPr="00DA5AAA">
                        <w:rPr>
                          <w:spacing w:val="-11"/>
                        </w:rPr>
                        <w:t xml:space="preserve"> </w:t>
                      </w:r>
                      <w:r w:rsidRPr="00DA5AAA">
                        <w:t>Data61</w:t>
                      </w:r>
                      <w:r w:rsidRPr="00DA5AAA">
                        <w:rPr>
                          <w:spacing w:val="-10"/>
                        </w:rPr>
                        <w:t xml:space="preserve"> </w:t>
                      </w:r>
                      <w:r w:rsidRPr="00DA5AAA">
                        <w:t>and</w:t>
                      </w:r>
                      <w:r w:rsidRPr="00DA5AAA">
                        <w:rPr>
                          <w:spacing w:val="-12"/>
                        </w:rPr>
                        <w:t xml:space="preserve"> </w:t>
                      </w:r>
                      <w:r w:rsidRPr="00DA5AAA">
                        <w:t>more</w:t>
                      </w:r>
                      <w:r w:rsidRPr="00DA5AAA">
                        <w:rPr>
                          <w:spacing w:val="-10"/>
                        </w:rPr>
                        <w:t xml:space="preserve"> </w:t>
                      </w:r>
                      <w:r w:rsidRPr="00DA5AAA">
                        <w:t>broadly</w:t>
                      </w:r>
                      <w:r w:rsidR="00912B90" w:rsidRPr="00DA5AAA">
                        <w:t>,</w:t>
                      </w:r>
                      <w:r w:rsidRPr="00DA5AAA">
                        <w:rPr>
                          <w:spacing w:val="-10"/>
                        </w:rPr>
                        <w:t xml:space="preserve"> </w:t>
                      </w:r>
                      <w:r w:rsidRPr="00DA5AAA">
                        <w:t>across</w:t>
                      </w:r>
                      <w:r w:rsidRPr="00DA5AAA">
                        <w:rPr>
                          <w:spacing w:val="-12"/>
                        </w:rPr>
                        <w:t xml:space="preserve"> </w:t>
                      </w:r>
                      <w:r w:rsidR="00912B90" w:rsidRPr="00DA5AAA">
                        <w:t>CSIRO and its clients and partners.</w:t>
                      </w:r>
                      <w:r w:rsidR="00A904C6">
                        <w:t xml:space="preserve"> </w:t>
                      </w:r>
                    </w:p>
                    <w:p w:rsidR="00A904C6" w:rsidRDefault="00A904C6" w:rsidP="00A904C6">
                      <w:pPr>
                        <w:pStyle w:val="ListParagraph"/>
                        <w:numPr>
                          <w:ilvl w:val="0"/>
                          <w:numId w:val="3"/>
                        </w:numPr>
                        <w:tabs>
                          <w:tab w:val="left" w:pos="924"/>
                          <w:tab w:val="left" w:pos="925"/>
                        </w:tabs>
                        <w:spacing w:before="117"/>
                      </w:pPr>
                      <w:r>
                        <w:t>Provide</w:t>
                      </w:r>
                      <w:r>
                        <w:rPr>
                          <w:spacing w:val="-8"/>
                        </w:rPr>
                        <w:t xml:space="preserve"> </w:t>
                      </w:r>
                      <w:r>
                        <w:t>relief</w:t>
                      </w:r>
                      <w:r>
                        <w:rPr>
                          <w:spacing w:val="-9"/>
                        </w:rPr>
                        <w:t xml:space="preserve"> </w:t>
                      </w:r>
                      <w:r>
                        <w:t>to</w:t>
                      </w:r>
                      <w:r>
                        <w:rPr>
                          <w:spacing w:val="-9"/>
                        </w:rPr>
                        <w:t xml:space="preserve"> </w:t>
                      </w:r>
                      <w:r>
                        <w:t>the</w:t>
                      </w:r>
                      <w:r>
                        <w:rPr>
                          <w:spacing w:val="-8"/>
                        </w:rPr>
                        <w:t xml:space="preserve"> </w:t>
                      </w:r>
                      <w:r>
                        <w:t>CEO’s</w:t>
                      </w:r>
                      <w:r>
                        <w:rPr>
                          <w:spacing w:val="-8"/>
                        </w:rPr>
                        <w:t xml:space="preserve"> </w:t>
                      </w:r>
                      <w:r>
                        <w:t>Executive</w:t>
                      </w:r>
                      <w:r>
                        <w:rPr>
                          <w:spacing w:val="-8"/>
                        </w:rPr>
                        <w:t xml:space="preserve"> </w:t>
                      </w:r>
                      <w:r>
                        <w:t>Assistant</w:t>
                      </w:r>
                      <w:r>
                        <w:rPr>
                          <w:spacing w:val="-8"/>
                        </w:rPr>
                        <w:t xml:space="preserve"> </w:t>
                      </w:r>
                      <w:r>
                        <w:t>in</w:t>
                      </w:r>
                      <w:r>
                        <w:rPr>
                          <w:spacing w:val="-9"/>
                        </w:rPr>
                        <w:t xml:space="preserve"> </w:t>
                      </w:r>
                      <w:r>
                        <w:t>times</w:t>
                      </w:r>
                      <w:r>
                        <w:rPr>
                          <w:spacing w:val="-10"/>
                        </w:rPr>
                        <w:t xml:space="preserve"> </w:t>
                      </w:r>
                      <w:r>
                        <w:t>of</w:t>
                      </w:r>
                      <w:r>
                        <w:rPr>
                          <w:spacing w:val="-9"/>
                        </w:rPr>
                        <w:t xml:space="preserve"> </w:t>
                      </w:r>
                      <w:r>
                        <w:t>high</w:t>
                      </w:r>
                      <w:r>
                        <w:rPr>
                          <w:spacing w:val="-10"/>
                        </w:rPr>
                        <w:t xml:space="preserve"> </w:t>
                      </w:r>
                      <w:r>
                        <w:t>work</w:t>
                      </w:r>
                      <w:r>
                        <w:rPr>
                          <w:spacing w:val="-8"/>
                        </w:rPr>
                        <w:t xml:space="preserve"> </w:t>
                      </w:r>
                      <w:r>
                        <w:t>demand</w:t>
                      </w:r>
                      <w:r>
                        <w:rPr>
                          <w:spacing w:val="-9"/>
                        </w:rPr>
                        <w:t xml:space="preserve"> </w:t>
                      </w:r>
                      <w:r>
                        <w:t>and</w:t>
                      </w:r>
                      <w:r>
                        <w:rPr>
                          <w:spacing w:val="-9"/>
                        </w:rPr>
                        <w:t xml:space="preserve"> </w:t>
                      </w:r>
                      <w:r>
                        <w:t>absences.</w:t>
                      </w:r>
                    </w:p>
                    <w:p w:rsidR="00A904C6" w:rsidRDefault="00A904C6" w:rsidP="00A904C6">
                      <w:pPr>
                        <w:pStyle w:val="ListParagraph"/>
                        <w:numPr>
                          <w:ilvl w:val="0"/>
                          <w:numId w:val="3"/>
                        </w:numPr>
                        <w:tabs>
                          <w:tab w:val="left" w:pos="924"/>
                          <w:tab w:val="left" w:pos="925"/>
                        </w:tabs>
                        <w:ind w:right="101"/>
                      </w:pPr>
                      <w:r>
                        <w:t xml:space="preserve">Generate improved solutions in work situations, using creative ways to deal with problems </w:t>
                      </w:r>
                      <w:r>
                        <w:rPr>
                          <w:spacing w:val="-3"/>
                        </w:rPr>
                        <w:t xml:space="preserve">and </w:t>
                      </w:r>
                      <w:r>
                        <w:t>opportunities.</w:t>
                      </w:r>
                    </w:p>
                    <w:p w:rsidR="00A904C6" w:rsidRDefault="00A904C6" w:rsidP="00A904C6">
                      <w:pPr>
                        <w:pStyle w:val="ListParagraph"/>
                        <w:numPr>
                          <w:ilvl w:val="0"/>
                          <w:numId w:val="3"/>
                        </w:numPr>
                        <w:tabs>
                          <w:tab w:val="left" w:pos="924"/>
                          <w:tab w:val="left" w:pos="925"/>
                        </w:tabs>
                        <w:ind w:right="105"/>
                      </w:pPr>
                      <w:r>
                        <w:t>Adhere to the spirit and practice of Health, Safety and Environment plans and policies, Diversity initiatives</w:t>
                      </w:r>
                      <w:r>
                        <w:rPr>
                          <w:spacing w:val="-10"/>
                        </w:rPr>
                        <w:t xml:space="preserve"> </w:t>
                      </w:r>
                      <w:r>
                        <w:t>and</w:t>
                      </w:r>
                      <w:r>
                        <w:rPr>
                          <w:spacing w:val="-11"/>
                        </w:rPr>
                        <w:t xml:space="preserve"> </w:t>
                      </w:r>
                      <w:r>
                        <w:t>Zero</w:t>
                      </w:r>
                      <w:r>
                        <w:rPr>
                          <w:spacing w:val="-9"/>
                        </w:rPr>
                        <w:t xml:space="preserve"> </w:t>
                      </w:r>
                      <w:r>
                        <w:t>Harm</w:t>
                      </w:r>
                      <w:r>
                        <w:rPr>
                          <w:spacing w:val="-10"/>
                        </w:rPr>
                        <w:t xml:space="preserve"> </w:t>
                      </w:r>
                      <w:r>
                        <w:t>goals.</w:t>
                      </w:r>
                    </w:p>
                    <w:p w:rsidR="00A904C6" w:rsidRDefault="00A904C6" w:rsidP="00A904C6">
                      <w:pPr>
                        <w:pStyle w:val="ListParagraph"/>
                        <w:numPr>
                          <w:ilvl w:val="0"/>
                          <w:numId w:val="3"/>
                        </w:numPr>
                        <w:tabs>
                          <w:tab w:val="left" w:pos="924"/>
                          <w:tab w:val="left" w:pos="925"/>
                        </w:tabs>
                        <w:spacing w:before="60"/>
                      </w:pPr>
                      <w:r>
                        <w:t>Other duties as</w:t>
                      </w:r>
                      <w:r>
                        <w:rPr>
                          <w:spacing w:val="-30"/>
                        </w:rPr>
                        <w:t xml:space="preserve"> </w:t>
                      </w:r>
                      <w:r>
                        <w:t>directed.</w:t>
                      </w:r>
                    </w:p>
                    <w:p w:rsidR="00F27150" w:rsidRDefault="00F27150" w:rsidP="00DA5AAA">
                      <w:pPr>
                        <w:tabs>
                          <w:tab w:val="left" w:pos="924"/>
                          <w:tab w:val="left" w:pos="925"/>
                        </w:tabs>
                        <w:spacing w:before="60"/>
                      </w:pPr>
                    </w:p>
                  </w:txbxContent>
                </v:textbox>
                <w10:anchorlock/>
              </v:shape>
            </w:pict>
          </mc:Fallback>
        </mc:AlternateContent>
      </w:r>
    </w:p>
    <w:p w:rsidR="00F27150" w:rsidRDefault="00F27150">
      <w:pPr>
        <w:pStyle w:val="BodyText"/>
        <w:spacing w:before="8" w:after="1"/>
        <w:rPr>
          <w:sz w:val="18"/>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24"/>
      </w:tblGrid>
      <w:tr w:rsidR="00F27150">
        <w:trPr>
          <w:trHeight w:hRule="exact" w:val="438"/>
        </w:trPr>
        <w:tc>
          <w:tcPr>
            <w:tcW w:w="9624" w:type="dxa"/>
            <w:shd w:val="clear" w:color="auto" w:fill="F1F1F1"/>
          </w:tcPr>
          <w:p w:rsidR="00F27150" w:rsidRDefault="00D02846">
            <w:pPr>
              <w:pStyle w:val="TableParagraph"/>
              <w:spacing w:before="77"/>
              <w:rPr>
                <w:b/>
              </w:rPr>
            </w:pPr>
            <w:r>
              <w:rPr>
                <w:b/>
              </w:rPr>
              <w:t>Selection Criteria:</w:t>
            </w:r>
          </w:p>
        </w:tc>
      </w:tr>
      <w:tr w:rsidR="00F27150">
        <w:trPr>
          <w:trHeight w:hRule="exact" w:val="6947"/>
        </w:trPr>
        <w:tc>
          <w:tcPr>
            <w:tcW w:w="9624" w:type="dxa"/>
          </w:tcPr>
          <w:p w:rsidR="00F27150" w:rsidRDefault="00D02846">
            <w:pPr>
              <w:pStyle w:val="TableParagraph"/>
              <w:spacing w:before="160"/>
              <w:ind w:left="28"/>
              <w:rPr>
                <w:i/>
              </w:rPr>
            </w:pPr>
            <w:r>
              <w:rPr>
                <w:i/>
              </w:rPr>
              <w:t>Under CSIRO policy only those who meet all pre-requisites and essential criteria can be appointed</w:t>
            </w:r>
          </w:p>
          <w:p w:rsidR="00F27150" w:rsidRDefault="00D02846">
            <w:pPr>
              <w:pStyle w:val="TableParagraph"/>
              <w:spacing w:before="117"/>
              <w:ind w:left="208"/>
              <w:rPr>
                <w:b/>
                <w:i/>
              </w:rPr>
            </w:pPr>
            <w:r>
              <w:rPr>
                <w:b/>
                <w:i/>
              </w:rPr>
              <w:t>Pre-Requisites:</w:t>
            </w:r>
          </w:p>
          <w:p w:rsidR="00F27150" w:rsidRDefault="00D02846">
            <w:pPr>
              <w:pStyle w:val="TableParagraph"/>
              <w:numPr>
                <w:ilvl w:val="0"/>
                <w:numId w:val="2"/>
              </w:numPr>
              <w:tabs>
                <w:tab w:val="left" w:pos="823"/>
                <w:tab w:val="left" w:pos="824"/>
              </w:tabs>
              <w:ind w:right="970"/>
            </w:pPr>
            <w:r>
              <w:t>A relevant certificate, tertiary qualification and/or relevant work experience in business or</w:t>
            </w:r>
            <w:r>
              <w:rPr>
                <w:spacing w:val="-4"/>
              </w:rPr>
              <w:t xml:space="preserve"> </w:t>
            </w:r>
            <w:r>
              <w:t>administration.</w:t>
            </w:r>
          </w:p>
          <w:p w:rsidR="00F27150" w:rsidRDefault="00D02846">
            <w:pPr>
              <w:pStyle w:val="TableParagraph"/>
              <w:numPr>
                <w:ilvl w:val="0"/>
                <w:numId w:val="2"/>
              </w:numPr>
              <w:tabs>
                <w:tab w:val="left" w:pos="823"/>
                <w:tab w:val="left" w:pos="824"/>
              </w:tabs>
              <w:spacing w:before="0"/>
            </w:pPr>
            <w:r>
              <w:t xml:space="preserve">A history of professional and respectful </w:t>
            </w:r>
            <w:proofErr w:type="spellStart"/>
            <w:r>
              <w:t>behaviours</w:t>
            </w:r>
            <w:proofErr w:type="spellEnd"/>
            <w:r>
              <w:t xml:space="preserve"> and attitudes in a collaborative</w:t>
            </w:r>
            <w:r>
              <w:rPr>
                <w:spacing w:val="-19"/>
              </w:rPr>
              <w:t xml:space="preserve"> </w:t>
            </w:r>
            <w:r>
              <w:t>environment.</w:t>
            </w:r>
          </w:p>
          <w:p w:rsidR="00F27150" w:rsidRDefault="00D02846">
            <w:pPr>
              <w:pStyle w:val="TableParagraph"/>
              <w:spacing w:before="117"/>
              <w:ind w:left="208"/>
              <w:rPr>
                <w:b/>
                <w:i/>
              </w:rPr>
            </w:pPr>
            <w:r>
              <w:rPr>
                <w:b/>
                <w:i/>
              </w:rPr>
              <w:t>Essential Criteria:</w:t>
            </w:r>
          </w:p>
          <w:p w:rsidR="00F27150" w:rsidRDefault="00D02846">
            <w:pPr>
              <w:pStyle w:val="TableParagraph"/>
              <w:numPr>
                <w:ilvl w:val="0"/>
                <w:numId w:val="1"/>
              </w:numPr>
              <w:tabs>
                <w:tab w:val="left" w:pos="824"/>
              </w:tabs>
              <w:ind w:right="1269"/>
            </w:pPr>
            <w:r>
              <w:t>Demonstrated experience in providing secretarial or administrative support to a</w:t>
            </w:r>
            <w:r>
              <w:rPr>
                <w:spacing w:val="-32"/>
              </w:rPr>
              <w:t xml:space="preserve"> </w:t>
            </w:r>
            <w:r>
              <w:t>line manager and/or team in a fast paced and complex</w:t>
            </w:r>
            <w:r>
              <w:rPr>
                <w:spacing w:val="-17"/>
              </w:rPr>
              <w:t xml:space="preserve"> </w:t>
            </w:r>
            <w:r>
              <w:t>environment.</w:t>
            </w:r>
          </w:p>
          <w:p w:rsidR="00F27150" w:rsidRDefault="00D02846">
            <w:pPr>
              <w:pStyle w:val="TableParagraph"/>
              <w:numPr>
                <w:ilvl w:val="0"/>
                <w:numId w:val="1"/>
              </w:numPr>
              <w:tabs>
                <w:tab w:val="left" w:pos="824"/>
              </w:tabs>
              <w:ind w:right="1023"/>
              <w:jc w:val="both"/>
            </w:pPr>
            <w:r>
              <w:t>Demonstrated proficiency in Microsoft applications including Word, Excel,</w:t>
            </w:r>
            <w:r>
              <w:rPr>
                <w:spacing w:val="-26"/>
              </w:rPr>
              <w:t xml:space="preserve"> </w:t>
            </w:r>
            <w:r>
              <w:t xml:space="preserve">PowerPoint, Outlook and in using enterprise wide business systems (for example TRIM, SAP and/or </w:t>
            </w:r>
            <w:proofErr w:type="spellStart"/>
            <w:r>
              <w:t>ePublish</w:t>
            </w:r>
            <w:proofErr w:type="spellEnd"/>
            <w:r>
              <w:t>) to manage workflow processes and on‐line</w:t>
            </w:r>
            <w:r>
              <w:rPr>
                <w:spacing w:val="-12"/>
              </w:rPr>
              <w:t xml:space="preserve"> </w:t>
            </w:r>
            <w:r>
              <w:t>transactions.</w:t>
            </w:r>
          </w:p>
          <w:p w:rsidR="00F27150" w:rsidRDefault="00D02846">
            <w:pPr>
              <w:pStyle w:val="TableParagraph"/>
              <w:numPr>
                <w:ilvl w:val="0"/>
                <w:numId w:val="1"/>
              </w:numPr>
              <w:tabs>
                <w:tab w:val="left" w:pos="807"/>
              </w:tabs>
              <w:ind w:left="816" w:right="1231" w:hanging="355"/>
            </w:pPr>
            <w:r>
              <w:t>Demonstrated ability to clearly convey information and ideas, and establish effective interpersonal relationships with a wide variety of</w:t>
            </w:r>
            <w:r>
              <w:rPr>
                <w:spacing w:val="-14"/>
              </w:rPr>
              <w:t xml:space="preserve"> </w:t>
            </w:r>
            <w:r>
              <w:t>people</w:t>
            </w:r>
          </w:p>
          <w:p w:rsidR="00F27150" w:rsidRDefault="00D02846">
            <w:pPr>
              <w:pStyle w:val="TableParagraph"/>
              <w:numPr>
                <w:ilvl w:val="0"/>
                <w:numId w:val="1"/>
              </w:numPr>
              <w:tabs>
                <w:tab w:val="left" w:pos="824"/>
              </w:tabs>
            </w:pPr>
            <w:r>
              <w:t xml:space="preserve">Strong </w:t>
            </w:r>
            <w:proofErr w:type="spellStart"/>
            <w:r>
              <w:t>organisational</w:t>
            </w:r>
            <w:proofErr w:type="spellEnd"/>
            <w:r>
              <w:t xml:space="preserve"> skills, able to </w:t>
            </w:r>
            <w:proofErr w:type="spellStart"/>
            <w:r>
              <w:t>prioritise</w:t>
            </w:r>
            <w:proofErr w:type="spellEnd"/>
            <w:r>
              <w:t xml:space="preserve"> demands, and escalate issues when</w:t>
            </w:r>
            <w:r>
              <w:rPr>
                <w:spacing w:val="-32"/>
              </w:rPr>
              <w:t xml:space="preserve"> </w:t>
            </w:r>
            <w:r>
              <w:t>required</w:t>
            </w:r>
          </w:p>
          <w:p w:rsidR="00F27150" w:rsidRDefault="00D02846">
            <w:pPr>
              <w:pStyle w:val="TableParagraph"/>
              <w:numPr>
                <w:ilvl w:val="0"/>
                <w:numId w:val="1"/>
              </w:numPr>
              <w:tabs>
                <w:tab w:val="left" w:pos="824"/>
              </w:tabs>
              <w:spacing w:before="116" w:line="266" w:lineRule="exact"/>
              <w:ind w:right="821"/>
            </w:pPr>
            <w:r>
              <w:t>Demonstrated ability to professionally handle sensitive and confidential information, and use appropriate judgment and</w:t>
            </w:r>
            <w:r>
              <w:rPr>
                <w:spacing w:val="-14"/>
              </w:rPr>
              <w:t xml:space="preserve"> </w:t>
            </w:r>
            <w:r>
              <w:t>discretion.</w:t>
            </w:r>
          </w:p>
          <w:p w:rsidR="00F27150" w:rsidRDefault="00D02846">
            <w:pPr>
              <w:pStyle w:val="TableParagraph"/>
              <w:numPr>
                <w:ilvl w:val="0"/>
                <w:numId w:val="1"/>
              </w:numPr>
              <w:tabs>
                <w:tab w:val="left" w:pos="824"/>
              </w:tabs>
              <w:spacing w:before="125"/>
              <w:ind w:right="905"/>
            </w:pPr>
            <w:r>
              <w:t>Ability to quickly adapt to technological, structural and procedural changes, try different approaches, and maintain professionalism and</w:t>
            </w:r>
            <w:r>
              <w:rPr>
                <w:spacing w:val="-15"/>
              </w:rPr>
              <w:t xml:space="preserve"> </w:t>
            </w:r>
            <w:r>
              <w:t>flexibility.</w:t>
            </w:r>
          </w:p>
          <w:p w:rsidR="00F27150" w:rsidRDefault="00D02846">
            <w:pPr>
              <w:pStyle w:val="TableParagraph"/>
              <w:numPr>
                <w:ilvl w:val="0"/>
                <w:numId w:val="1"/>
              </w:numPr>
              <w:tabs>
                <w:tab w:val="left" w:pos="817"/>
              </w:tabs>
              <w:ind w:left="816" w:right="1226" w:hanging="355"/>
            </w:pPr>
            <w:r>
              <w:t>The ability to work effectively in a team, proactively seeking and considering ideas of others whilst positively contributing to the team</w:t>
            </w:r>
            <w:r>
              <w:rPr>
                <w:spacing w:val="-21"/>
              </w:rPr>
              <w:t xml:space="preserve"> </w:t>
            </w:r>
            <w:r>
              <w:t>environment.</w:t>
            </w:r>
          </w:p>
        </w:tc>
      </w:tr>
    </w:tbl>
    <w:p w:rsidR="00F27150" w:rsidRDefault="00F27150">
      <w:pPr>
        <w:pStyle w:val="BodyText"/>
        <w:rPr>
          <w:sz w:val="20"/>
        </w:rPr>
      </w:pPr>
    </w:p>
    <w:p w:rsidR="00F27150" w:rsidRDefault="00F27150">
      <w:pPr>
        <w:pStyle w:val="BodyText"/>
        <w:rPr>
          <w:sz w:val="24"/>
        </w:rPr>
      </w:pPr>
    </w:p>
    <w:tbl>
      <w:tblPr>
        <w:tblW w:w="9685" w:type="dxa"/>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85"/>
      </w:tblGrid>
      <w:tr w:rsidR="00F27150" w:rsidTr="00DA5AAA">
        <w:trPr>
          <w:trHeight w:hRule="exact" w:val="869"/>
        </w:trPr>
        <w:tc>
          <w:tcPr>
            <w:tcW w:w="9685" w:type="dxa"/>
            <w:shd w:val="clear" w:color="auto" w:fill="F1F1F1"/>
          </w:tcPr>
          <w:p w:rsidR="00F27150" w:rsidRDefault="00F27150">
            <w:pPr>
              <w:pStyle w:val="TableParagraph"/>
              <w:spacing w:before="7"/>
              <w:ind w:left="0"/>
              <w:rPr>
                <w:sz w:val="17"/>
              </w:rPr>
            </w:pPr>
          </w:p>
          <w:p w:rsidR="00F27150" w:rsidRDefault="00D02846">
            <w:pPr>
              <w:pStyle w:val="TableParagraph"/>
              <w:spacing w:before="1"/>
              <w:rPr>
                <w:b/>
              </w:rPr>
            </w:pPr>
            <w:r>
              <w:rPr>
                <w:b/>
              </w:rPr>
              <w:t>Other Information:</w:t>
            </w:r>
          </w:p>
        </w:tc>
      </w:tr>
      <w:tr w:rsidR="00F27150" w:rsidTr="00DA5AAA">
        <w:trPr>
          <w:trHeight w:hRule="exact" w:val="11120"/>
        </w:trPr>
        <w:tc>
          <w:tcPr>
            <w:tcW w:w="9685" w:type="dxa"/>
          </w:tcPr>
          <w:p w:rsidR="00F27150" w:rsidRDefault="00D02846">
            <w:pPr>
              <w:pStyle w:val="TableParagraph"/>
              <w:spacing w:before="177"/>
              <w:rPr>
                <w:b/>
              </w:rPr>
            </w:pPr>
            <w:r>
              <w:rPr>
                <w:b/>
              </w:rPr>
              <w:t>How to Apply</w:t>
            </w:r>
          </w:p>
          <w:p w:rsidR="00DA5AAA" w:rsidRDefault="00B35C07" w:rsidP="00DA5AAA">
            <w:pPr>
              <w:pStyle w:val="BodyText"/>
              <w:spacing w:before="45"/>
              <w:ind w:left="220" w:right="224"/>
              <w:jc w:val="both"/>
            </w:pPr>
            <w:r>
              <w:t>P</w:t>
            </w:r>
            <w:bookmarkStart w:id="0" w:name="_GoBack"/>
            <w:bookmarkEnd w:id="0"/>
            <w:r w:rsidR="00DA5AAA">
              <w:t xml:space="preserve">lease apply for this position online at </w:t>
            </w:r>
            <w:hyperlink r:id="rId13">
              <w:r w:rsidR="00DA5AAA">
                <w:rPr>
                  <w:color w:val="0000FF"/>
                  <w:u w:val="single" w:color="0000FF"/>
                </w:rPr>
                <w:t>www.csiro.au/careers</w:t>
              </w:r>
            </w:hyperlink>
            <w:r w:rsidR="00DA5AAA">
              <w:t xml:space="preserve">. You will need to upload your cover letter and resume/CV as </w:t>
            </w:r>
            <w:r w:rsidR="00DA5AAA">
              <w:rPr>
                <w:u w:val="single"/>
              </w:rPr>
              <w:t xml:space="preserve">one </w:t>
            </w:r>
            <w:r w:rsidR="00DA5AAA">
              <w:t>document, expressing your interest in the role and broadly addressing your suitability. Please provide sufficient relevant information to enable the selection panel to assess your suitability. Should your application proceeds to the next step; you may be asked to provide additional information.</w:t>
            </w:r>
          </w:p>
          <w:p w:rsidR="00DA5AAA" w:rsidRDefault="00DA5AAA" w:rsidP="00DA5AAA">
            <w:pPr>
              <w:pStyle w:val="BodyText"/>
              <w:spacing w:before="11"/>
              <w:rPr>
                <w:sz w:val="21"/>
              </w:rPr>
            </w:pPr>
          </w:p>
          <w:p w:rsidR="00DA5AAA" w:rsidRDefault="00DA5AAA" w:rsidP="00DA5AAA">
            <w:pPr>
              <w:pStyle w:val="BodyText"/>
              <w:spacing w:before="1"/>
              <w:ind w:left="220" w:right="223"/>
              <w:jc w:val="both"/>
            </w:pPr>
            <w:r>
              <w:t xml:space="preserve">If you experience difficulties applying online call 1300 984 220 and someone will be able to assist you. Outside business hours please email:  </w:t>
            </w:r>
            <w:hyperlink r:id="rId14">
              <w:r>
                <w:rPr>
                  <w:color w:val="0000FF"/>
                  <w:u w:val="single" w:color="0000FF"/>
                </w:rPr>
                <w:t>careers.online@csiro.au</w:t>
              </w:r>
            </w:hyperlink>
          </w:p>
          <w:p w:rsidR="00DA5AAA" w:rsidRDefault="00DA5AAA" w:rsidP="00DA5AAA">
            <w:pPr>
              <w:pStyle w:val="BodyText"/>
              <w:spacing w:before="3"/>
              <w:rPr>
                <w:sz w:val="17"/>
              </w:rPr>
            </w:pPr>
          </w:p>
          <w:p w:rsidR="00DA5AAA" w:rsidRDefault="00DA5AAA" w:rsidP="00DA5AAA">
            <w:pPr>
              <w:pStyle w:val="Heading1"/>
              <w:rPr>
                <w:b w:val="0"/>
              </w:rPr>
            </w:pPr>
            <w:r>
              <w:t>Referees</w:t>
            </w:r>
            <w:r>
              <w:rPr>
                <w:b w:val="0"/>
              </w:rPr>
              <w:t>:</w:t>
            </w:r>
          </w:p>
          <w:p w:rsidR="00DA5AAA" w:rsidRDefault="00DA5AAA" w:rsidP="00DA5AAA">
            <w:pPr>
              <w:pStyle w:val="BodyText"/>
              <w:ind w:left="220"/>
            </w:pPr>
            <w:r>
              <w:t>If you do not already have the names and contact details of two previous supervisors or academic/ professional referees included in your resume/CV please add these before uploading your CV.</w:t>
            </w:r>
          </w:p>
          <w:p w:rsidR="00DA5AAA" w:rsidRDefault="00DA5AAA" w:rsidP="00DA5AAA">
            <w:pPr>
              <w:pStyle w:val="BodyText"/>
              <w:spacing w:before="180" w:line="292" w:lineRule="auto"/>
              <w:ind w:left="940" w:hanging="721"/>
            </w:pPr>
            <w:r>
              <w:rPr>
                <w:b/>
              </w:rPr>
              <w:t xml:space="preserve">Contact: </w:t>
            </w:r>
            <w:r>
              <w:t xml:space="preserve">If after reading the selection documentation you require further information please contact: </w:t>
            </w:r>
            <w:proofErr w:type="spellStart"/>
            <w:r>
              <w:t>Mary.Goh</w:t>
            </w:r>
            <w:proofErr w:type="spellEnd"/>
            <w:r>
              <w:t xml:space="preserve"> via email: </w:t>
            </w:r>
            <w:hyperlink r:id="rId15">
              <w:r>
                <w:rPr>
                  <w:rFonts w:ascii="Arial"/>
                  <w:color w:val="0000FF"/>
                  <w:sz w:val="20"/>
                  <w:u w:val="single" w:color="0000FF"/>
                </w:rPr>
                <w:t xml:space="preserve">mary.goh@csiro.au </w:t>
              </w:r>
            </w:hyperlink>
            <w:r>
              <w:t>or phone: 02 9372 4200</w:t>
            </w:r>
          </w:p>
          <w:p w:rsidR="00DA5AAA" w:rsidRDefault="00DA5AAA" w:rsidP="00DA5AAA">
            <w:pPr>
              <w:pStyle w:val="BodyText"/>
              <w:spacing w:before="61"/>
              <w:ind w:left="220" w:right="67"/>
            </w:pPr>
            <w:r>
              <w:t>Please do not email your application directly to Mary Goh. Applications received via this method will not be considered.</w:t>
            </w:r>
          </w:p>
          <w:p w:rsidR="00DA5AAA" w:rsidRDefault="00DA5AAA" w:rsidP="00DA5AAA">
            <w:pPr>
              <w:pStyle w:val="Heading1"/>
              <w:spacing w:before="120"/>
            </w:pPr>
            <w:r>
              <w:t>About CSIRO</w:t>
            </w:r>
          </w:p>
          <w:p w:rsidR="00DA5AAA" w:rsidRDefault="00DA5AAA" w:rsidP="00DA5AAA">
            <w:pPr>
              <w:pStyle w:val="BodyText"/>
              <w:spacing w:before="56" w:line="266" w:lineRule="exact"/>
              <w:ind w:left="220" w:right="435"/>
            </w:pPr>
            <w:r>
              <w:t>At CSIRO, we do the extraordinary every day. We innovate for tomorrow and help improve today – for our customers, all Australians and the world.</w:t>
            </w:r>
          </w:p>
          <w:p w:rsidR="00DA5AAA" w:rsidRDefault="00DA5AAA" w:rsidP="00DA5AAA">
            <w:pPr>
              <w:pStyle w:val="BodyText"/>
              <w:spacing w:before="149"/>
              <w:ind w:left="220" w:right="521"/>
            </w:pPr>
            <w:r>
              <w:t>Our innovations contribute billions of dollars to the Australian economy every year. As the largest patent holder in the nation, our vast wealth of intellectual property has led to more than 150 spin-off companies.</w:t>
            </w:r>
          </w:p>
          <w:p w:rsidR="00DA5AAA" w:rsidRDefault="00DA5AAA" w:rsidP="00DA5AAA">
            <w:pPr>
              <w:pStyle w:val="BodyText"/>
              <w:spacing w:before="143"/>
              <w:ind w:left="220" w:right="580"/>
            </w:pPr>
            <w:r>
              <w:t>With more than 5,000 experts and a burning desire to get things done, we are Australia’s catalyst for innovation.</w:t>
            </w:r>
          </w:p>
          <w:p w:rsidR="00DA5AAA" w:rsidRDefault="00DA5AAA" w:rsidP="00DA5AAA">
            <w:pPr>
              <w:pStyle w:val="BodyText"/>
              <w:spacing w:before="143" w:line="369" w:lineRule="auto"/>
              <w:ind w:left="220" w:right="5086"/>
              <w:rPr>
                <w:rFonts w:ascii="Arial"/>
                <w:sz w:val="20"/>
              </w:rPr>
            </w:pPr>
            <w:r>
              <w:t xml:space="preserve">CSIRO. We imagine. We collaborate. We innovate. Find out more! </w:t>
            </w:r>
            <w:hyperlink r:id="rId16">
              <w:r>
                <w:rPr>
                  <w:color w:val="0000FF"/>
                  <w:u w:val="single" w:color="0000FF"/>
                </w:rPr>
                <w:t>www.csiro.au</w:t>
              </w:r>
              <w:r>
                <w:rPr>
                  <w:rFonts w:ascii="Arial"/>
                  <w:color w:val="0000FF"/>
                  <w:sz w:val="20"/>
                  <w:u w:val="single" w:color="0000FF"/>
                </w:rPr>
                <w:t>.</w:t>
              </w:r>
            </w:hyperlink>
          </w:p>
          <w:p w:rsidR="00DA5AAA" w:rsidRDefault="00DA5AAA" w:rsidP="00DA5AAA">
            <w:pPr>
              <w:pStyle w:val="BodyText"/>
              <w:ind w:left="220" w:right="223"/>
              <w:jc w:val="both"/>
            </w:pPr>
            <w:r>
              <w:rPr>
                <w:b/>
              </w:rPr>
              <w:t xml:space="preserve">Data61 </w:t>
            </w:r>
            <w:r>
              <w:t>is the largest data innovation group in Australia. Bringing together CSIRO’s Digital Productivity team</w:t>
            </w:r>
            <w:r>
              <w:rPr>
                <w:spacing w:val="-7"/>
              </w:rPr>
              <w:t xml:space="preserve"> </w:t>
            </w:r>
            <w:r>
              <w:t>and</w:t>
            </w:r>
            <w:r>
              <w:rPr>
                <w:spacing w:val="-9"/>
              </w:rPr>
              <w:t xml:space="preserve"> </w:t>
            </w:r>
            <w:r>
              <w:t>National</w:t>
            </w:r>
            <w:r>
              <w:rPr>
                <w:spacing w:val="-8"/>
              </w:rPr>
              <w:t xml:space="preserve"> </w:t>
            </w:r>
            <w:r>
              <w:t>ICT</w:t>
            </w:r>
            <w:r>
              <w:rPr>
                <w:spacing w:val="-8"/>
              </w:rPr>
              <w:t xml:space="preserve"> </w:t>
            </w:r>
            <w:r>
              <w:t>Australia</w:t>
            </w:r>
            <w:r>
              <w:rPr>
                <w:spacing w:val="-9"/>
              </w:rPr>
              <w:t xml:space="preserve"> </w:t>
            </w:r>
            <w:r>
              <w:t>(NICTA),</w:t>
            </w:r>
            <w:r>
              <w:rPr>
                <w:spacing w:val="-10"/>
              </w:rPr>
              <w:t xml:space="preserve"> </w:t>
            </w:r>
            <w:r>
              <w:t>we</w:t>
            </w:r>
            <w:r>
              <w:rPr>
                <w:spacing w:val="-7"/>
              </w:rPr>
              <w:t xml:space="preserve"> </w:t>
            </w:r>
            <w:r>
              <w:t>are</w:t>
            </w:r>
            <w:r>
              <w:rPr>
                <w:spacing w:val="-7"/>
              </w:rPr>
              <w:t xml:space="preserve"> </w:t>
            </w:r>
            <w:r>
              <w:t>unrivalled</w:t>
            </w:r>
            <w:r>
              <w:rPr>
                <w:spacing w:val="-9"/>
              </w:rPr>
              <w:t xml:space="preserve"> </w:t>
            </w:r>
            <w:r>
              <w:t>in</w:t>
            </w:r>
            <w:r>
              <w:rPr>
                <w:spacing w:val="-9"/>
              </w:rPr>
              <w:t xml:space="preserve"> </w:t>
            </w:r>
            <w:r>
              <w:t>our</w:t>
            </w:r>
            <w:r>
              <w:rPr>
                <w:spacing w:val="-8"/>
              </w:rPr>
              <w:t xml:space="preserve"> </w:t>
            </w:r>
            <w:r>
              <w:t>intellectual</w:t>
            </w:r>
            <w:r>
              <w:rPr>
                <w:spacing w:val="-11"/>
              </w:rPr>
              <w:t xml:space="preserve"> </w:t>
            </w:r>
            <w:r>
              <w:t>capital</w:t>
            </w:r>
            <w:r>
              <w:rPr>
                <w:spacing w:val="-8"/>
              </w:rPr>
              <w:t xml:space="preserve"> </w:t>
            </w:r>
            <w:r>
              <w:t>and</w:t>
            </w:r>
            <w:r>
              <w:rPr>
                <w:spacing w:val="-9"/>
              </w:rPr>
              <w:t xml:space="preserve"> </w:t>
            </w:r>
            <w:r>
              <w:t>our</w:t>
            </w:r>
            <w:r>
              <w:rPr>
                <w:spacing w:val="-8"/>
              </w:rPr>
              <w:t xml:space="preserve"> </w:t>
            </w:r>
            <w:r>
              <w:t>network</w:t>
            </w:r>
            <w:r>
              <w:rPr>
                <w:spacing w:val="-8"/>
              </w:rPr>
              <w:t xml:space="preserve"> </w:t>
            </w:r>
            <w:r>
              <w:t>with the</w:t>
            </w:r>
            <w:r>
              <w:rPr>
                <w:spacing w:val="-12"/>
              </w:rPr>
              <w:t xml:space="preserve"> </w:t>
            </w:r>
            <w:r>
              <w:t>global</w:t>
            </w:r>
            <w:r>
              <w:rPr>
                <w:spacing w:val="-15"/>
              </w:rPr>
              <w:t xml:space="preserve"> </w:t>
            </w:r>
            <w:r>
              <w:t>technology</w:t>
            </w:r>
            <w:r>
              <w:rPr>
                <w:spacing w:val="-14"/>
              </w:rPr>
              <w:t xml:space="preserve"> </w:t>
            </w:r>
            <w:r>
              <w:t>marketplace.</w:t>
            </w:r>
            <w:r>
              <w:rPr>
                <w:spacing w:val="-14"/>
              </w:rPr>
              <w:t xml:space="preserve"> </w:t>
            </w:r>
            <w:r>
              <w:t>The</w:t>
            </w:r>
            <w:r>
              <w:rPr>
                <w:spacing w:val="-12"/>
              </w:rPr>
              <w:t xml:space="preserve"> </w:t>
            </w:r>
            <w:r>
              <w:t>combined</w:t>
            </w:r>
            <w:r>
              <w:rPr>
                <w:spacing w:val="-13"/>
              </w:rPr>
              <w:t xml:space="preserve"> </w:t>
            </w:r>
            <w:r>
              <w:t>group</w:t>
            </w:r>
            <w:r>
              <w:rPr>
                <w:spacing w:val="-13"/>
              </w:rPr>
              <w:t xml:space="preserve"> </w:t>
            </w:r>
            <w:r>
              <w:t>brings</w:t>
            </w:r>
            <w:r>
              <w:rPr>
                <w:spacing w:val="-12"/>
              </w:rPr>
              <w:t xml:space="preserve"> </w:t>
            </w:r>
            <w:r>
              <w:t>together</w:t>
            </w:r>
            <w:r>
              <w:rPr>
                <w:spacing w:val="-12"/>
              </w:rPr>
              <w:t xml:space="preserve"> </w:t>
            </w:r>
            <w:r>
              <w:t>approximately</w:t>
            </w:r>
            <w:r>
              <w:rPr>
                <w:spacing w:val="-14"/>
              </w:rPr>
              <w:t xml:space="preserve"> </w:t>
            </w:r>
            <w:r>
              <w:t>600</w:t>
            </w:r>
            <w:r>
              <w:rPr>
                <w:spacing w:val="-12"/>
              </w:rPr>
              <w:t xml:space="preserve"> </w:t>
            </w:r>
            <w:r>
              <w:t>research</w:t>
            </w:r>
            <w:r>
              <w:rPr>
                <w:spacing w:val="-13"/>
              </w:rPr>
              <w:t xml:space="preserve"> </w:t>
            </w:r>
            <w:r>
              <w:t>staff working in digital technologies to create benefit for Australia. Data61 will continue to develop Australia’s future</w:t>
            </w:r>
            <w:r>
              <w:rPr>
                <w:spacing w:val="-7"/>
              </w:rPr>
              <w:t xml:space="preserve"> </w:t>
            </w:r>
            <w:r>
              <w:t>leaders</w:t>
            </w:r>
            <w:r>
              <w:rPr>
                <w:spacing w:val="-9"/>
              </w:rPr>
              <w:t xml:space="preserve"> </w:t>
            </w:r>
            <w:r>
              <w:t>with</w:t>
            </w:r>
            <w:r>
              <w:rPr>
                <w:spacing w:val="-7"/>
              </w:rPr>
              <w:t xml:space="preserve"> </w:t>
            </w:r>
            <w:r>
              <w:t>its</w:t>
            </w:r>
            <w:r>
              <w:rPr>
                <w:spacing w:val="-9"/>
              </w:rPr>
              <w:t xml:space="preserve"> </w:t>
            </w:r>
            <w:r>
              <w:t>strong</w:t>
            </w:r>
            <w:r>
              <w:rPr>
                <w:spacing w:val="-7"/>
              </w:rPr>
              <w:t xml:space="preserve"> </w:t>
            </w:r>
            <w:r>
              <w:t>300+</w:t>
            </w:r>
            <w:r>
              <w:rPr>
                <w:spacing w:val="-6"/>
              </w:rPr>
              <w:t xml:space="preserve"> </w:t>
            </w:r>
            <w:r>
              <w:t>PhD</w:t>
            </w:r>
            <w:r>
              <w:rPr>
                <w:spacing w:val="-6"/>
              </w:rPr>
              <w:t xml:space="preserve"> </w:t>
            </w:r>
            <w:r>
              <w:t>student</w:t>
            </w:r>
            <w:r>
              <w:rPr>
                <w:spacing w:val="-6"/>
              </w:rPr>
              <w:t xml:space="preserve"> </w:t>
            </w:r>
            <w:r>
              <w:t>program</w:t>
            </w:r>
            <w:r>
              <w:rPr>
                <w:spacing w:val="-6"/>
              </w:rPr>
              <w:t xml:space="preserve"> </w:t>
            </w:r>
            <w:r>
              <w:t>in</w:t>
            </w:r>
            <w:r>
              <w:rPr>
                <w:spacing w:val="-8"/>
              </w:rPr>
              <w:t xml:space="preserve"> </w:t>
            </w:r>
            <w:r>
              <w:t>collaboration</w:t>
            </w:r>
            <w:r>
              <w:rPr>
                <w:spacing w:val="-10"/>
              </w:rPr>
              <w:t xml:space="preserve"> </w:t>
            </w:r>
            <w:r>
              <w:t>with</w:t>
            </w:r>
            <w:r>
              <w:rPr>
                <w:spacing w:val="-5"/>
              </w:rPr>
              <w:t xml:space="preserve"> </w:t>
            </w:r>
            <w:r>
              <w:t>the</w:t>
            </w:r>
            <w:r>
              <w:rPr>
                <w:spacing w:val="-6"/>
              </w:rPr>
              <w:t xml:space="preserve"> </w:t>
            </w:r>
            <w:r>
              <w:t>best</w:t>
            </w:r>
            <w:r>
              <w:rPr>
                <w:spacing w:val="-6"/>
              </w:rPr>
              <w:t xml:space="preserve"> </w:t>
            </w:r>
            <w:r>
              <w:t>universities</w:t>
            </w:r>
            <w:r>
              <w:rPr>
                <w:spacing w:val="-6"/>
              </w:rPr>
              <w:t xml:space="preserve"> </w:t>
            </w:r>
            <w:r>
              <w:t>across Australia.</w:t>
            </w:r>
          </w:p>
          <w:p w:rsidR="00DA5AAA" w:rsidRDefault="00DA5AAA" w:rsidP="00DA5AAA">
            <w:pPr>
              <w:pStyle w:val="BodyText"/>
              <w:spacing w:before="181"/>
              <w:ind w:left="220"/>
            </w:pPr>
            <w:r>
              <w:t xml:space="preserve">Find out more! </w:t>
            </w:r>
            <w:hyperlink r:id="rId17">
              <w:r>
                <w:rPr>
                  <w:color w:val="0000FF"/>
                  <w:u w:val="single" w:color="0000FF"/>
                </w:rPr>
                <w:t>http://www.csiro.au/en/Research/D61</w:t>
              </w:r>
            </w:hyperlink>
          </w:p>
          <w:p w:rsidR="00DA5AAA" w:rsidRDefault="00DA5AAA">
            <w:pPr>
              <w:pStyle w:val="TableParagraph"/>
              <w:spacing w:before="177"/>
              <w:rPr>
                <w:b/>
              </w:rPr>
            </w:pPr>
          </w:p>
        </w:tc>
      </w:tr>
    </w:tbl>
    <w:p w:rsidR="00F27150" w:rsidRDefault="00DA5AAA" w:rsidP="00DA5AAA">
      <w:pPr>
        <w:pStyle w:val="BodyText"/>
        <w:spacing w:before="45"/>
        <w:ind w:right="224"/>
        <w:jc w:val="both"/>
      </w:pPr>
      <w:r>
        <w:t xml:space="preserve"> </w:t>
      </w:r>
    </w:p>
    <w:sectPr w:rsidR="00F27150">
      <w:pgSz w:w="11910" w:h="16840"/>
      <w:pgMar w:top="1140" w:right="1180" w:bottom="280" w:left="9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D5E75"/>
    <w:multiLevelType w:val="multilevel"/>
    <w:tmpl w:val="0F5A2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652748"/>
    <w:multiLevelType w:val="hybridMultilevel"/>
    <w:tmpl w:val="41303AAE"/>
    <w:lvl w:ilvl="0" w:tplc="A5B0D6FC">
      <w:numFmt w:val="bullet"/>
      <w:lvlText w:val=""/>
      <w:lvlJc w:val="left"/>
      <w:pPr>
        <w:ind w:left="924" w:hanging="360"/>
      </w:pPr>
      <w:rPr>
        <w:rFonts w:ascii="Symbol" w:eastAsia="Symbol" w:hAnsi="Symbol" w:cs="Symbol" w:hint="default"/>
        <w:w w:val="98"/>
        <w:sz w:val="22"/>
        <w:szCs w:val="22"/>
      </w:rPr>
    </w:lvl>
    <w:lvl w:ilvl="1" w:tplc="14C89208">
      <w:numFmt w:val="bullet"/>
      <w:lvlText w:val="•"/>
      <w:lvlJc w:val="left"/>
      <w:pPr>
        <w:ind w:left="1784" w:hanging="360"/>
      </w:pPr>
      <w:rPr>
        <w:rFonts w:hint="default"/>
      </w:rPr>
    </w:lvl>
    <w:lvl w:ilvl="2" w:tplc="BB7AD2F0">
      <w:numFmt w:val="bullet"/>
      <w:lvlText w:val="•"/>
      <w:lvlJc w:val="left"/>
      <w:pPr>
        <w:ind w:left="2649" w:hanging="360"/>
      </w:pPr>
      <w:rPr>
        <w:rFonts w:hint="default"/>
      </w:rPr>
    </w:lvl>
    <w:lvl w:ilvl="3" w:tplc="CD54ACBC">
      <w:numFmt w:val="bullet"/>
      <w:lvlText w:val="•"/>
      <w:lvlJc w:val="left"/>
      <w:pPr>
        <w:ind w:left="3513" w:hanging="360"/>
      </w:pPr>
      <w:rPr>
        <w:rFonts w:hint="default"/>
      </w:rPr>
    </w:lvl>
    <w:lvl w:ilvl="4" w:tplc="1A5EFF94">
      <w:numFmt w:val="bullet"/>
      <w:lvlText w:val="•"/>
      <w:lvlJc w:val="left"/>
      <w:pPr>
        <w:ind w:left="4378" w:hanging="360"/>
      </w:pPr>
      <w:rPr>
        <w:rFonts w:hint="default"/>
      </w:rPr>
    </w:lvl>
    <w:lvl w:ilvl="5" w:tplc="55BECEB2">
      <w:numFmt w:val="bullet"/>
      <w:lvlText w:val="•"/>
      <w:lvlJc w:val="left"/>
      <w:pPr>
        <w:ind w:left="5243" w:hanging="360"/>
      </w:pPr>
      <w:rPr>
        <w:rFonts w:hint="default"/>
      </w:rPr>
    </w:lvl>
    <w:lvl w:ilvl="6" w:tplc="003C3490">
      <w:numFmt w:val="bullet"/>
      <w:lvlText w:val="•"/>
      <w:lvlJc w:val="left"/>
      <w:pPr>
        <w:ind w:left="6107" w:hanging="360"/>
      </w:pPr>
      <w:rPr>
        <w:rFonts w:hint="default"/>
      </w:rPr>
    </w:lvl>
    <w:lvl w:ilvl="7" w:tplc="C6C897E2">
      <w:numFmt w:val="bullet"/>
      <w:lvlText w:val="•"/>
      <w:lvlJc w:val="left"/>
      <w:pPr>
        <w:ind w:left="6972" w:hanging="360"/>
      </w:pPr>
      <w:rPr>
        <w:rFonts w:hint="default"/>
      </w:rPr>
    </w:lvl>
    <w:lvl w:ilvl="8" w:tplc="5A34F06E">
      <w:numFmt w:val="bullet"/>
      <w:lvlText w:val="•"/>
      <w:lvlJc w:val="left"/>
      <w:pPr>
        <w:ind w:left="7836" w:hanging="360"/>
      </w:pPr>
      <w:rPr>
        <w:rFonts w:hint="default"/>
      </w:rPr>
    </w:lvl>
  </w:abstractNum>
  <w:abstractNum w:abstractNumId="2" w15:restartNumberingAfterBreak="0">
    <w:nsid w:val="2A86152C"/>
    <w:multiLevelType w:val="hybridMultilevel"/>
    <w:tmpl w:val="FA1CB214"/>
    <w:lvl w:ilvl="0" w:tplc="5B5436A0">
      <w:numFmt w:val="bullet"/>
      <w:lvlText w:val="•"/>
      <w:lvlJc w:val="left"/>
      <w:pPr>
        <w:ind w:left="1798" w:hanging="360"/>
      </w:pPr>
      <w:rPr>
        <w:rFonts w:ascii="Calibri" w:eastAsia="Calibri" w:hAnsi="Calibri" w:cs="Calibri" w:hint="default"/>
        <w:w w:val="100"/>
        <w:sz w:val="22"/>
        <w:szCs w:val="22"/>
      </w:rPr>
    </w:lvl>
    <w:lvl w:ilvl="1" w:tplc="2A1E47A6">
      <w:numFmt w:val="bullet"/>
      <w:lvlText w:val="•"/>
      <w:lvlJc w:val="left"/>
      <w:pPr>
        <w:ind w:left="2576" w:hanging="360"/>
      </w:pPr>
      <w:rPr>
        <w:rFonts w:hint="default"/>
      </w:rPr>
    </w:lvl>
    <w:lvl w:ilvl="2" w:tplc="FF727D62">
      <w:numFmt w:val="bullet"/>
      <w:lvlText w:val="•"/>
      <w:lvlJc w:val="left"/>
      <w:pPr>
        <w:ind w:left="3353" w:hanging="360"/>
      </w:pPr>
      <w:rPr>
        <w:rFonts w:hint="default"/>
      </w:rPr>
    </w:lvl>
    <w:lvl w:ilvl="3" w:tplc="BDB42286">
      <w:numFmt w:val="bullet"/>
      <w:lvlText w:val="•"/>
      <w:lvlJc w:val="left"/>
      <w:pPr>
        <w:ind w:left="4129" w:hanging="360"/>
      </w:pPr>
      <w:rPr>
        <w:rFonts w:hint="default"/>
      </w:rPr>
    </w:lvl>
    <w:lvl w:ilvl="4" w:tplc="F1F49E2A">
      <w:numFmt w:val="bullet"/>
      <w:lvlText w:val="•"/>
      <w:lvlJc w:val="left"/>
      <w:pPr>
        <w:ind w:left="4906" w:hanging="360"/>
      </w:pPr>
      <w:rPr>
        <w:rFonts w:hint="default"/>
      </w:rPr>
    </w:lvl>
    <w:lvl w:ilvl="5" w:tplc="4B9E67A0">
      <w:numFmt w:val="bullet"/>
      <w:lvlText w:val="•"/>
      <w:lvlJc w:val="left"/>
      <w:pPr>
        <w:ind w:left="5683" w:hanging="360"/>
      </w:pPr>
      <w:rPr>
        <w:rFonts w:hint="default"/>
      </w:rPr>
    </w:lvl>
    <w:lvl w:ilvl="6" w:tplc="DD302EEC">
      <w:numFmt w:val="bullet"/>
      <w:lvlText w:val="•"/>
      <w:lvlJc w:val="left"/>
      <w:pPr>
        <w:ind w:left="6459" w:hanging="360"/>
      </w:pPr>
      <w:rPr>
        <w:rFonts w:hint="default"/>
      </w:rPr>
    </w:lvl>
    <w:lvl w:ilvl="7" w:tplc="6BB0D8C4">
      <w:numFmt w:val="bullet"/>
      <w:lvlText w:val="•"/>
      <w:lvlJc w:val="left"/>
      <w:pPr>
        <w:ind w:left="7236" w:hanging="360"/>
      </w:pPr>
      <w:rPr>
        <w:rFonts w:hint="default"/>
      </w:rPr>
    </w:lvl>
    <w:lvl w:ilvl="8" w:tplc="8A7AF42C">
      <w:numFmt w:val="bullet"/>
      <w:lvlText w:val="•"/>
      <w:lvlJc w:val="left"/>
      <w:pPr>
        <w:ind w:left="8012" w:hanging="360"/>
      </w:pPr>
      <w:rPr>
        <w:rFonts w:hint="default"/>
      </w:rPr>
    </w:lvl>
  </w:abstractNum>
  <w:abstractNum w:abstractNumId="3" w15:restartNumberingAfterBreak="0">
    <w:nsid w:val="2D6F3118"/>
    <w:multiLevelType w:val="hybridMultilevel"/>
    <w:tmpl w:val="2F32F956"/>
    <w:lvl w:ilvl="0" w:tplc="161EC872">
      <w:numFmt w:val="bullet"/>
      <w:lvlText w:val=""/>
      <w:lvlJc w:val="left"/>
      <w:pPr>
        <w:ind w:left="924" w:hanging="360"/>
      </w:pPr>
      <w:rPr>
        <w:rFonts w:ascii="Symbol" w:eastAsia="Symbol" w:hAnsi="Symbol" w:cs="Symbol" w:hint="default"/>
        <w:w w:val="98"/>
        <w:sz w:val="22"/>
        <w:szCs w:val="22"/>
      </w:rPr>
    </w:lvl>
    <w:lvl w:ilvl="1" w:tplc="3182AD34">
      <w:numFmt w:val="bullet"/>
      <w:lvlText w:val="•"/>
      <w:lvlJc w:val="left"/>
      <w:pPr>
        <w:ind w:left="1784" w:hanging="360"/>
      </w:pPr>
      <w:rPr>
        <w:rFonts w:hint="default"/>
      </w:rPr>
    </w:lvl>
    <w:lvl w:ilvl="2" w:tplc="59602976">
      <w:numFmt w:val="bullet"/>
      <w:lvlText w:val="•"/>
      <w:lvlJc w:val="left"/>
      <w:pPr>
        <w:ind w:left="2649" w:hanging="360"/>
      </w:pPr>
      <w:rPr>
        <w:rFonts w:hint="default"/>
      </w:rPr>
    </w:lvl>
    <w:lvl w:ilvl="3" w:tplc="F3DAAA1E">
      <w:numFmt w:val="bullet"/>
      <w:lvlText w:val="•"/>
      <w:lvlJc w:val="left"/>
      <w:pPr>
        <w:ind w:left="3513" w:hanging="360"/>
      </w:pPr>
      <w:rPr>
        <w:rFonts w:hint="default"/>
      </w:rPr>
    </w:lvl>
    <w:lvl w:ilvl="4" w:tplc="C436F5B6">
      <w:numFmt w:val="bullet"/>
      <w:lvlText w:val="•"/>
      <w:lvlJc w:val="left"/>
      <w:pPr>
        <w:ind w:left="4378" w:hanging="360"/>
      </w:pPr>
      <w:rPr>
        <w:rFonts w:hint="default"/>
      </w:rPr>
    </w:lvl>
    <w:lvl w:ilvl="5" w:tplc="C94C1F20">
      <w:numFmt w:val="bullet"/>
      <w:lvlText w:val="•"/>
      <w:lvlJc w:val="left"/>
      <w:pPr>
        <w:ind w:left="5243" w:hanging="360"/>
      </w:pPr>
      <w:rPr>
        <w:rFonts w:hint="default"/>
      </w:rPr>
    </w:lvl>
    <w:lvl w:ilvl="6" w:tplc="7CE04002">
      <w:numFmt w:val="bullet"/>
      <w:lvlText w:val="•"/>
      <w:lvlJc w:val="left"/>
      <w:pPr>
        <w:ind w:left="6107" w:hanging="360"/>
      </w:pPr>
      <w:rPr>
        <w:rFonts w:hint="default"/>
      </w:rPr>
    </w:lvl>
    <w:lvl w:ilvl="7" w:tplc="DB389F5E">
      <w:numFmt w:val="bullet"/>
      <w:lvlText w:val="•"/>
      <w:lvlJc w:val="left"/>
      <w:pPr>
        <w:ind w:left="6972" w:hanging="360"/>
      </w:pPr>
      <w:rPr>
        <w:rFonts w:hint="default"/>
      </w:rPr>
    </w:lvl>
    <w:lvl w:ilvl="8" w:tplc="5E1814C0">
      <w:numFmt w:val="bullet"/>
      <w:lvlText w:val="•"/>
      <w:lvlJc w:val="left"/>
      <w:pPr>
        <w:ind w:left="7836" w:hanging="360"/>
      </w:pPr>
      <w:rPr>
        <w:rFonts w:hint="default"/>
      </w:rPr>
    </w:lvl>
  </w:abstractNum>
  <w:abstractNum w:abstractNumId="4" w15:restartNumberingAfterBreak="0">
    <w:nsid w:val="63C2505E"/>
    <w:multiLevelType w:val="hybridMultilevel"/>
    <w:tmpl w:val="CE621676"/>
    <w:lvl w:ilvl="0" w:tplc="1FA2D206">
      <w:numFmt w:val="bullet"/>
      <w:lvlText w:val=""/>
      <w:lvlJc w:val="left"/>
      <w:pPr>
        <w:ind w:left="823" w:hanging="360"/>
      </w:pPr>
      <w:rPr>
        <w:rFonts w:ascii="Symbol" w:eastAsia="Symbol" w:hAnsi="Symbol" w:cs="Symbol" w:hint="default"/>
        <w:w w:val="100"/>
        <w:sz w:val="22"/>
        <w:szCs w:val="22"/>
      </w:rPr>
    </w:lvl>
    <w:lvl w:ilvl="1" w:tplc="A7B0B71E">
      <w:numFmt w:val="bullet"/>
      <w:lvlText w:val="•"/>
      <w:lvlJc w:val="left"/>
      <w:pPr>
        <w:ind w:left="1699" w:hanging="360"/>
      </w:pPr>
      <w:rPr>
        <w:rFonts w:hint="default"/>
      </w:rPr>
    </w:lvl>
    <w:lvl w:ilvl="2" w:tplc="B066DB08">
      <w:numFmt w:val="bullet"/>
      <w:lvlText w:val="•"/>
      <w:lvlJc w:val="left"/>
      <w:pPr>
        <w:ind w:left="2578" w:hanging="360"/>
      </w:pPr>
      <w:rPr>
        <w:rFonts w:hint="default"/>
      </w:rPr>
    </w:lvl>
    <w:lvl w:ilvl="3" w:tplc="4120C8E4">
      <w:numFmt w:val="bullet"/>
      <w:lvlText w:val="•"/>
      <w:lvlJc w:val="left"/>
      <w:pPr>
        <w:ind w:left="3458" w:hanging="360"/>
      </w:pPr>
      <w:rPr>
        <w:rFonts w:hint="default"/>
      </w:rPr>
    </w:lvl>
    <w:lvl w:ilvl="4" w:tplc="6E88D10E">
      <w:numFmt w:val="bullet"/>
      <w:lvlText w:val="•"/>
      <w:lvlJc w:val="left"/>
      <w:pPr>
        <w:ind w:left="4337" w:hanging="360"/>
      </w:pPr>
      <w:rPr>
        <w:rFonts w:hint="default"/>
      </w:rPr>
    </w:lvl>
    <w:lvl w:ilvl="5" w:tplc="812CD988">
      <w:numFmt w:val="bullet"/>
      <w:lvlText w:val="•"/>
      <w:lvlJc w:val="left"/>
      <w:pPr>
        <w:ind w:left="5217" w:hanging="360"/>
      </w:pPr>
      <w:rPr>
        <w:rFonts w:hint="default"/>
      </w:rPr>
    </w:lvl>
    <w:lvl w:ilvl="6" w:tplc="C5106C7A">
      <w:numFmt w:val="bullet"/>
      <w:lvlText w:val="•"/>
      <w:lvlJc w:val="left"/>
      <w:pPr>
        <w:ind w:left="6096" w:hanging="360"/>
      </w:pPr>
      <w:rPr>
        <w:rFonts w:hint="default"/>
      </w:rPr>
    </w:lvl>
    <w:lvl w:ilvl="7" w:tplc="FF8AEF92">
      <w:numFmt w:val="bullet"/>
      <w:lvlText w:val="•"/>
      <w:lvlJc w:val="left"/>
      <w:pPr>
        <w:ind w:left="6975" w:hanging="360"/>
      </w:pPr>
      <w:rPr>
        <w:rFonts w:hint="default"/>
      </w:rPr>
    </w:lvl>
    <w:lvl w:ilvl="8" w:tplc="37A2C104">
      <w:numFmt w:val="bullet"/>
      <w:lvlText w:val="•"/>
      <w:lvlJc w:val="left"/>
      <w:pPr>
        <w:ind w:left="7855" w:hanging="360"/>
      </w:pPr>
      <w:rPr>
        <w:rFonts w:hint="default"/>
      </w:rPr>
    </w:lvl>
  </w:abstractNum>
  <w:abstractNum w:abstractNumId="5" w15:restartNumberingAfterBreak="0">
    <w:nsid w:val="733A5360"/>
    <w:multiLevelType w:val="hybridMultilevel"/>
    <w:tmpl w:val="7F542A2A"/>
    <w:lvl w:ilvl="0" w:tplc="F1FCECAE">
      <w:start w:val="1"/>
      <w:numFmt w:val="decimal"/>
      <w:lvlText w:val="%1."/>
      <w:lvlJc w:val="left"/>
      <w:pPr>
        <w:ind w:left="823" w:hanging="360"/>
        <w:jc w:val="left"/>
      </w:pPr>
      <w:rPr>
        <w:rFonts w:ascii="Calibri" w:eastAsia="Calibri" w:hAnsi="Calibri" w:cs="Calibri" w:hint="default"/>
        <w:w w:val="100"/>
        <w:sz w:val="22"/>
        <w:szCs w:val="22"/>
      </w:rPr>
    </w:lvl>
    <w:lvl w:ilvl="1" w:tplc="57FA6512">
      <w:numFmt w:val="bullet"/>
      <w:lvlText w:val="•"/>
      <w:lvlJc w:val="left"/>
      <w:pPr>
        <w:ind w:left="1699" w:hanging="360"/>
      </w:pPr>
      <w:rPr>
        <w:rFonts w:hint="default"/>
      </w:rPr>
    </w:lvl>
    <w:lvl w:ilvl="2" w:tplc="F5C4FE02">
      <w:numFmt w:val="bullet"/>
      <w:lvlText w:val="•"/>
      <w:lvlJc w:val="left"/>
      <w:pPr>
        <w:ind w:left="2578" w:hanging="360"/>
      </w:pPr>
      <w:rPr>
        <w:rFonts w:hint="default"/>
      </w:rPr>
    </w:lvl>
    <w:lvl w:ilvl="3" w:tplc="3976BDD6">
      <w:numFmt w:val="bullet"/>
      <w:lvlText w:val="•"/>
      <w:lvlJc w:val="left"/>
      <w:pPr>
        <w:ind w:left="3458" w:hanging="360"/>
      </w:pPr>
      <w:rPr>
        <w:rFonts w:hint="default"/>
      </w:rPr>
    </w:lvl>
    <w:lvl w:ilvl="4" w:tplc="347E12A0">
      <w:numFmt w:val="bullet"/>
      <w:lvlText w:val="•"/>
      <w:lvlJc w:val="left"/>
      <w:pPr>
        <w:ind w:left="4337" w:hanging="360"/>
      </w:pPr>
      <w:rPr>
        <w:rFonts w:hint="default"/>
      </w:rPr>
    </w:lvl>
    <w:lvl w:ilvl="5" w:tplc="E6EA48E2">
      <w:numFmt w:val="bullet"/>
      <w:lvlText w:val="•"/>
      <w:lvlJc w:val="left"/>
      <w:pPr>
        <w:ind w:left="5217" w:hanging="360"/>
      </w:pPr>
      <w:rPr>
        <w:rFonts w:hint="default"/>
      </w:rPr>
    </w:lvl>
    <w:lvl w:ilvl="6" w:tplc="84541DE8">
      <w:numFmt w:val="bullet"/>
      <w:lvlText w:val="•"/>
      <w:lvlJc w:val="left"/>
      <w:pPr>
        <w:ind w:left="6096" w:hanging="360"/>
      </w:pPr>
      <w:rPr>
        <w:rFonts w:hint="default"/>
      </w:rPr>
    </w:lvl>
    <w:lvl w:ilvl="7" w:tplc="A030BF84">
      <w:numFmt w:val="bullet"/>
      <w:lvlText w:val="•"/>
      <w:lvlJc w:val="left"/>
      <w:pPr>
        <w:ind w:left="6975" w:hanging="360"/>
      </w:pPr>
      <w:rPr>
        <w:rFonts w:hint="default"/>
      </w:rPr>
    </w:lvl>
    <w:lvl w:ilvl="8" w:tplc="DC78A080">
      <w:numFmt w:val="bullet"/>
      <w:lvlText w:val="•"/>
      <w:lvlJc w:val="left"/>
      <w:pPr>
        <w:ind w:left="7855" w:hanging="360"/>
      </w:pPr>
      <w:rPr>
        <w:rFonts w:hint="default"/>
      </w:rPr>
    </w:lvl>
  </w:abstractNum>
  <w:abstractNum w:abstractNumId="6" w15:restartNumberingAfterBreak="0">
    <w:nsid w:val="75BA33BB"/>
    <w:multiLevelType w:val="hybridMultilevel"/>
    <w:tmpl w:val="80001C96"/>
    <w:lvl w:ilvl="0" w:tplc="FA5E8E5E">
      <w:numFmt w:val="bullet"/>
      <w:lvlText w:val=""/>
      <w:lvlJc w:val="left"/>
      <w:pPr>
        <w:ind w:left="924" w:hanging="360"/>
      </w:pPr>
      <w:rPr>
        <w:rFonts w:ascii="Symbol" w:eastAsia="Symbol" w:hAnsi="Symbol" w:cs="Symbol" w:hint="default"/>
        <w:w w:val="98"/>
        <w:sz w:val="22"/>
        <w:szCs w:val="22"/>
      </w:rPr>
    </w:lvl>
    <w:lvl w:ilvl="1" w:tplc="0E2C1CEE">
      <w:numFmt w:val="bullet"/>
      <w:lvlText w:val="•"/>
      <w:lvlJc w:val="left"/>
      <w:pPr>
        <w:ind w:left="1784" w:hanging="360"/>
      </w:pPr>
      <w:rPr>
        <w:rFonts w:hint="default"/>
      </w:rPr>
    </w:lvl>
    <w:lvl w:ilvl="2" w:tplc="490CB086">
      <w:numFmt w:val="bullet"/>
      <w:lvlText w:val="•"/>
      <w:lvlJc w:val="left"/>
      <w:pPr>
        <w:ind w:left="2649" w:hanging="360"/>
      </w:pPr>
      <w:rPr>
        <w:rFonts w:hint="default"/>
      </w:rPr>
    </w:lvl>
    <w:lvl w:ilvl="3" w:tplc="76E0E332">
      <w:numFmt w:val="bullet"/>
      <w:lvlText w:val="•"/>
      <w:lvlJc w:val="left"/>
      <w:pPr>
        <w:ind w:left="3513" w:hanging="360"/>
      </w:pPr>
      <w:rPr>
        <w:rFonts w:hint="default"/>
      </w:rPr>
    </w:lvl>
    <w:lvl w:ilvl="4" w:tplc="943E925C">
      <w:numFmt w:val="bullet"/>
      <w:lvlText w:val="•"/>
      <w:lvlJc w:val="left"/>
      <w:pPr>
        <w:ind w:left="4378" w:hanging="360"/>
      </w:pPr>
      <w:rPr>
        <w:rFonts w:hint="default"/>
      </w:rPr>
    </w:lvl>
    <w:lvl w:ilvl="5" w:tplc="4FBEB8CC">
      <w:numFmt w:val="bullet"/>
      <w:lvlText w:val="•"/>
      <w:lvlJc w:val="left"/>
      <w:pPr>
        <w:ind w:left="5243" w:hanging="360"/>
      </w:pPr>
      <w:rPr>
        <w:rFonts w:hint="default"/>
      </w:rPr>
    </w:lvl>
    <w:lvl w:ilvl="6" w:tplc="DCFA1020">
      <w:numFmt w:val="bullet"/>
      <w:lvlText w:val="•"/>
      <w:lvlJc w:val="left"/>
      <w:pPr>
        <w:ind w:left="6107" w:hanging="360"/>
      </w:pPr>
      <w:rPr>
        <w:rFonts w:hint="default"/>
      </w:rPr>
    </w:lvl>
    <w:lvl w:ilvl="7" w:tplc="E60850C0">
      <w:numFmt w:val="bullet"/>
      <w:lvlText w:val="•"/>
      <w:lvlJc w:val="left"/>
      <w:pPr>
        <w:ind w:left="6972" w:hanging="360"/>
      </w:pPr>
      <w:rPr>
        <w:rFonts w:hint="default"/>
      </w:rPr>
    </w:lvl>
    <w:lvl w:ilvl="8" w:tplc="30D8363E">
      <w:numFmt w:val="bullet"/>
      <w:lvlText w:val="•"/>
      <w:lvlJc w:val="left"/>
      <w:pPr>
        <w:ind w:left="7836" w:hanging="360"/>
      </w:pPr>
      <w:rPr>
        <w:rFonts w:hint="default"/>
      </w:rPr>
    </w:lvl>
  </w:abstractNum>
  <w:num w:numId="1">
    <w:abstractNumId w:val="5"/>
  </w:num>
  <w:num w:numId="2">
    <w:abstractNumId w:val="4"/>
  </w:num>
  <w:num w:numId="3">
    <w:abstractNumId w:val="1"/>
  </w:num>
  <w:num w:numId="4">
    <w:abstractNumId w:val="2"/>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NbQ0MbI0NrM0NjRV0lEKTi0uzszPAykwrAUAed/8sywAAAA="/>
  </w:docVars>
  <w:rsids>
    <w:rsidRoot w:val="00F27150"/>
    <w:rsid w:val="000F1825"/>
    <w:rsid w:val="00110864"/>
    <w:rsid w:val="002B0800"/>
    <w:rsid w:val="006C4F09"/>
    <w:rsid w:val="00912B90"/>
    <w:rsid w:val="00923BD8"/>
    <w:rsid w:val="00A904C6"/>
    <w:rsid w:val="00B35C07"/>
    <w:rsid w:val="00D02846"/>
    <w:rsid w:val="00DA5AAA"/>
    <w:rsid w:val="00DA7B03"/>
    <w:rsid w:val="00F271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52FED5-2035-4B04-BBC2-C427A1950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56"/>
      <w:ind w:left="2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20"/>
      <w:ind w:left="1798" w:hanging="360"/>
    </w:pPr>
  </w:style>
  <w:style w:type="paragraph" w:customStyle="1" w:styleId="TableParagraph">
    <w:name w:val="Table Paragraph"/>
    <w:basedOn w:val="Normal"/>
    <w:uiPriority w:val="1"/>
    <w:qFormat/>
    <w:pPr>
      <w:spacing w:before="120"/>
      <w:ind w:left="1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300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www.csiro.au/career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www.csiro.au/en/Research/D61" TargetMode="External"/><Relationship Id="rId2" Type="http://schemas.openxmlformats.org/officeDocument/2006/relationships/styles" Target="styles.xml"/><Relationship Id="rId16" Type="http://schemas.openxmlformats.org/officeDocument/2006/relationships/hyperlink" Target="http://www.csiro.au/"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mailto:mary.goh@csiro.au"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mailto:careers.online@csiro.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912</Words>
  <Characters>520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osition Details</vt:lpstr>
    </vt:vector>
  </TitlesOfParts>
  <Company>CSIRO</Company>
  <LinksUpToDate>false</LinksUpToDate>
  <CharactersWithSpaces>6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tails</dc:title>
  <dc:subject>Recruitment - Position Details - role summary for potential applications template</dc:subject>
  <dc:creator>Fuda, Patricia (HR, Marsfield)</dc:creator>
  <cp:keywords>Recruitment, Position, Details, role, summary, description, definition, description, profile, outline, specification, template, proforma, pd, undefined, other, non-csof, non-specific</cp:keywords>
  <cp:lastModifiedBy>Dejanovic, Jessica (HR, St. Lucia)</cp:lastModifiedBy>
  <cp:revision>4</cp:revision>
  <dcterms:created xsi:type="dcterms:W3CDTF">2017-04-18T07:41:00Z</dcterms:created>
  <dcterms:modified xsi:type="dcterms:W3CDTF">2017-04-18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12T00:00:00Z</vt:filetime>
  </property>
  <property fmtid="{D5CDD505-2E9C-101B-9397-08002B2CF9AE}" pid="3" name="Creator">
    <vt:lpwstr>Microsoft® Word 2013</vt:lpwstr>
  </property>
  <property fmtid="{D5CDD505-2E9C-101B-9397-08002B2CF9AE}" pid="4" name="LastSaved">
    <vt:filetime>2017-04-06T00:00:00Z</vt:filetime>
  </property>
</Properties>
</file>